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CFF19" w14:textId="2A65281B" w:rsidR="00EA5D2D" w:rsidRPr="005425FB" w:rsidRDefault="006A159F" w:rsidP="001D379C">
      <w:pPr>
        <w:pStyle w:val="PaperTitle"/>
        <w:ind w:right="1253"/>
        <w:rPr>
          <w:lang w:val="id-ID"/>
        </w:rPr>
      </w:pPr>
      <w:r>
        <w:rPr>
          <w:lang w:val="id-ID"/>
        </w:rPr>
        <w:t>Procedural Map Generation untuk game “Splatted”</w:t>
      </w:r>
      <w:r w:rsidR="0019580B">
        <w:rPr>
          <w:lang w:val="id-ID"/>
        </w:rPr>
        <w:t xml:space="preserve"> menggunakan Genetic Algorithm</w:t>
      </w:r>
    </w:p>
    <w:p w14:paraId="435FDAFD" w14:textId="77777777" w:rsidR="00E00DEA" w:rsidRPr="005425FB" w:rsidRDefault="00E00DEA" w:rsidP="001D379C">
      <w:pPr>
        <w:pStyle w:val="AU"/>
        <w:spacing w:after="0"/>
        <w:rPr>
          <w:sz w:val="22"/>
          <w:lang w:val="id-ID"/>
        </w:rPr>
      </w:pPr>
    </w:p>
    <w:p w14:paraId="5FE3534C" w14:textId="6E543F24" w:rsidR="00EA5D2D" w:rsidRPr="005425FB" w:rsidRDefault="00750DD2" w:rsidP="001D379C">
      <w:pPr>
        <w:pStyle w:val="AU"/>
        <w:spacing w:after="0"/>
        <w:rPr>
          <w:sz w:val="22"/>
          <w:lang w:val="id-ID"/>
        </w:rPr>
      </w:pPr>
      <w:r w:rsidRPr="00750DD2">
        <w:rPr>
          <w:sz w:val="22"/>
          <w:lang w:val="id-ID"/>
        </w:rPr>
        <w:t>Lukky Hariyanto</w:t>
      </w:r>
      <w:r w:rsidR="005C261D" w:rsidRPr="005425FB">
        <w:rPr>
          <w:sz w:val="22"/>
          <w:vertAlign w:val="superscript"/>
          <w:lang w:val="id-ID"/>
        </w:rPr>
        <w:t>1</w:t>
      </w:r>
    </w:p>
    <w:p w14:paraId="1963C2EE" w14:textId="7DE3B815" w:rsidR="00084BD2" w:rsidRPr="0005382B" w:rsidRDefault="005C261D" w:rsidP="001D379C">
      <w:pPr>
        <w:pStyle w:val="PINoSpace"/>
        <w:spacing w:line="240" w:lineRule="auto"/>
        <w:ind w:firstLine="0"/>
        <w:rPr>
          <w:sz w:val="18"/>
          <w:szCs w:val="14"/>
        </w:rPr>
      </w:pPr>
      <w:r w:rsidRPr="005425FB">
        <w:rPr>
          <w:sz w:val="18"/>
          <w:szCs w:val="14"/>
          <w:vertAlign w:val="superscript"/>
          <w:lang w:val="id-ID"/>
        </w:rPr>
        <w:t>1</w:t>
      </w:r>
      <w:r w:rsidR="00EA2F89" w:rsidRPr="005425FB">
        <w:rPr>
          <w:sz w:val="18"/>
          <w:szCs w:val="14"/>
          <w:lang w:val="id-ID"/>
        </w:rPr>
        <w:t>Departemen Informatika</w:t>
      </w:r>
      <w:r w:rsidR="004A7728" w:rsidRPr="005425FB">
        <w:rPr>
          <w:sz w:val="18"/>
          <w:szCs w:val="14"/>
          <w:lang w:val="id-ID"/>
        </w:rPr>
        <w:t xml:space="preserve">, </w:t>
      </w:r>
      <w:r w:rsidR="00EA2F89" w:rsidRPr="005425FB">
        <w:rPr>
          <w:sz w:val="18"/>
          <w:szCs w:val="14"/>
          <w:lang w:val="id-ID"/>
        </w:rPr>
        <w:t>Fakultas Sains dan Teknologi</w:t>
      </w:r>
      <w:r w:rsidR="004A7728" w:rsidRPr="005425FB">
        <w:rPr>
          <w:sz w:val="18"/>
          <w:szCs w:val="14"/>
          <w:lang w:val="id-ID"/>
        </w:rPr>
        <w:t xml:space="preserve">, </w:t>
      </w:r>
      <w:r w:rsidR="007C02E9">
        <w:rPr>
          <w:sz w:val="18"/>
          <w:szCs w:val="14"/>
        </w:rPr>
        <w:t>Institut Sains dan Teknologi Terpadu Surabaya,</w:t>
      </w:r>
      <w:r w:rsidR="00E72FF5" w:rsidRPr="005425FB">
        <w:rPr>
          <w:sz w:val="18"/>
          <w:szCs w:val="14"/>
          <w:lang w:val="id-ID"/>
        </w:rPr>
        <w:t xml:space="preserve"> </w:t>
      </w:r>
      <w:r w:rsidR="004A7728" w:rsidRPr="005425FB">
        <w:rPr>
          <w:sz w:val="18"/>
          <w:szCs w:val="14"/>
          <w:lang w:val="id-ID"/>
        </w:rPr>
        <w:t>Surabaya</w:t>
      </w:r>
      <w:r w:rsidR="007C02E9">
        <w:rPr>
          <w:sz w:val="18"/>
          <w:szCs w:val="14"/>
        </w:rPr>
        <w:t>,</w:t>
      </w:r>
      <w:r w:rsidR="004A7728" w:rsidRPr="005425FB">
        <w:rPr>
          <w:sz w:val="18"/>
          <w:szCs w:val="14"/>
          <w:lang w:val="id-ID"/>
        </w:rPr>
        <w:t xml:space="preserve"> Indonesia</w:t>
      </w:r>
    </w:p>
    <w:p w14:paraId="00C6F9B4" w14:textId="3628378B" w:rsidR="005C261D" w:rsidRPr="005425FB" w:rsidRDefault="005C261D" w:rsidP="001D379C">
      <w:pPr>
        <w:pStyle w:val="PI"/>
        <w:spacing w:before="100" w:after="100" w:line="240" w:lineRule="auto"/>
        <w:ind w:right="1598" w:firstLine="0"/>
        <w:rPr>
          <w:sz w:val="18"/>
          <w:lang w:val="id-ID"/>
        </w:rPr>
      </w:pPr>
      <w:r w:rsidRPr="005425FB">
        <w:rPr>
          <w:b/>
          <w:sz w:val="18"/>
          <w:lang w:val="id-ID"/>
        </w:rPr>
        <w:t>Corresponding author:</w:t>
      </w:r>
      <w:r w:rsidRPr="005425FB">
        <w:rPr>
          <w:sz w:val="18"/>
          <w:lang w:val="id-ID"/>
        </w:rPr>
        <w:t xml:space="preserve"> </w:t>
      </w:r>
      <w:r w:rsidR="00563D49" w:rsidRPr="00563D49">
        <w:rPr>
          <w:sz w:val="18"/>
          <w:lang w:val="id-ID"/>
        </w:rPr>
        <w:t>Lukky Hariyanto</w:t>
      </w:r>
      <w:r w:rsidRPr="005425FB">
        <w:rPr>
          <w:sz w:val="18"/>
          <w:lang w:val="id-ID"/>
        </w:rPr>
        <w:t xml:space="preserve"> (e-mail: </w:t>
      </w:r>
      <w:r w:rsidR="00563D49" w:rsidRPr="00563D49">
        <w:rPr>
          <w:sz w:val="18"/>
          <w:lang w:val="id-ID"/>
        </w:rPr>
        <w:t>lukky.h20@mhs.istts.ac.id</w:t>
      </w:r>
      <w:r w:rsidRPr="005425FB">
        <w:rPr>
          <w:sz w:val="18"/>
          <w:lang w:val="id-ID"/>
        </w:rPr>
        <w:t>).</w:t>
      </w:r>
    </w:p>
    <w:p w14:paraId="0327D7AA" w14:textId="77777777" w:rsidR="007F723E" w:rsidRPr="005425FB" w:rsidRDefault="007F723E" w:rsidP="001D379C">
      <w:pPr>
        <w:pStyle w:val="PI"/>
        <w:spacing w:before="100" w:after="100" w:line="240" w:lineRule="auto"/>
        <w:ind w:right="1598" w:firstLine="0"/>
        <w:rPr>
          <w:sz w:val="18"/>
          <w:lang w:val="id-ID"/>
        </w:rPr>
      </w:pPr>
    </w:p>
    <w:p w14:paraId="542D023D" w14:textId="42CA28C6" w:rsidR="00C20C24" w:rsidRPr="00C20C24" w:rsidRDefault="00EA5D2D" w:rsidP="001D379C">
      <w:pPr>
        <w:pStyle w:val="Abstract"/>
        <w:spacing w:after="120"/>
        <w:ind w:right="1378"/>
      </w:pPr>
      <w:r w:rsidRPr="00B32F5D">
        <w:rPr>
          <w:rStyle w:val="H5CharChar"/>
        </w:rPr>
        <w:t>ABSTRACT</w:t>
      </w:r>
      <w:r w:rsidRPr="00B32F5D">
        <w:t xml:space="preserve"> </w:t>
      </w:r>
      <w:r w:rsidR="00C20C24" w:rsidRPr="00C20C24">
        <w:rPr>
          <w:lang w:val="en"/>
        </w:rPr>
        <w:t xml:space="preserve">Games are an </w:t>
      </w:r>
      <w:r w:rsidR="009B551B">
        <w:rPr>
          <w:lang w:val="en"/>
        </w:rPr>
        <w:t xml:space="preserve">uprising </w:t>
      </w:r>
      <w:r w:rsidR="00C20C24" w:rsidRPr="00C20C24">
        <w:rPr>
          <w:lang w:val="en"/>
        </w:rPr>
        <w:t>aspect of entertainment</w:t>
      </w:r>
      <w:r w:rsidR="009B551B">
        <w:rPr>
          <w:lang w:val="en"/>
        </w:rPr>
        <w:t xml:space="preserve"> in the world</w:t>
      </w:r>
      <w:r w:rsidR="00C20C24" w:rsidRPr="00C20C24">
        <w:rPr>
          <w:lang w:val="en"/>
        </w:rPr>
        <w:t>, where video games have become one of the largest entertainment industries surpassing books, films and music. But that's due to the amount of talent</w:t>
      </w:r>
      <w:r w:rsidR="009B551B">
        <w:rPr>
          <w:lang w:val="en"/>
        </w:rPr>
        <w:t xml:space="preserve"> and effort</w:t>
      </w:r>
      <w:r w:rsidR="00C20C24" w:rsidRPr="00C20C24">
        <w:rPr>
          <w:lang w:val="en"/>
        </w:rPr>
        <w:t xml:space="preserve"> required to make a game, filled by several designers who </w:t>
      </w:r>
      <w:r w:rsidR="009B551B">
        <w:rPr>
          <w:lang w:val="en"/>
        </w:rPr>
        <w:t xml:space="preserve">direct </w:t>
      </w:r>
      <w:r w:rsidR="00C20C24" w:rsidRPr="00C20C24">
        <w:rPr>
          <w:lang w:val="en"/>
        </w:rPr>
        <w:t xml:space="preserve">the work required, one of which is map design. In this final project, a game will be created </w:t>
      </w:r>
      <w:r w:rsidR="00C20C24">
        <w:rPr>
          <w:lang w:val="en"/>
        </w:rPr>
        <w:t>using Procedural</w:t>
      </w:r>
      <w:r w:rsidR="00C20C24" w:rsidRPr="00C20C24">
        <w:rPr>
          <w:lang w:val="en"/>
        </w:rPr>
        <w:t xml:space="preserve"> Map Generation called Splatted, a 5v5 </w:t>
      </w:r>
      <w:r w:rsidR="00C20C24">
        <w:rPr>
          <w:lang w:val="en"/>
        </w:rPr>
        <w:t>snowball fight</w:t>
      </w:r>
      <w:r w:rsidR="00C20C24" w:rsidRPr="00C20C24">
        <w:rPr>
          <w:lang w:val="en"/>
        </w:rPr>
        <w:t xml:space="preserve">, </w:t>
      </w:r>
      <w:r w:rsidR="009B551B">
        <w:rPr>
          <w:lang w:val="en"/>
        </w:rPr>
        <w:t>with the addition of</w:t>
      </w:r>
      <w:r w:rsidR="00C20C24" w:rsidRPr="00C20C24">
        <w:rPr>
          <w:lang w:val="en"/>
        </w:rPr>
        <w:t xml:space="preserve"> special balls </w:t>
      </w:r>
      <w:r w:rsidR="009B551B">
        <w:rPr>
          <w:lang w:val="en"/>
        </w:rPr>
        <w:t>to make</w:t>
      </w:r>
      <w:r w:rsidR="00C20C24" w:rsidRPr="00C20C24">
        <w:rPr>
          <w:lang w:val="en"/>
        </w:rPr>
        <w:t xml:space="preserve"> the game more interesting. Map Generation </w:t>
      </w:r>
      <w:r w:rsidR="00C20C24">
        <w:rPr>
          <w:lang w:val="en"/>
        </w:rPr>
        <w:t>will use Genetic Algorithm</w:t>
      </w:r>
      <w:r w:rsidR="00C20C24" w:rsidRPr="00C20C24">
        <w:rPr>
          <w:lang w:val="en"/>
        </w:rPr>
        <w:t xml:space="preserve">, an algorithm based on Darwin's theory of evolution, where animals that have certain features will have an advantage in surviving and </w:t>
      </w:r>
      <w:r w:rsidR="00C20C24">
        <w:rPr>
          <w:lang w:val="en"/>
        </w:rPr>
        <w:t>creating descendants</w:t>
      </w:r>
      <w:r w:rsidR="00C20C24" w:rsidRPr="00C20C24">
        <w:rPr>
          <w:lang w:val="en"/>
        </w:rPr>
        <w:t xml:space="preserve">. Using </w:t>
      </w:r>
      <w:r w:rsidR="00C20C24">
        <w:rPr>
          <w:lang w:val="en"/>
        </w:rPr>
        <w:t>Genetic Algorithm</w:t>
      </w:r>
      <w:r w:rsidR="00C20C24" w:rsidRPr="00C20C24">
        <w:rPr>
          <w:lang w:val="en"/>
        </w:rPr>
        <w:t xml:space="preserve">, 2 types of map creation will be created, namely Tile Generation which creates a map based on the contents of each individual tile or Template Generation where each 5x5 tile will be represented by a </w:t>
      </w:r>
      <w:r w:rsidR="00C20C24">
        <w:rPr>
          <w:lang w:val="en"/>
        </w:rPr>
        <w:t>prepped</w:t>
      </w:r>
      <w:r w:rsidR="00C20C24" w:rsidRPr="00C20C24">
        <w:rPr>
          <w:lang w:val="en"/>
        </w:rPr>
        <w:t xml:space="preserve"> template. From the game, it can be concluded that the Genetic Algorithm can be used in Procedural Map Generation and</w:t>
      </w:r>
      <w:r w:rsidR="00F72C6A">
        <w:rPr>
          <w:lang w:val="en"/>
        </w:rPr>
        <w:t xml:space="preserve"> may</w:t>
      </w:r>
      <w:r w:rsidR="00C20C24" w:rsidRPr="00C20C24">
        <w:rPr>
          <w:lang w:val="en"/>
        </w:rPr>
        <w:t xml:space="preserve"> work well, </w:t>
      </w:r>
      <w:r w:rsidR="00F72C6A">
        <w:rPr>
          <w:lang w:val="en"/>
        </w:rPr>
        <w:t>as long as the</w:t>
      </w:r>
      <w:r w:rsidR="00C20C24" w:rsidRPr="00C20C24">
        <w:rPr>
          <w:lang w:val="en"/>
        </w:rPr>
        <w:t xml:space="preserve"> Procedural Map Generation </w:t>
      </w:r>
      <w:r w:rsidR="00F72C6A">
        <w:rPr>
          <w:lang w:val="en"/>
        </w:rPr>
        <w:t>does</w:t>
      </w:r>
      <w:r w:rsidR="00C20C24" w:rsidRPr="00C20C24">
        <w:rPr>
          <w:lang w:val="en"/>
        </w:rPr>
        <w:t xml:space="preserve"> not rely entirely on the algorithm to create a good and interesting map.</w:t>
      </w:r>
    </w:p>
    <w:p w14:paraId="25001565" w14:textId="5DBBC57C" w:rsidR="00EA5D2D" w:rsidRPr="00B32F5D" w:rsidRDefault="00EA5D2D" w:rsidP="001D379C">
      <w:pPr>
        <w:pStyle w:val="Abstract"/>
        <w:spacing w:after="120"/>
        <w:ind w:right="1378"/>
      </w:pPr>
    </w:p>
    <w:p w14:paraId="52EB0C8A" w14:textId="1DDC3605" w:rsidR="00E00DEA" w:rsidRPr="00B32F5D" w:rsidRDefault="004A7728" w:rsidP="001D379C">
      <w:pPr>
        <w:pStyle w:val="IT"/>
      </w:pPr>
      <w:r w:rsidRPr="00B32F5D">
        <w:rPr>
          <w:rStyle w:val="H5CharChar"/>
        </w:rPr>
        <w:t>KEYWORDS</w:t>
      </w:r>
      <w:r w:rsidR="009D762E" w:rsidRPr="009D762E">
        <w:t xml:space="preserve"> Game,</w:t>
      </w:r>
      <w:r w:rsidR="009D762E">
        <w:t xml:space="preserve"> Genetic Algorithm,</w:t>
      </w:r>
      <w:r w:rsidR="009D762E" w:rsidRPr="009D762E">
        <w:t xml:space="preserve"> Procedural Map Generation.</w:t>
      </w:r>
    </w:p>
    <w:p w14:paraId="11B2C3B8" w14:textId="100A4FA2" w:rsidR="006B4038" w:rsidRDefault="00E00DEA" w:rsidP="001D379C">
      <w:pPr>
        <w:pStyle w:val="Abstract"/>
        <w:spacing w:after="120"/>
        <w:ind w:right="1378"/>
        <w:rPr>
          <w:lang w:val="id-ID"/>
        </w:rPr>
      </w:pPr>
      <w:r w:rsidRPr="00B32F5D">
        <w:rPr>
          <w:rStyle w:val="H5CharChar"/>
          <w:lang w:val="id-ID"/>
        </w:rPr>
        <w:t>ABSTRAK</w:t>
      </w:r>
      <w:r w:rsidRPr="00B32F5D">
        <w:rPr>
          <w:lang w:val="id-ID"/>
        </w:rPr>
        <w:t xml:space="preserve"> </w:t>
      </w:r>
      <w:r w:rsidR="006B4038" w:rsidRPr="006B4038">
        <w:rPr>
          <w:lang w:val="id-ID"/>
        </w:rPr>
        <w:t>Game merupakan aspek hiburan yang sekarang ini merajalela di seluruh dunia, dimana video game telah menjadi salah satu industri hiburan terbesar melebihi buku, film dan musik. Tetapi itu disebabkan oleh jumlah talenta yang diperlukan untuk membuat sebuah game, diisi oleh beberapa desainer / direktur yang memimpin pekerjaan yang diperlukan</w:t>
      </w:r>
      <w:r w:rsidR="0019580B">
        <w:rPr>
          <w:lang w:val="id-ID"/>
        </w:rPr>
        <w:t xml:space="preserve">, salah satunya adalah </w:t>
      </w:r>
      <w:r w:rsidR="006B4038" w:rsidRPr="006B4038">
        <w:rPr>
          <w:lang w:val="id-ID"/>
        </w:rPr>
        <w:t xml:space="preserve">desain </w:t>
      </w:r>
      <w:r w:rsidR="000F2F4B">
        <w:rPr>
          <w:lang w:val="id-ID"/>
        </w:rPr>
        <w:t>map</w:t>
      </w:r>
      <w:r w:rsidR="006B4038" w:rsidRPr="006B4038">
        <w:rPr>
          <w:lang w:val="id-ID"/>
        </w:rPr>
        <w:t xml:space="preserve">. Dalam tugas akhir ini, akan dibuat sebuah game yang memakai </w:t>
      </w:r>
      <w:r w:rsidR="00C20C24">
        <w:rPr>
          <w:lang w:val="id-ID"/>
        </w:rPr>
        <w:t xml:space="preserve">Procedural </w:t>
      </w:r>
      <w:r w:rsidR="000F2F4B">
        <w:rPr>
          <w:lang w:val="id-ID"/>
        </w:rPr>
        <w:t>Map</w:t>
      </w:r>
      <w:r w:rsidR="006B4038" w:rsidRPr="006B4038">
        <w:rPr>
          <w:lang w:val="id-ID"/>
        </w:rPr>
        <w:t xml:space="preserve"> Generation</w:t>
      </w:r>
      <w:r w:rsidR="00BA621B">
        <w:rPr>
          <w:lang w:val="id-ID"/>
        </w:rPr>
        <w:t xml:space="preserve"> bernama</w:t>
      </w:r>
      <w:r w:rsidR="006B4038" w:rsidRPr="006B4038">
        <w:rPr>
          <w:lang w:val="id-ID"/>
        </w:rPr>
        <w:t xml:space="preserve"> Splatted, sebuah game </w:t>
      </w:r>
      <w:r w:rsidR="0019580B">
        <w:rPr>
          <w:lang w:val="id-ID"/>
        </w:rPr>
        <w:t xml:space="preserve">perang salju </w:t>
      </w:r>
      <w:r w:rsidR="006B4038" w:rsidRPr="006B4038">
        <w:rPr>
          <w:lang w:val="id-ID"/>
        </w:rPr>
        <w:t>5</w:t>
      </w:r>
      <w:r w:rsidR="0019580B">
        <w:rPr>
          <w:lang w:val="id-ID"/>
        </w:rPr>
        <w:t>v</w:t>
      </w:r>
      <w:r w:rsidR="006B4038" w:rsidRPr="006B4038">
        <w:rPr>
          <w:lang w:val="id-ID"/>
        </w:rPr>
        <w:t>5</w:t>
      </w:r>
      <w:r w:rsidR="0019580B">
        <w:rPr>
          <w:lang w:val="id-ID"/>
        </w:rPr>
        <w:t>,</w:t>
      </w:r>
      <w:r w:rsidR="006B4038" w:rsidRPr="006B4038">
        <w:rPr>
          <w:lang w:val="id-ID"/>
        </w:rPr>
        <w:t xml:space="preserve"> </w:t>
      </w:r>
      <w:r w:rsidR="005949DF">
        <w:rPr>
          <w:lang w:val="id-ID"/>
        </w:rPr>
        <w:t xml:space="preserve">yang memiliki </w:t>
      </w:r>
      <w:r w:rsidR="006B4038" w:rsidRPr="006B4038">
        <w:rPr>
          <w:lang w:val="id-ID"/>
        </w:rPr>
        <w:t xml:space="preserve">bola spesial </w:t>
      </w:r>
      <w:r w:rsidR="005949DF">
        <w:rPr>
          <w:lang w:val="id-ID"/>
        </w:rPr>
        <w:t>dengan tujuan</w:t>
      </w:r>
      <w:r w:rsidR="006B4038" w:rsidRPr="006B4038">
        <w:rPr>
          <w:lang w:val="id-ID"/>
        </w:rPr>
        <w:t xml:space="preserve"> membuat permainan lebih menarik. Lalu untuk </w:t>
      </w:r>
      <w:r w:rsidR="000F2F4B">
        <w:rPr>
          <w:lang w:val="id-ID"/>
        </w:rPr>
        <w:t>Map</w:t>
      </w:r>
      <w:r w:rsidR="006B4038" w:rsidRPr="006B4038">
        <w:rPr>
          <w:lang w:val="id-ID"/>
        </w:rPr>
        <w:t xml:space="preserve"> </w:t>
      </w:r>
      <w:r w:rsidR="005949DF">
        <w:rPr>
          <w:lang w:val="id-ID"/>
        </w:rPr>
        <w:t>G</w:t>
      </w:r>
      <w:r w:rsidR="006B4038" w:rsidRPr="006B4038">
        <w:rPr>
          <w:lang w:val="id-ID"/>
        </w:rPr>
        <w:t xml:space="preserve">eneration akan </w:t>
      </w:r>
      <w:r w:rsidR="005949DF">
        <w:rPr>
          <w:lang w:val="id-ID"/>
        </w:rPr>
        <w:t>di</w:t>
      </w:r>
      <w:r w:rsidR="006B4038" w:rsidRPr="006B4038">
        <w:rPr>
          <w:lang w:val="id-ID"/>
        </w:rPr>
        <w:t xml:space="preserve">gunakan algoritma genetik, sebuah algoritma yang didasarkan pada teori evolusi Darwin, dimana hewan – hewan yang memiliki fitur tertentu akan memiliki keunggulan dalam bertahan hidup dan beranak. Menggunakan itu akan dibuat 2 jenis pembuatan </w:t>
      </w:r>
      <w:r w:rsidR="000F2F4B">
        <w:rPr>
          <w:lang w:val="id-ID"/>
        </w:rPr>
        <w:t>map</w:t>
      </w:r>
      <w:r w:rsidR="006B4038" w:rsidRPr="006B4038">
        <w:rPr>
          <w:lang w:val="id-ID"/>
        </w:rPr>
        <w:t xml:space="preserve">, yaitu Tile Generation yang membuat </w:t>
      </w:r>
      <w:r w:rsidR="000F2F4B">
        <w:rPr>
          <w:lang w:val="id-ID"/>
        </w:rPr>
        <w:t>map</w:t>
      </w:r>
      <w:r w:rsidR="006B4038" w:rsidRPr="006B4038">
        <w:rPr>
          <w:lang w:val="id-ID"/>
        </w:rPr>
        <w:t xml:space="preserve"> berdasarkan isi dari </w:t>
      </w:r>
      <w:r w:rsidR="000F2F4B">
        <w:rPr>
          <w:lang w:val="id-ID"/>
        </w:rPr>
        <w:t>setiap</w:t>
      </w:r>
      <w:r w:rsidR="006B4038" w:rsidRPr="006B4038">
        <w:rPr>
          <w:lang w:val="id-ID"/>
        </w:rPr>
        <w:t xml:space="preserve"> tile</w:t>
      </w:r>
      <w:r w:rsidR="000F2F4B">
        <w:rPr>
          <w:lang w:val="id-ID"/>
        </w:rPr>
        <w:t xml:space="preserve"> individu</w:t>
      </w:r>
      <w:r w:rsidR="006B4038" w:rsidRPr="006B4038">
        <w:rPr>
          <w:lang w:val="id-ID"/>
        </w:rPr>
        <w:t xml:space="preserve"> atau Template Generation dimana setiap tile 5x5 akan direpresentasikan sebuah template </w:t>
      </w:r>
      <w:r w:rsidR="00C20C24">
        <w:rPr>
          <w:lang w:val="id-ID"/>
        </w:rPr>
        <w:t>yang telah disiapkan</w:t>
      </w:r>
      <w:r w:rsidR="000F2F4B">
        <w:rPr>
          <w:lang w:val="id-ID"/>
        </w:rPr>
        <w:t xml:space="preserve">. </w:t>
      </w:r>
      <w:r w:rsidR="006B4038" w:rsidRPr="006B4038">
        <w:rPr>
          <w:lang w:val="id-ID"/>
        </w:rPr>
        <w:t>Dari game yang telah dibuat ini disimpulkan bila</w:t>
      </w:r>
      <w:r w:rsidR="00C20C24">
        <w:rPr>
          <w:lang w:val="id-ID"/>
        </w:rPr>
        <w:t xml:space="preserve"> Genetic Algorithm bisa dipakai dalam</w:t>
      </w:r>
      <w:r w:rsidR="006B4038" w:rsidRPr="006B4038">
        <w:rPr>
          <w:lang w:val="id-ID"/>
        </w:rPr>
        <w:t xml:space="preserve"> Procedural Map Generation dan bekerja dengan baik, tapi salah satu saran yang penting untuk diingat setiap pemakai dari Procedural Map Generation adalah untuk</w:t>
      </w:r>
      <w:r w:rsidR="000F2F4B">
        <w:rPr>
          <w:lang w:val="id-ID"/>
        </w:rPr>
        <w:t xml:space="preserve"> tidak mengandalkan algoritma sepenuhnya untuk membuat sebuah map yang bagus dan menarik</w:t>
      </w:r>
      <w:r w:rsidR="006B4038" w:rsidRPr="006B4038">
        <w:rPr>
          <w:lang w:val="id-ID"/>
        </w:rPr>
        <w:t>.</w:t>
      </w:r>
    </w:p>
    <w:p w14:paraId="713038D3" w14:textId="4D1EC70D" w:rsidR="00E00DEA" w:rsidRDefault="00E00DEA" w:rsidP="001D379C">
      <w:pPr>
        <w:pStyle w:val="Abstract"/>
        <w:spacing w:after="520"/>
        <w:ind w:right="1378"/>
        <w:rPr>
          <w:lang w:val="id-ID"/>
        </w:rPr>
      </w:pPr>
      <w:r w:rsidRPr="00B32F5D">
        <w:rPr>
          <w:rStyle w:val="H5CharChar"/>
          <w:lang w:val="id-ID"/>
        </w:rPr>
        <w:t xml:space="preserve">KATA KUNCI </w:t>
      </w:r>
      <w:r w:rsidR="006B4038" w:rsidRPr="006B4038">
        <w:rPr>
          <w:lang w:val="id-ID"/>
        </w:rPr>
        <w:t>Algoritma Genetik, Game,</w:t>
      </w:r>
      <w:r w:rsidR="000F2F4B">
        <w:rPr>
          <w:lang w:val="id-ID"/>
        </w:rPr>
        <w:t xml:space="preserve"> Map,</w:t>
      </w:r>
      <w:r w:rsidR="006B4038" w:rsidRPr="006B4038">
        <w:rPr>
          <w:lang w:val="id-ID"/>
        </w:rPr>
        <w:t xml:space="preserve"> Procedural Map Generation.</w:t>
      </w:r>
    </w:p>
    <w:p w14:paraId="5D90FDC6" w14:textId="0703187F" w:rsidR="00C20C24" w:rsidRPr="005425FB" w:rsidRDefault="00C20C24" w:rsidP="001D379C">
      <w:pPr>
        <w:pStyle w:val="Abstract"/>
        <w:spacing w:after="120"/>
        <w:ind w:right="1378"/>
        <w:rPr>
          <w:lang w:val="id-ID"/>
        </w:rPr>
        <w:sectPr w:rsidR="00C20C24" w:rsidRPr="005425FB" w:rsidSect="00E53C9B">
          <w:headerReference w:type="default" r:id="rId8"/>
          <w:footerReference w:type="default" r:id="rId9"/>
          <w:pgSz w:w="11520" w:h="15660" w:code="1"/>
          <w:pgMar w:top="1134" w:right="740" w:bottom="1040" w:left="740" w:header="360" w:footer="500" w:gutter="0"/>
          <w:cols w:space="720"/>
          <w:docGrid w:linePitch="360"/>
        </w:sectPr>
      </w:pPr>
    </w:p>
    <w:p w14:paraId="1E648433" w14:textId="4B686F0A" w:rsidR="00D828C6" w:rsidRPr="005425FB" w:rsidRDefault="00AD4AF8" w:rsidP="001D379C">
      <w:pPr>
        <w:pStyle w:val="H1ListNoSpace"/>
        <w:rPr>
          <w:lang w:val="id-ID"/>
        </w:rPr>
      </w:pPr>
      <w:r w:rsidRPr="005425FB">
        <w:rPr>
          <w:lang w:val="id-ID"/>
        </w:rPr>
        <w:t>PENDAHULUAN</w:t>
      </w:r>
      <w:r w:rsidR="00B320C4" w:rsidRPr="005425FB">
        <w:rPr>
          <w:lang w:val="id-ID"/>
        </w:rPr>
        <w:t xml:space="preserve"> </w:t>
      </w:r>
    </w:p>
    <w:p w14:paraId="3A9F2EB4" w14:textId="7166EF86" w:rsidR="00475860" w:rsidRPr="00475860" w:rsidRDefault="00475860" w:rsidP="001D379C">
      <w:pPr>
        <w:pStyle w:val="PARAIndent"/>
        <w:rPr>
          <w:spacing w:val="0"/>
          <w:lang w:val="id-ID"/>
        </w:rPr>
      </w:pPr>
      <w:r>
        <w:rPr>
          <w:spacing w:val="0"/>
          <w:lang w:val="id-ID"/>
        </w:rPr>
        <w:t>D</w:t>
      </w:r>
      <w:r w:rsidRPr="00475860">
        <w:rPr>
          <w:spacing w:val="0"/>
          <w:lang w:val="id-ID"/>
        </w:rPr>
        <w:t xml:space="preserve">esain level telah menjadi salah satu komponen utama dari membuat sebuah game, dimana meskipun komponen ini tidak terlalu tampak </w:t>
      </w:r>
      <w:r w:rsidR="004A42AA">
        <w:rPr>
          <w:spacing w:val="0"/>
          <w:lang w:val="id-ID"/>
        </w:rPr>
        <w:t>dibandingkan dengan</w:t>
      </w:r>
      <w:r w:rsidRPr="00475860">
        <w:rPr>
          <w:spacing w:val="0"/>
          <w:lang w:val="id-ID"/>
        </w:rPr>
        <w:t xml:space="preserve"> peran – peran lain </w:t>
      </w:r>
      <w:r w:rsidRPr="00475860">
        <w:rPr>
          <w:spacing w:val="0"/>
          <w:lang w:val="id-ID"/>
        </w:rPr>
        <w:t xml:space="preserve">seperti direktur seni atau desain musuh,  desain level merupakan sebuah peran yang tidak kalah pentingnya dalam membuat </w:t>
      </w:r>
      <w:r w:rsidR="004A42AA">
        <w:rPr>
          <w:spacing w:val="0"/>
          <w:lang w:val="id-ID"/>
        </w:rPr>
        <w:t xml:space="preserve">sebuah </w:t>
      </w:r>
      <w:r w:rsidRPr="00475860">
        <w:rPr>
          <w:spacing w:val="0"/>
          <w:lang w:val="id-ID"/>
        </w:rPr>
        <w:t xml:space="preserve">game. Tetapi seperti peran – peran lain, mendesain level memakan waktu dan tenaga yang signifikan. Sebagai contoh, game Live Service seperti </w:t>
      </w:r>
      <w:r w:rsidRPr="00475860">
        <w:rPr>
          <w:spacing w:val="0"/>
          <w:lang w:val="id-ID"/>
        </w:rPr>
        <w:lastRenderedPageBreak/>
        <w:t>Valorant, Apex Legends, Fortnite, Overwatch 2 dan banyak lagi memerlukan desainer map untuk selalu bekerja membuat map baru agar para pemain tidak bosan bermain di map yang sama terus. Alternatif lain dari membuat level secara manual adalah untuk membiarkan game tersebut membuat level sendiri dengan proses yang dinamakan Procedural Map Generation[1]-[</w:t>
      </w:r>
      <w:r w:rsidR="0005327B">
        <w:rPr>
          <w:spacing w:val="0"/>
          <w:lang w:val="id-ID"/>
        </w:rPr>
        <w:t>2</w:t>
      </w:r>
      <w:r w:rsidRPr="00475860">
        <w:rPr>
          <w:spacing w:val="0"/>
          <w:lang w:val="id-ID"/>
        </w:rPr>
        <w:t>].</w:t>
      </w:r>
    </w:p>
    <w:p w14:paraId="07CF900D" w14:textId="3A5D12DB" w:rsidR="00475860" w:rsidRPr="00475860" w:rsidRDefault="00475860" w:rsidP="001D379C">
      <w:pPr>
        <w:pStyle w:val="PARAIndent"/>
        <w:rPr>
          <w:spacing w:val="0"/>
          <w:lang w:val="id-ID"/>
        </w:rPr>
      </w:pPr>
      <w:r w:rsidRPr="00475860">
        <w:rPr>
          <w:spacing w:val="0"/>
          <w:lang w:val="id-ID"/>
        </w:rPr>
        <w:tab/>
        <w:t>Procedural Map Generation adalah sebuah proses dimana sebuah game menggunakan sebuah algoritma untuk membuat level. Contoh populer dari game – game yang menggunakan Procedural Map Generation adalah Minecraft, No Man’s Sky, Terraria dan Deep Rock Galactic. Seluruh game tersebut membuat level mereka sendiri dengan algoritma seperti Perlin Noise untuk Minecraft atau Fractal Terrain Generation untuk Terraria. Untuk tugas akhir ini, kita akan mencoba menggunakan algoritma genetik[</w:t>
      </w:r>
      <w:r w:rsidR="0005327B">
        <w:rPr>
          <w:spacing w:val="0"/>
          <w:lang w:val="id-ID"/>
        </w:rPr>
        <w:t>3</w:t>
      </w:r>
      <w:r w:rsidRPr="00475860">
        <w:rPr>
          <w:spacing w:val="0"/>
          <w:lang w:val="id-ID"/>
        </w:rPr>
        <w:t>]-[</w:t>
      </w:r>
      <w:r w:rsidR="004A2847">
        <w:rPr>
          <w:spacing w:val="0"/>
          <w:lang w:val="id-ID"/>
        </w:rPr>
        <w:t>5</w:t>
      </w:r>
      <w:r w:rsidRPr="00475860">
        <w:rPr>
          <w:spacing w:val="0"/>
          <w:lang w:val="id-ID"/>
        </w:rPr>
        <w:t>] untuk membuat level dalam Game Splatted.</w:t>
      </w:r>
    </w:p>
    <w:p w14:paraId="40D60256" w14:textId="673904F1" w:rsidR="00475860" w:rsidRPr="00475860" w:rsidRDefault="00475860" w:rsidP="001D379C">
      <w:pPr>
        <w:pStyle w:val="PARAIndent"/>
        <w:rPr>
          <w:spacing w:val="0"/>
          <w:lang w:val="id-ID"/>
        </w:rPr>
      </w:pPr>
      <w:r w:rsidRPr="00475860">
        <w:rPr>
          <w:spacing w:val="0"/>
          <w:lang w:val="id-ID"/>
        </w:rPr>
        <w:tab/>
        <w:t xml:space="preserve">Algoritma genetik adalah sebuah algoritma yang didasarkan pada teori evolusi Darwin, dimana spesies yang berevolusi untuk beradaptasi mengikuti lingkungannya akan mendapat keuntungan dalam bertahan hidup dan melahirkan anak – anak. Dengan teori tersebut, algoritma genetik adalah sebuah algoritma dimana </w:t>
      </w:r>
      <w:r w:rsidR="004A42AA">
        <w:rPr>
          <w:spacing w:val="0"/>
          <w:lang w:val="id-ID"/>
        </w:rPr>
        <w:t xml:space="preserve">dalam setiap iterasi akan dibuat </w:t>
      </w:r>
      <w:r w:rsidRPr="00475860">
        <w:rPr>
          <w:spacing w:val="0"/>
          <w:lang w:val="id-ID"/>
        </w:rPr>
        <w:t xml:space="preserve">solusi – solusi baru </w:t>
      </w:r>
      <w:r w:rsidR="004A42AA">
        <w:rPr>
          <w:spacing w:val="0"/>
          <w:lang w:val="id-ID"/>
        </w:rPr>
        <w:t>berdasarkan</w:t>
      </w:r>
      <w:r w:rsidRPr="00475860">
        <w:rPr>
          <w:spacing w:val="0"/>
          <w:lang w:val="id-ID"/>
        </w:rPr>
        <w:t xml:space="preserve"> dari solusi – solusi terbaik sebelumnya. Dan proses ini akan diulang terus hingga solusi tidak bisa berkembang lagi atau algoritma telah berjalan untuk waktu yang cukup lama.</w:t>
      </w:r>
    </w:p>
    <w:p w14:paraId="6CF37519" w14:textId="1D7DE042" w:rsidR="004A7728" w:rsidRDefault="00475860" w:rsidP="001D379C">
      <w:pPr>
        <w:pStyle w:val="PARAIndent"/>
        <w:rPr>
          <w:spacing w:val="0"/>
          <w:lang w:val="id-ID"/>
        </w:rPr>
      </w:pPr>
      <w:r w:rsidRPr="00475860">
        <w:rPr>
          <w:spacing w:val="0"/>
          <w:lang w:val="id-ID"/>
        </w:rPr>
        <w:tab/>
        <w:t xml:space="preserve">Dengan itu, tujuan dari Tugas Akhir ini adalah untuk mencoba membuat sebuah game dengan Procedural Map Generation yang menggunakan algoritma genetik, untuk melihat apabila algoritma genetik dapat digunakan untuk membuat level – level game dan melihat apabila algoritma genetik merupakan sebuah alternatif yang sama bagusnya </w:t>
      </w:r>
      <w:r w:rsidR="004A42AA">
        <w:rPr>
          <w:spacing w:val="0"/>
          <w:lang w:val="id-ID"/>
        </w:rPr>
        <w:t>dibandingkan dengan</w:t>
      </w:r>
      <w:r w:rsidRPr="00475860">
        <w:rPr>
          <w:spacing w:val="0"/>
          <w:lang w:val="id-ID"/>
        </w:rPr>
        <w:t xml:space="preserve"> algoritma – algoritma yang lain.</w:t>
      </w:r>
    </w:p>
    <w:p w14:paraId="2AC19F27" w14:textId="77777777" w:rsidR="004A42AA" w:rsidRPr="005425FB" w:rsidRDefault="004A42AA" w:rsidP="001D379C">
      <w:pPr>
        <w:pStyle w:val="PARAIndent"/>
        <w:rPr>
          <w:lang w:val="id-ID"/>
        </w:rPr>
      </w:pPr>
    </w:p>
    <w:p w14:paraId="1C4DE771" w14:textId="0B654BF4" w:rsidR="00E91452" w:rsidRPr="005425FB" w:rsidRDefault="00A572F4" w:rsidP="001D379C">
      <w:pPr>
        <w:pStyle w:val="H1ListNoSpace"/>
        <w:rPr>
          <w:lang w:val="id-ID"/>
        </w:rPr>
      </w:pPr>
      <w:r>
        <w:t>GAME</w:t>
      </w:r>
      <w:r w:rsidR="007C35A4">
        <w:rPr>
          <w:lang w:val="id-ID"/>
        </w:rPr>
        <w:t xml:space="preserve"> “</w:t>
      </w:r>
      <w:r>
        <w:t>SPLATTED</w:t>
      </w:r>
      <w:r w:rsidR="007C35A4">
        <w:rPr>
          <w:lang w:val="id-ID"/>
        </w:rPr>
        <w:t>”</w:t>
      </w:r>
    </w:p>
    <w:p w14:paraId="74BA9913" w14:textId="3C9F2AD8" w:rsidR="001D379C" w:rsidRPr="001D379C" w:rsidRDefault="00AF1A38" w:rsidP="001D379C">
      <w:pPr>
        <w:pStyle w:val="PARAIndent"/>
      </w:pPr>
      <w:r w:rsidRPr="00AF1A38">
        <w:rPr>
          <w:lang w:val="id-ID"/>
        </w:rPr>
        <w:t>Sebelum memasuki algoritma genetik, perlu diketahui apa itu Splatted dan peran algoritma genetik dalam membuat game ini.</w:t>
      </w:r>
      <w:r w:rsidR="001D379C">
        <w:t xml:space="preserve"> Dalam bab ini akan dijelaskan dasar dari permainan Splatted.</w:t>
      </w:r>
    </w:p>
    <w:p w14:paraId="57BCB35E" w14:textId="277A57E6" w:rsidR="001D379C" w:rsidRPr="001D379C" w:rsidRDefault="001D379C" w:rsidP="001D379C">
      <w:pPr>
        <w:pStyle w:val="H2First"/>
        <w:numPr>
          <w:ilvl w:val="0"/>
          <w:numId w:val="11"/>
        </w:numPr>
        <w:rPr>
          <w:lang w:val="id-ID"/>
        </w:rPr>
      </w:pPr>
      <w:r>
        <w:t>SPLATTED</w:t>
      </w:r>
    </w:p>
    <w:p w14:paraId="215F3EA7" w14:textId="3700AC96" w:rsidR="0084716E" w:rsidRPr="006932CE" w:rsidRDefault="00AF1A38" w:rsidP="001D379C">
      <w:pPr>
        <w:pStyle w:val="PARAIndent"/>
        <w:rPr>
          <w:lang w:val="id-ID"/>
        </w:rPr>
      </w:pPr>
      <w:r w:rsidRPr="00AF1A38">
        <w:rPr>
          <w:lang w:val="id-ID"/>
        </w:rPr>
        <w:t xml:space="preserve"> Splatted adalah sebuah game 5 vs 5 dimana 2 kelompok bermain perang salju untuk mendapat poin tertinggi dari kedua kelompok tersebut.</w:t>
      </w:r>
      <w:r w:rsidR="006932CE" w:rsidRPr="006932CE">
        <w:rPr>
          <w:lang w:val="id-ID"/>
        </w:rPr>
        <w:t xml:space="preserve">Bila sebuah tim memenuhi skor permainan tim mereka atau memiliki skor lebih banyak pada saat waktu telah habis, maka permainan akan berakhir dan tim tersebut akan dinyatakan sebagai pemenang dari game ini. </w:t>
      </w:r>
      <w:r w:rsidR="001D379C" w:rsidRPr="005D7B4F">
        <w:rPr>
          <w:lang w:val="id-ID"/>
        </w:rPr>
        <w:t xml:space="preserve">Dalam game ini terdapat beberapa aksi, diantaranya adalah </w:t>
      </w:r>
      <w:r w:rsidR="005D7B4F" w:rsidRPr="005D7B4F">
        <w:rPr>
          <w:lang w:val="id-ID"/>
        </w:rPr>
        <w:t>mengambil</w:t>
      </w:r>
      <w:r w:rsidR="001D379C" w:rsidRPr="005D7B4F">
        <w:rPr>
          <w:lang w:val="id-ID"/>
        </w:rPr>
        <w:t xml:space="preserve"> bola, dimana player dapat me</w:t>
      </w:r>
      <w:r w:rsidR="005D7B4F" w:rsidRPr="005D7B4F">
        <w:rPr>
          <w:lang w:val="id-ID"/>
        </w:rPr>
        <w:t xml:space="preserve">ngambil sebuah gumpalan salju dan menggunakan salju tersebut sebagai amunisi, melempar bola dengan tujuan utama mengenai anggota tim lawan dan mendapat skor, menangkap bola dimana </w:t>
      </w:r>
      <w:r w:rsidR="005D7B4F" w:rsidRPr="006932CE">
        <w:rPr>
          <w:lang w:val="id-ID"/>
        </w:rPr>
        <w:t xml:space="preserve">player dapat menangkap bola yang dilempar ke arah </w:t>
      </w:r>
      <w:r w:rsidR="005D7B4F" w:rsidRPr="006932CE">
        <w:rPr>
          <w:lang w:val="id-ID"/>
        </w:rPr>
        <w:t>player itu, dan terakhir adalah aksi khusus milik player dimana player bisa melakukan fakeout untuk menipu bot untuk menangkap bola lebih cepat.</w:t>
      </w:r>
    </w:p>
    <w:p w14:paraId="3FE5F7E8" w14:textId="77777777" w:rsidR="00A572F4" w:rsidRPr="005D7B4F" w:rsidRDefault="00A572F4" w:rsidP="001D379C">
      <w:pPr>
        <w:pStyle w:val="PARAIndent"/>
        <w:rPr>
          <w:lang w:val="id-ID"/>
        </w:rPr>
      </w:pPr>
    </w:p>
    <w:p w14:paraId="3E06398F" w14:textId="7F4F35B9" w:rsidR="00A572F4" w:rsidRPr="005425FB" w:rsidRDefault="00A572F4" w:rsidP="001D379C">
      <w:pPr>
        <w:pStyle w:val="FigureCaption"/>
        <w:jc w:val="center"/>
        <w:rPr>
          <w:noProof/>
          <w:lang w:val="id-ID"/>
        </w:rPr>
      </w:pPr>
      <w:r>
        <w:rPr>
          <w:noProof/>
        </w:rPr>
        <w:drawing>
          <wp:inline distT="0" distB="0" distL="0" distR="0" wp14:anchorId="1CCD0906" wp14:editId="1A462560">
            <wp:extent cx="2722058" cy="1532041"/>
            <wp:effectExtent l="0" t="0" r="2540" b="0"/>
            <wp:docPr id="20518778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31911" cy="1537587"/>
                    </a:xfrm>
                    <a:prstGeom prst="rect">
                      <a:avLst/>
                    </a:prstGeom>
                    <a:noFill/>
                    <a:ln>
                      <a:noFill/>
                    </a:ln>
                  </pic:spPr>
                </pic:pic>
              </a:graphicData>
            </a:graphic>
          </wp:inline>
        </w:drawing>
      </w:r>
    </w:p>
    <w:p w14:paraId="49BBA06C" w14:textId="28FCFAAF" w:rsidR="00A572F4" w:rsidRPr="0035386B" w:rsidRDefault="00A572F4" w:rsidP="0035386B">
      <w:pPr>
        <w:pStyle w:val="FigCaption"/>
        <w:tabs>
          <w:tab w:val="clear" w:pos="760"/>
          <w:tab w:val="num" w:pos="851"/>
        </w:tabs>
        <w:rPr>
          <w:lang w:val="id-ID"/>
        </w:rPr>
      </w:pPr>
      <w:r w:rsidRPr="00A572F4">
        <w:t>Cuplikan layar game Splatted</w:t>
      </w:r>
    </w:p>
    <w:p w14:paraId="36B505AF" w14:textId="7F9D4D08" w:rsidR="00A572F4" w:rsidRPr="0035386B" w:rsidRDefault="009763CD" w:rsidP="0035386B">
      <w:pPr>
        <w:pStyle w:val="H2First"/>
        <w:numPr>
          <w:ilvl w:val="0"/>
          <w:numId w:val="11"/>
        </w:numPr>
        <w:rPr>
          <w:lang w:val="id-ID"/>
        </w:rPr>
      </w:pPr>
      <w:r>
        <w:t>BOLA SPESIAL</w:t>
      </w:r>
    </w:p>
    <w:p w14:paraId="2A20E47C" w14:textId="164EFF97" w:rsidR="0035386B" w:rsidRDefault="0035386B" w:rsidP="0035386B">
      <w:pPr>
        <w:pStyle w:val="PARAIndent"/>
        <w:rPr>
          <w:lang w:val="id-ID"/>
        </w:rPr>
      </w:pPr>
      <w:r w:rsidRPr="00A572F4">
        <w:rPr>
          <w:lang w:val="id-ID"/>
        </w:rPr>
        <w:t xml:space="preserve">Dalam game ini terdapat bola spesial yang </w:t>
      </w:r>
      <w:r>
        <w:t xml:space="preserve">bisa diambil dari spawner – spawner khusus, dimana </w:t>
      </w:r>
      <w:r w:rsidRPr="00A572F4">
        <w:rPr>
          <w:lang w:val="id-ID"/>
        </w:rPr>
        <w:t xml:space="preserve">bila diambil memiliki perilaku </w:t>
      </w:r>
      <w:r>
        <w:t>tersendiri</w:t>
      </w:r>
      <w:r w:rsidRPr="00A572F4">
        <w:rPr>
          <w:lang w:val="id-ID"/>
        </w:rPr>
        <w:t xml:space="preserve"> dibandingkan bola biasa. Masing – masing </w:t>
      </w:r>
      <w:r>
        <w:t>bola memiliki</w:t>
      </w:r>
      <w:r w:rsidRPr="00A572F4">
        <w:rPr>
          <w:lang w:val="id-ID"/>
        </w:rPr>
        <w:t xml:space="preserve"> efek – efek khusus tersendiri untuk membuat game lebih menarik. Berikut adalah bola – bola beserta efek – efeknya :</w:t>
      </w:r>
    </w:p>
    <w:p w14:paraId="27F58F84" w14:textId="77777777" w:rsidR="00A572F4" w:rsidRPr="005425FB" w:rsidRDefault="00A572F4" w:rsidP="001D379C">
      <w:pPr>
        <w:pStyle w:val="TableTitle"/>
        <w:rPr>
          <w:lang w:val="id-ID"/>
        </w:rPr>
      </w:pPr>
      <w:r>
        <w:t>TABEL</w:t>
      </w:r>
      <w:r w:rsidRPr="005425FB">
        <w:rPr>
          <w:lang w:val="id-ID"/>
        </w:rPr>
        <w:t xml:space="preserve"> I</w:t>
      </w:r>
    </w:p>
    <w:p w14:paraId="128F77A6" w14:textId="1C61C5D5" w:rsidR="00A572F4" w:rsidRPr="002758EF" w:rsidRDefault="000D1073" w:rsidP="001D379C">
      <w:pPr>
        <w:pStyle w:val="TableTitle"/>
        <w:spacing w:after="120"/>
      </w:pPr>
      <w:r>
        <w:t>Bola-Bola Spesial Dalam Splatted</w:t>
      </w:r>
    </w:p>
    <w:tbl>
      <w:tblPr>
        <w:tblW w:w="4820" w:type="dxa"/>
        <w:tblBorders>
          <w:top w:val="double" w:sz="6" w:space="0" w:color="auto"/>
          <w:bottom w:val="double" w:sz="6" w:space="0" w:color="auto"/>
          <w:insideH w:val="single" w:sz="4" w:space="0" w:color="auto"/>
        </w:tblBorders>
        <w:tblLayout w:type="fixed"/>
        <w:tblLook w:val="0000" w:firstRow="0" w:lastRow="0" w:firstColumn="0" w:lastColumn="0" w:noHBand="0" w:noVBand="0"/>
      </w:tblPr>
      <w:tblGrid>
        <w:gridCol w:w="828"/>
        <w:gridCol w:w="1710"/>
        <w:gridCol w:w="2282"/>
      </w:tblGrid>
      <w:tr w:rsidR="00A572F4" w:rsidRPr="00E02741" w14:paraId="00E332E5" w14:textId="77777777" w:rsidTr="00853D63">
        <w:trPr>
          <w:trHeight w:val="22"/>
        </w:trPr>
        <w:tc>
          <w:tcPr>
            <w:tcW w:w="828" w:type="dxa"/>
            <w:shd w:val="clear" w:color="auto" w:fill="D9D9D9" w:themeFill="background1" w:themeFillShade="D9"/>
            <w:vAlign w:val="center"/>
          </w:tcPr>
          <w:p w14:paraId="24EDD3BA" w14:textId="3681C804" w:rsidR="00A572F4" w:rsidRPr="00E02741" w:rsidRDefault="00A572F4" w:rsidP="001D379C">
            <w:pPr>
              <w:rPr>
                <w:b/>
                <w:sz w:val="16"/>
                <w:szCs w:val="16"/>
              </w:rPr>
            </w:pPr>
            <w:r>
              <w:rPr>
                <w:b/>
                <w:sz w:val="16"/>
                <w:szCs w:val="16"/>
              </w:rPr>
              <w:t>Nama</w:t>
            </w:r>
          </w:p>
        </w:tc>
        <w:tc>
          <w:tcPr>
            <w:tcW w:w="1710" w:type="dxa"/>
            <w:shd w:val="clear" w:color="auto" w:fill="D9D9D9" w:themeFill="background1" w:themeFillShade="D9"/>
            <w:vAlign w:val="center"/>
          </w:tcPr>
          <w:p w14:paraId="52E057CB" w14:textId="7B924CB6" w:rsidR="00A572F4" w:rsidRPr="00E02741" w:rsidRDefault="00A572F4" w:rsidP="001D379C">
            <w:pPr>
              <w:pStyle w:val="TableTitle"/>
              <w:jc w:val="left"/>
              <w:rPr>
                <w:b/>
                <w:smallCaps w:val="0"/>
              </w:rPr>
            </w:pPr>
            <w:r>
              <w:rPr>
                <w:b/>
                <w:smallCaps w:val="0"/>
              </w:rPr>
              <w:t>Tampilan</w:t>
            </w:r>
          </w:p>
        </w:tc>
        <w:tc>
          <w:tcPr>
            <w:tcW w:w="2282" w:type="dxa"/>
            <w:shd w:val="clear" w:color="auto" w:fill="D9D9D9" w:themeFill="background1" w:themeFillShade="D9"/>
            <w:vAlign w:val="center"/>
          </w:tcPr>
          <w:p w14:paraId="0394DCB1" w14:textId="51107D30" w:rsidR="00A572F4" w:rsidRPr="00E02741" w:rsidRDefault="00A572F4" w:rsidP="001D379C">
            <w:pPr>
              <w:rPr>
                <w:b/>
                <w:sz w:val="16"/>
                <w:szCs w:val="16"/>
                <w:lang w:val="id-ID"/>
              </w:rPr>
            </w:pPr>
            <w:r>
              <w:rPr>
                <w:b/>
                <w:sz w:val="16"/>
                <w:szCs w:val="16"/>
              </w:rPr>
              <w:t>Kegunaan</w:t>
            </w:r>
          </w:p>
        </w:tc>
      </w:tr>
      <w:tr w:rsidR="00A572F4" w:rsidRPr="005425FB" w14:paraId="0C05ACE4" w14:textId="77777777" w:rsidTr="00853D63">
        <w:tc>
          <w:tcPr>
            <w:tcW w:w="828" w:type="dxa"/>
          </w:tcPr>
          <w:p w14:paraId="27241E56" w14:textId="1A70027E" w:rsidR="00A572F4" w:rsidRPr="003A53B0" w:rsidRDefault="00A572F4" w:rsidP="001D379C">
            <w:pPr>
              <w:rPr>
                <w:sz w:val="16"/>
                <w:szCs w:val="16"/>
              </w:rPr>
            </w:pPr>
            <w:r>
              <w:rPr>
                <w:sz w:val="16"/>
                <w:szCs w:val="16"/>
              </w:rPr>
              <w:t>Ice Piercer</w:t>
            </w:r>
          </w:p>
        </w:tc>
        <w:tc>
          <w:tcPr>
            <w:tcW w:w="1710" w:type="dxa"/>
          </w:tcPr>
          <w:p w14:paraId="2FAC83FD" w14:textId="7708E194" w:rsidR="00A572F4" w:rsidRPr="003A53B0" w:rsidRDefault="00A572F4" w:rsidP="001D379C">
            <w:pPr>
              <w:rPr>
                <w:sz w:val="16"/>
                <w:szCs w:val="16"/>
              </w:rPr>
            </w:pPr>
            <w:r>
              <w:rPr>
                <w:noProof/>
              </w:rPr>
              <w:drawing>
                <wp:inline distT="0" distB="0" distL="0" distR="0" wp14:anchorId="2AC2D83D" wp14:editId="0D45CB56">
                  <wp:extent cx="500332" cy="500332"/>
                  <wp:effectExtent l="0" t="0" r="0" b="0"/>
                  <wp:docPr id="2051301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792" cy="512792"/>
                          </a:xfrm>
                          <a:prstGeom prst="rect">
                            <a:avLst/>
                          </a:prstGeom>
                          <a:noFill/>
                          <a:ln>
                            <a:noFill/>
                          </a:ln>
                        </pic:spPr>
                      </pic:pic>
                    </a:graphicData>
                  </a:graphic>
                </wp:inline>
              </w:drawing>
            </w:r>
          </w:p>
        </w:tc>
        <w:tc>
          <w:tcPr>
            <w:tcW w:w="2282" w:type="dxa"/>
          </w:tcPr>
          <w:p w14:paraId="08504F7A" w14:textId="71F32413" w:rsidR="00A572F4" w:rsidRPr="005425FB" w:rsidRDefault="00A572F4" w:rsidP="001D379C">
            <w:pPr>
              <w:rPr>
                <w:sz w:val="16"/>
                <w:szCs w:val="16"/>
                <w:lang w:val="id-ID"/>
              </w:rPr>
            </w:pPr>
            <w:r>
              <w:rPr>
                <w:sz w:val="16"/>
                <w:szCs w:val="16"/>
              </w:rPr>
              <w:t>Bisa Menembus Player – player yang dilewati</w:t>
            </w:r>
          </w:p>
        </w:tc>
      </w:tr>
      <w:tr w:rsidR="00A572F4" w:rsidRPr="005425FB" w14:paraId="70C53366" w14:textId="77777777" w:rsidTr="00853D63">
        <w:tc>
          <w:tcPr>
            <w:tcW w:w="828" w:type="dxa"/>
          </w:tcPr>
          <w:p w14:paraId="50C64D14" w14:textId="62AD7239" w:rsidR="00A572F4" w:rsidRPr="003A53B0" w:rsidRDefault="00A572F4" w:rsidP="001D379C">
            <w:pPr>
              <w:rPr>
                <w:sz w:val="16"/>
                <w:szCs w:val="16"/>
              </w:rPr>
            </w:pPr>
            <w:r>
              <w:rPr>
                <w:sz w:val="16"/>
                <w:szCs w:val="16"/>
              </w:rPr>
              <w:t>Snow-A-Rang</w:t>
            </w:r>
          </w:p>
        </w:tc>
        <w:tc>
          <w:tcPr>
            <w:tcW w:w="1710" w:type="dxa"/>
          </w:tcPr>
          <w:p w14:paraId="6287DAD5" w14:textId="24282707" w:rsidR="00A572F4" w:rsidRPr="005425FB" w:rsidRDefault="00A572F4" w:rsidP="001D379C">
            <w:pPr>
              <w:rPr>
                <w:sz w:val="16"/>
                <w:szCs w:val="16"/>
                <w:lang w:val="id-ID"/>
              </w:rPr>
            </w:pPr>
            <w:r>
              <w:rPr>
                <w:noProof/>
              </w:rPr>
              <w:drawing>
                <wp:inline distT="0" distB="0" distL="0" distR="0" wp14:anchorId="336E094A" wp14:editId="1F673C3E">
                  <wp:extent cx="511455" cy="511455"/>
                  <wp:effectExtent l="0" t="0" r="3175" b="0"/>
                  <wp:docPr id="18462087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461" cy="520461"/>
                          </a:xfrm>
                          <a:prstGeom prst="rect">
                            <a:avLst/>
                          </a:prstGeom>
                          <a:noFill/>
                          <a:ln>
                            <a:noFill/>
                          </a:ln>
                        </pic:spPr>
                      </pic:pic>
                    </a:graphicData>
                  </a:graphic>
                </wp:inline>
              </w:drawing>
            </w:r>
          </w:p>
        </w:tc>
        <w:tc>
          <w:tcPr>
            <w:tcW w:w="2282" w:type="dxa"/>
          </w:tcPr>
          <w:p w14:paraId="10E30861" w14:textId="30F75D57" w:rsidR="00A572F4" w:rsidRPr="003A53B0" w:rsidRDefault="00A572F4" w:rsidP="001D379C">
            <w:pPr>
              <w:rPr>
                <w:sz w:val="16"/>
                <w:szCs w:val="16"/>
                <w:lang w:val="id-ID"/>
              </w:rPr>
            </w:pPr>
            <w:r>
              <w:rPr>
                <w:sz w:val="16"/>
                <w:szCs w:val="16"/>
              </w:rPr>
              <w:t>Bola bisa kembali ke pelempar</w:t>
            </w:r>
          </w:p>
        </w:tc>
      </w:tr>
      <w:tr w:rsidR="00A572F4" w:rsidRPr="005425FB" w14:paraId="0D1EA135" w14:textId="77777777" w:rsidTr="00853D63">
        <w:tc>
          <w:tcPr>
            <w:tcW w:w="828" w:type="dxa"/>
          </w:tcPr>
          <w:p w14:paraId="5851B8CE" w14:textId="68069AAF" w:rsidR="00A572F4" w:rsidRPr="003A53B0" w:rsidRDefault="00A572F4" w:rsidP="001D379C">
            <w:pPr>
              <w:rPr>
                <w:sz w:val="16"/>
                <w:szCs w:val="16"/>
              </w:rPr>
            </w:pPr>
            <w:r>
              <w:rPr>
                <w:sz w:val="16"/>
                <w:szCs w:val="16"/>
              </w:rPr>
              <w:t>Explod-o-Ball</w:t>
            </w:r>
          </w:p>
        </w:tc>
        <w:tc>
          <w:tcPr>
            <w:tcW w:w="1710" w:type="dxa"/>
          </w:tcPr>
          <w:p w14:paraId="522B8E47" w14:textId="1E7AF80F" w:rsidR="00A572F4" w:rsidRPr="003A53B0" w:rsidRDefault="00A572F4" w:rsidP="001D379C">
            <w:pPr>
              <w:rPr>
                <w:sz w:val="16"/>
                <w:szCs w:val="16"/>
                <w:lang w:val="id-ID"/>
              </w:rPr>
            </w:pPr>
            <w:r>
              <w:rPr>
                <w:noProof/>
              </w:rPr>
              <w:drawing>
                <wp:inline distT="0" distB="0" distL="0" distR="0" wp14:anchorId="6E8B0C7F" wp14:editId="676B550D">
                  <wp:extent cx="460858" cy="460858"/>
                  <wp:effectExtent l="0" t="0" r="0" b="0"/>
                  <wp:docPr id="8548276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234" cy="468234"/>
                          </a:xfrm>
                          <a:prstGeom prst="rect">
                            <a:avLst/>
                          </a:prstGeom>
                          <a:noFill/>
                          <a:ln>
                            <a:noFill/>
                          </a:ln>
                        </pic:spPr>
                      </pic:pic>
                    </a:graphicData>
                  </a:graphic>
                </wp:inline>
              </w:drawing>
            </w:r>
          </w:p>
        </w:tc>
        <w:tc>
          <w:tcPr>
            <w:tcW w:w="2282" w:type="dxa"/>
          </w:tcPr>
          <w:p w14:paraId="6BFE12A8" w14:textId="6BDB949D" w:rsidR="00A572F4" w:rsidRPr="005425FB" w:rsidRDefault="00A572F4" w:rsidP="001D379C">
            <w:pPr>
              <w:rPr>
                <w:sz w:val="16"/>
                <w:szCs w:val="16"/>
                <w:lang w:val="id-ID"/>
              </w:rPr>
            </w:pPr>
            <w:r>
              <w:rPr>
                <w:sz w:val="16"/>
                <w:szCs w:val="16"/>
              </w:rPr>
              <w:t>Bola bisa meledak, mengenai seluruh player di area ledakan</w:t>
            </w:r>
          </w:p>
        </w:tc>
      </w:tr>
      <w:tr w:rsidR="00A572F4" w:rsidRPr="005425FB" w14:paraId="3E360467" w14:textId="77777777" w:rsidTr="00853D63">
        <w:tc>
          <w:tcPr>
            <w:tcW w:w="828" w:type="dxa"/>
          </w:tcPr>
          <w:p w14:paraId="6B1B3090" w14:textId="5BF11F80" w:rsidR="00A572F4" w:rsidRPr="003A53B0" w:rsidRDefault="00A572F4" w:rsidP="001D379C">
            <w:pPr>
              <w:rPr>
                <w:sz w:val="16"/>
                <w:szCs w:val="16"/>
              </w:rPr>
            </w:pPr>
            <w:r>
              <w:rPr>
                <w:sz w:val="16"/>
                <w:szCs w:val="16"/>
              </w:rPr>
              <w:t>Freezing Winter</w:t>
            </w:r>
          </w:p>
        </w:tc>
        <w:tc>
          <w:tcPr>
            <w:tcW w:w="1710" w:type="dxa"/>
          </w:tcPr>
          <w:p w14:paraId="0D22FB01" w14:textId="72EA1460" w:rsidR="00A572F4" w:rsidRPr="005425FB" w:rsidRDefault="00A572F4" w:rsidP="001D379C">
            <w:pPr>
              <w:rPr>
                <w:sz w:val="16"/>
                <w:szCs w:val="16"/>
                <w:lang w:val="id-ID"/>
              </w:rPr>
            </w:pPr>
            <w:r>
              <w:rPr>
                <w:noProof/>
              </w:rPr>
              <w:drawing>
                <wp:inline distT="0" distB="0" distL="0" distR="0" wp14:anchorId="191C8BE2" wp14:editId="4377CC99">
                  <wp:extent cx="491706" cy="491706"/>
                  <wp:effectExtent l="0" t="0" r="0" b="0"/>
                  <wp:docPr id="3856424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7362" cy="497362"/>
                          </a:xfrm>
                          <a:prstGeom prst="rect">
                            <a:avLst/>
                          </a:prstGeom>
                          <a:noFill/>
                          <a:ln>
                            <a:noFill/>
                          </a:ln>
                        </pic:spPr>
                      </pic:pic>
                    </a:graphicData>
                  </a:graphic>
                </wp:inline>
              </w:drawing>
            </w:r>
          </w:p>
        </w:tc>
        <w:tc>
          <w:tcPr>
            <w:tcW w:w="2282" w:type="dxa"/>
          </w:tcPr>
          <w:p w14:paraId="1203FE0D" w14:textId="2A55E89E" w:rsidR="00A572F4" w:rsidRPr="005425FB" w:rsidRDefault="00A572F4" w:rsidP="001D379C">
            <w:pPr>
              <w:rPr>
                <w:sz w:val="16"/>
                <w:szCs w:val="16"/>
                <w:lang w:val="id-ID"/>
              </w:rPr>
            </w:pPr>
            <w:r>
              <w:rPr>
                <w:sz w:val="16"/>
                <w:szCs w:val="16"/>
              </w:rPr>
              <w:t>Bola Bisa memperlambat player yang kena</w:t>
            </w:r>
          </w:p>
        </w:tc>
      </w:tr>
      <w:tr w:rsidR="00A572F4" w:rsidRPr="005425FB" w14:paraId="61326585" w14:textId="77777777" w:rsidTr="00853D63">
        <w:trPr>
          <w:trHeight w:val="279"/>
        </w:trPr>
        <w:tc>
          <w:tcPr>
            <w:tcW w:w="828" w:type="dxa"/>
          </w:tcPr>
          <w:p w14:paraId="3953A86D" w14:textId="0954503A" w:rsidR="00A572F4" w:rsidRPr="003A53B0" w:rsidRDefault="00A572F4" w:rsidP="001D379C">
            <w:pPr>
              <w:rPr>
                <w:sz w:val="16"/>
                <w:szCs w:val="16"/>
              </w:rPr>
            </w:pPr>
            <w:r>
              <w:rPr>
                <w:sz w:val="16"/>
                <w:szCs w:val="16"/>
              </w:rPr>
              <w:t>Stone Auger</w:t>
            </w:r>
          </w:p>
        </w:tc>
        <w:tc>
          <w:tcPr>
            <w:tcW w:w="1710" w:type="dxa"/>
          </w:tcPr>
          <w:p w14:paraId="5971429A" w14:textId="749038A6" w:rsidR="00A572F4" w:rsidRPr="005425FB" w:rsidRDefault="00A572F4" w:rsidP="001D379C">
            <w:pPr>
              <w:rPr>
                <w:sz w:val="16"/>
                <w:szCs w:val="16"/>
                <w:lang w:val="id-ID"/>
              </w:rPr>
            </w:pPr>
            <w:r>
              <w:rPr>
                <w:noProof/>
              </w:rPr>
              <w:drawing>
                <wp:inline distT="0" distB="0" distL="0" distR="0" wp14:anchorId="5BDA3D00" wp14:editId="5E631D36">
                  <wp:extent cx="526491" cy="526491"/>
                  <wp:effectExtent l="0" t="0" r="6985" b="0"/>
                  <wp:docPr id="1548650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213" cy="530213"/>
                          </a:xfrm>
                          <a:prstGeom prst="rect">
                            <a:avLst/>
                          </a:prstGeom>
                          <a:noFill/>
                          <a:ln>
                            <a:noFill/>
                          </a:ln>
                        </pic:spPr>
                      </pic:pic>
                    </a:graphicData>
                  </a:graphic>
                </wp:inline>
              </w:drawing>
            </w:r>
          </w:p>
        </w:tc>
        <w:tc>
          <w:tcPr>
            <w:tcW w:w="2282" w:type="dxa"/>
          </w:tcPr>
          <w:p w14:paraId="6914E216" w14:textId="404F498F" w:rsidR="00A572F4" w:rsidRPr="005425FB" w:rsidRDefault="00A572F4" w:rsidP="001D379C">
            <w:pPr>
              <w:rPr>
                <w:sz w:val="16"/>
                <w:szCs w:val="16"/>
                <w:lang w:val="id-ID"/>
              </w:rPr>
            </w:pPr>
            <w:r>
              <w:rPr>
                <w:sz w:val="16"/>
                <w:szCs w:val="16"/>
              </w:rPr>
              <w:t>Bisa menembus player dan dinding lalu pecah menjadi 3</w:t>
            </w:r>
          </w:p>
        </w:tc>
      </w:tr>
    </w:tbl>
    <w:p w14:paraId="33556DB3" w14:textId="77777777" w:rsidR="00A572F4" w:rsidRDefault="00A572F4" w:rsidP="001D379C">
      <w:pPr>
        <w:pStyle w:val="PARAIndent"/>
      </w:pPr>
    </w:p>
    <w:p w14:paraId="6BB3F5F1" w14:textId="6A14AF15" w:rsidR="006932CE" w:rsidRPr="006932CE" w:rsidRDefault="006932CE" w:rsidP="006932CE">
      <w:pPr>
        <w:pStyle w:val="H2First"/>
        <w:numPr>
          <w:ilvl w:val="0"/>
          <w:numId w:val="11"/>
        </w:numPr>
        <w:rPr>
          <w:lang w:val="id-ID"/>
        </w:rPr>
      </w:pPr>
      <w:r>
        <w:t>STATE MACHINE BOT</w:t>
      </w:r>
    </w:p>
    <w:p w14:paraId="2CE56904" w14:textId="74AD1BE9" w:rsidR="006932CE" w:rsidRDefault="006932CE" w:rsidP="006932CE">
      <w:pPr>
        <w:pStyle w:val="Text"/>
      </w:pPr>
      <w:r>
        <w:t xml:space="preserve">Untuk mengatur behavior dari bot, digunakan sebuah Finite State Machine, yaitu sebuah </w:t>
      </w:r>
      <w:r w:rsidR="00112646">
        <w:t>sistem yang terdiri atas beberapa keadaan atau State dalam sebuah sistem. Setiap state yang memberikan perilaku yang berbeda untuk bila digunakan oleh bot, dan apabila kondisi-kondisi tertentu</w:t>
      </w:r>
      <w:r w:rsidR="004D6F87">
        <w:t xml:space="preserve"> diraih, maka bot bisa berubah state, memberi bot behavior baru. Berikut adalah state-state yang dimiliki oleh bot</w:t>
      </w:r>
    </w:p>
    <w:p w14:paraId="22EBD108" w14:textId="77777777" w:rsidR="004D6F87" w:rsidRDefault="004D6F87" w:rsidP="006932CE">
      <w:pPr>
        <w:pStyle w:val="Text"/>
      </w:pPr>
    </w:p>
    <w:p w14:paraId="5DC7B5C4" w14:textId="294CEBC0" w:rsidR="004D6F87" w:rsidRPr="005425FB" w:rsidRDefault="004D6F87" w:rsidP="004D6F87">
      <w:pPr>
        <w:pStyle w:val="H3"/>
        <w:rPr>
          <w:lang w:val="id-ID"/>
        </w:rPr>
      </w:pPr>
      <w:r>
        <w:rPr>
          <w:lang w:val="id-ID"/>
        </w:rPr>
        <w:lastRenderedPageBreak/>
        <w:t>RaNDOM WALKING</w:t>
      </w:r>
    </w:p>
    <w:p w14:paraId="519517B7" w14:textId="2C54E5D2" w:rsidR="004D6F87" w:rsidRPr="005425FB" w:rsidRDefault="00990DA3" w:rsidP="00990DA3">
      <w:pPr>
        <w:pStyle w:val="PARA"/>
        <w:ind w:firstLine="142"/>
        <w:rPr>
          <w:lang w:val="id-ID"/>
        </w:rPr>
      </w:pPr>
      <w:r>
        <w:rPr>
          <w:lang w:val="id-ID"/>
        </w:rPr>
        <w:t xml:space="preserve">   Bot akan berjalan menuju lokasi acak yang telah dipilih, lalu setelah mencapai lokasi yang dituju, maka akan dipilih lagi sebuah lokasi baru dan proses ini diulang.</w:t>
      </w:r>
    </w:p>
    <w:p w14:paraId="61618514" w14:textId="2CBEBB9A" w:rsidR="00990DA3" w:rsidRPr="00990DA3" w:rsidRDefault="00353141" w:rsidP="00990DA3">
      <w:pPr>
        <w:pStyle w:val="H3"/>
        <w:rPr>
          <w:lang w:val="id-ID"/>
        </w:rPr>
      </w:pPr>
      <w:r>
        <w:rPr>
          <w:lang w:val="id-ID"/>
        </w:rPr>
        <w:t>AMBIL BOLA</w:t>
      </w:r>
    </w:p>
    <w:p w14:paraId="461CC5E0" w14:textId="155F7E34" w:rsidR="00990DA3" w:rsidRDefault="00990DA3" w:rsidP="001865BE">
      <w:pPr>
        <w:pStyle w:val="PARA"/>
        <w:ind w:firstLine="142"/>
        <w:rPr>
          <w:lang w:val="id-ID"/>
        </w:rPr>
      </w:pPr>
      <w:r>
        <w:rPr>
          <w:lang w:val="id-ID"/>
        </w:rPr>
        <w:t xml:space="preserve">Bila dalam state Random Walking bot tidak memiliki bola di tangan dan melihat sebuah gumpalan salju atau Spawner bola spesial, maka bot akan memasuki state ini. Dalam state ini bot akan mencoba untuk meraih </w:t>
      </w:r>
      <w:r w:rsidR="001865BE">
        <w:rPr>
          <w:lang w:val="id-ID"/>
        </w:rPr>
        <w:t>bola yang telah dilihat. Setelah mendapat bola yang dilihat atau bola tersebut diambil orang lain, maka bot akan kembali ke Random Walking.</w:t>
      </w:r>
    </w:p>
    <w:p w14:paraId="1FFA242B" w14:textId="4697D83E" w:rsidR="001865BE" w:rsidRPr="001865BE" w:rsidRDefault="00353141" w:rsidP="001865BE">
      <w:pPr>
        <w:pStyle w:val="H3"/>
        <w:rPr>
          <w:lang w:val="id-ID"/>
        </w:rPr>
      </w:pPr>
      <w:r>
        <w:rPr>
          <w:lang w:val="id-ID"/>
        </w:rPr>
        <w:t>AIM &amp; THROW</w:t>
      </w:r>
    </w:p>
    <w:p w14:paraId="6E2AA82F" w14:textId="2FF05638" w:rsidR="001865BE" w:rsidRDefault="001865BE" w:rsidP="001865BE">
      <w:pPr>
        <w:pStyle w:val="PARA"/>
        <w:ind w:firstLine="142"/>
        <w:rPr>
          <w:lang w:val="id-ID"/>
        </w:rPr>
      </w:pPr>
      <w:r>
        <w:rPr>
          <w:lang w:val="id-ID"/>
        </w:rPr>
        <w:t>Bila dalam state Random Walking bot memiliki bola di tangan dan melihat seorang anggota dari tim lawan, maka bot akan memasuki state Aim &amp; Throw. Dalam state ini bot akan berhenti bergerak untuk membidik pergerakan lawan, dan setelah beberapa detik bot akan melempar bola ke arah prediksi yang ditentukan.</w:t>
      </w:r>
    </w:p>
    <w:p w14:paraId="1BC347C7" w14:textId="0E642748" w:rsidR="001865BE" w:rsidRPr="001865BE" w:rsidRDefault="00353141" w:rsidP="001865BE">
      <w:pPr>
        <w:pStyle w:val="H3"/>
        <w:rPr>
          <w:lang w:val="id-ID"/>
        </w:rPr>
      </w:pPr>
      <w:r>
        <w:rPr>
          <w:lang w:val="id-ID"/>
        </w:rPr>
        <w:t>FOLLOW TARGET</w:t>
      </w:r>
    </w:p>
    <w:p w14:paraId="3A82C274" w14:textId="60193B1F" w:rsidR="001865BE" w:rsidRDefault="001865BE" w:rsidP="001865BE">
      <w:pPr>
        <w:pStyle w:val="PARA"/>
        <w:ind w:firstLine="142"/>
        <w:rPr>
          <w:lang w:val="id-ID"/>
        </w:rPr>
      </w:pPr>
      <w:r>
        <w:rPr>
          <w:lang w:val="id-ID"/>
        </w:rPr>
        <w:t>Bila bot yang dibidik dalam State Aim &amp; Throw kabur dari pandangan bot, maka bot memasuki State Follow Target, dimana bot akan mencoba mengejar lawan hingga bot bisa melihat lawan tersebut lagi. Bila bot terlalu lama mengejar target, maka bot bisa capek dan menyerah dalam mengejar target dan kembali ke state Random Walking, atau bila berhasil mengejar target bot akan kembali memasuki state Aim &amp; Throw.</w:t>
      </w:r>
    </w:p>
    <w:p w14:paraId="20684B66" w14:textId="7452D15C" w:rsidR="00353141" w:rsidRPr="005425FB" w:rsidRDefault="00353141" w:rsidP="004D6F87">
      <w:pPr>
        <w:pStyle w:val="H3"/>
        <w:rPr>
          <w:lang w:val="id-ID"/>
        </w:rPr>
      </w:pPr>
      <w:r>
        <w:rPr>
          <w:lang w:val="id-ID"/>
        </w:rPr>
        <w:t>CATCH BALL</w:t>
      </w:r>
    </w:p>
    <w:p w14:paraId="4F7093DD" w14:textId="150598AC" w:rsidR="006932CE" w:rsidRPr="00990DA3" w:rsidRDefault="001865BE" w:rsidP="001865BE">
      <w:pPr>
        <w:pStyle w:val="PARA"/>
        <w:ind w:firstLine="142"/>
        <w:rPr>
          <w:lang w:val="id-ID"/>
        </w:rPr>
      </w:pPr>
      <w:r>
        <w:rPr>
          <w:lang w:val="id-ID"/>
        </w:rPr>
        <w:t xml:space="preserve">  State Catch Ball yang bisa diraih dari semua state dilakukan bila bot melihat sebuah bola terbang ke pandangannya, dan bila bot memprediksi bola akan kena bot dan </w:t>
      </w:r>
      <w:r w:rsidR="009A06CC">
        <w:rPr>
          <w:lang w:val="id-ID"/>
        </w:rPr>
        <w:t>bot bisa menangkap, maka bot akan mencoba untuk menangkap bola yang dilihat.</w:t>
      </w:r>
    </w:p>
    <w:p w14:paraId="32807DC8" w14:textId="668D5CDC" w:rsidR="006932CE" w:rsidRPr="006932CE" w:rsidRDefault="006932CE" w:rsidP="006932CE">
      <w:pPr>
        <w:pStyle w:val="H2First"/>
        <w:numPr>
          <w:ilvl w:val="0"/>
          <w:numId w:val="11"/>
        </w:numPr>
        <w:rPr>
          <w:lang w:val="id-ID"/>
        </w:rPr>
      </w:pPr>
      <w:r>
        <w:t>PERAN ALGORITMA GENETIK DALAM GAME INI</w:t>
      </w:r>
    </w:p>
    <w:p w14:paraId="513382EF" w14:textId="7963B3D4" w:rsidR="009763CD" w:rsidRPr="00A572F4" w:rsidRDefault="00A572F4" w:rsidP="009763CD">
      <w:pPr>
        <w:pStyle w:val="Text"/>
      </w:pPr>
      <w:r>
        <w:t xml:space="preserve">Peran algoritma genetik dalam membuat game ini adalah untuk membentuk level – level sesuai dengan ukuran dari level yang diminta oleh player. Terdapat 4 komponen yang bisa mengisi sebuah tile di dalam level Splatted, yaitu tile kosong, batu, bola spesial dan player. Dengan 4 komponen tersebut, dibuat 2 jenis Map Generation, yaitu Tile Generation dimana setiap tile memiliki isi tersendiri dan </w:t>
      </w:r>
      <w:r w:rsidR="00D54392">
        <w:t xml:space="preserve">juga </w:t>
      </w:r>
      <w:r>
        <w:t>Template Generation dimana setiap 5X5 tile diisi menggunakan template yang telah</w:t>
      </w:r>
      <w:r w:rsidR="00D54392">
        <w:t xml:space="preserve"> dipersiapkan dahulu</w:t>
      </w:r>
      <w:r>
        <w:t>.</w:t>
      </w:r>
    </w:p>
    <w:p w14:paraId="005EE237" w14:textId="7D584CE0" w:rsidR="00486E60" w:rsidRPr="005425FB" w:rsidRDefault="00A572F4" w:rsidP="009763CD">
      <w:pPr>
        <w:pStyle w:val="H1ListNoSpace"/>
        <w:spacing w:before="240"/>
        <w:rPr>
          <w:lang w:val="id-ID"/>
        </w:rPr>
      </w:pPr>
      <w:r>
        <w:rPr>
          <w:rStyle w:val="Emphasis"/>
        </w:rPr>
        <w:t>ALGORITMA GENETIK</w:t>
      </w:r>
    </w:p>
    <w:p w14:paraId="10E95266" w14:textId="30C1AA66" w:rsidR="00A572F4" w:rsidRPr="00A572F4" w:rsidRDefault="00A572F4" w:rsidP="001D379C">
      <w:pPr>
        <w:pStyle w:val="PARAIndent"/>
      </w:pPr>
      <w:r w:rsidRPr="00A572F4">
        <w:rPr>
          <w:lang w:val="id-ID"/>
        </w:rPr>
        <w:t xml:space="preserve">Dengan game telah dijelaskan, sekarang memasuki algoritma genetik, dimana terdapat beberapa tahap yang perlu dilakukan untuk menemukan solusi terbaik untuk optimisasi, dalam kasus ini, isi dari level yang akan dibuat oleh game Splatted. </w:t>
      </w:r>
      <w:r w:rsidRPr="00A572F4">
        <w:t xml:space="preserve">Tetapi sebelum memasuki tahap – tahap dari membuat algoritma genetik perlu diketahui beberapa terminologi dalam algoritma genetik: </w:t>
      </w:r>
    </w:p>
    <w:p w14:paraId="53190516" w14:textId="620AD032" w:rsidR="00486E60" w:rsidRPr="00A572F4" w:rsidRDefault="00486E60" w:rsidP="001D379C">
      <w:pPr>
        <w:pStyle w:val="PARAIndent"/>
      </w:pPr>
    </w:p>
    <w:p w14:paraId="01E5042D" w14:textId="771E90F8" w:rsidR="00CF1C08" w:rsidRPr="005425FB" w:rsidRDefault="00A572F4" w:rsidP="009763CD">
      <w:pPr>
        <w:pStyle w:val="H2First"/>
        <w:numPr>
          <w:ilvl w:val="0"/>
          <w:numId w:val="21"/>
        </w:numPr>
        <w:rPr>
          <w:lang w:val="id-ID"/>
        </w:rPr>
      </w:pPr>
      <w:r>
        <w:t>TERMINOLOGI ALGORITMA GENETIK</w:t>
      </w:r>
    </w:p>
    <w:p w14:paraId="2A1A594C" w14:textId="7DD3FD55" w:rsidR="00A572F4" w:rsidRPr="00A572F4" w:rsidRDefault="00A572F4" w:rsidP="001D379C">
      <w:pPr>
        <w:pStyle w:val="PARAIndent"/>
      </w:pPr>
      <w:r w:rsidRPr="00A572F4">
        <w:rPr>
          <w:lang w:val="id-ID"/>
        </w:rPr>
        <w:t xml:space="preserve">Dalam algoritma genetik, seluruh konsep – konsep yang diterapkan mengambil inspirasi dari kromosom DNA kita, dimana sebuah representasi dari sebuah solusi dinamakan sebuah kromosom, lalu di dalam kromosom tersebut terdapat variabel – variabel yang membentuk solusi dinamakan sebuah Gene. </w:t>
      </w:r>
      <w:r w:rsidRPr="00A572F4">
        <w:t>Dan terakhir, sebuah kelompok yang berisi banyak kromosom dinamakan sebuah populasi dimana sebuah populasi ke – n juga bisa dipanggil generasi n.</w:t>
      </w:r>
    </w:p>
    <w:p w14:paraId="49DDD26B" w14:textId="4FE07AD8" w:rsidR="00A21E81" w:rsidRPr="00A572F4" w:rsidRDefault="00A21E81" w:rsidP="001D379C">
      <w:pPr>
        <w:pStyle w:val="PARAIndent"/>
      </w:pPr>
    </w:p>
    <w:p w14:paraId="6AFDD1A3" w14:textId="481B49AA" w:rsidR="00210362" w:rsidRPr="005425FB" w:rsidRDefault="00210362" w:rsidP="001D379C">
      <w:pPr>
        <w:pStyle w:val="FigureCaption"/>
        <w:jc w:val="center"/>
        <w:rPr>
          <w:noProof/>
          <w:lang w:val="id-ID"/>
        </w:rPr>
      </w:pPr>
      <w:r>
        <w:rPr>
          <w:noProof/>
        </w:rPr>
        <w:drawing>
          <wp:inline distT="0" distB="0" distL="0" distR="0" wp14:anchorId="67443195" wp14:editId="3E2F010A">
            <wp:extent cx="2480807" cy="1534843"/>
            <wp:effectExtent l="0" t="0" r="0" b="8255"/>
            <wp:docPr id="1563245510" name="Picture 3" descr="Introduction to Genetic Algorithms — Including Example Code | by Vijini  Mallawaarachch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troduction to Genetic Algorithms — Including Example Code | by Vijini  Mallawaarachchi | Towards Data Sci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8512" cy="1539610"/>
                    </a:xfrm>
                    <a:prstGeom prst="rect">
                      <a:avLst/>
                    </a:prstGeom>
                    <a:noFill/>
                    <a:ln>
                      <a:noFill/>
                    </a:ln>
                  </pic:spPr>
                </pic:pic>
              </a:graphicData>
            </a:graphic>
          </wp:inline>
        </w:drawing>
      </w:r>
    </w:p>
    <w:p w14:paraId="266049EF" w14:textId="0EB03C24" w:rsidR="00210362" w:rsidRPr="005425FB" w:rsidRDefault="00210362" w:rsidP="001D379C">
      <w:pPr>
        <w:pStyle w:val="FigCaption"/>
        <w:tabs>
          <w:tab w:val="clear" w:pos="760"/>
          <w:tab w:val="num" w:pos="851"/>
        </w:tabs>
        <w:rPr>
          <w:lang w:val="id-ID"/>
        </w:rPr>
      </w:pPr>
      <w:r w:rsidRPr="00210362">
        <w:t>Terminologi yang digunakan pada algoritma genetik</w:t>
      </w:r>
    </w:p>
    <w:p w14:paraId="0A86A893" w14:textId="77777777" w:rsidR="00210362" w:rsidRDefault="00210362" w:rsidP="001D379C">
      <w:pPr>
        <w:pStyle w:val="PARAIndent"/>
        <w:ind w:firstLine="0"/>
        <w:rPr>
          <w:lang w:val="id-ID"/>
        </w:rPr>
      </w:pPr>
    </w:p>
    <w:p w14:paraId="5DFDB466" w14:textId="56887102" w:rsidR="00210362" w:rsidRPr="005425FB" w:rsidRDefault="00210362" w:rsidP="009763CD">
      <w:pPr>
        <w:pStyle w:val="H2First"/>
        <w:numPr>
          <w:ilvl w:val="0"/>
          <w:numId w:val="21"/>
        </w:numPr>
        <w:rPr>
          <w:lang w:val="id-ID"/>
        </w:rPr>
      </w:pPr>
      <w:r>
        <w:t>MENENTUKAN REPRESENTASI SOLUSI</w:t>
      </w:r>
    </w:p>
    <w:p w14:paraId="5688E8CB" w14:textId="404E2EC5" w:rsidR="00210362" w:rsidRDefault="00210362" w:rsidP="001D379C">
      <w:pPr>
        <w:pStyle w:val="PARAIndent"/>
        <w:rPr>
          <w:lang w:val="id-ID"/>
        </w:rPr>
      </w:pPr>
      <w:r w:rsidRPr="00210362">
        <w:rPr>
          <w:lang w:val="id-ID"/>
        </w:rPr>
        <w:t>Tahap paling pertama dalam melakukan algoritma Genetik adalah untuk menentukan representasi dari solusi yang akan kita pakai untuk permasalah kita. Solusi dari masalah akan diubah bentuknya menjadi sebuah tipe data agar bisa dibaca oleh algoritma kita. Salah satu contoh permasalahan yang sederhana adalah mencari garis terpanjang yang bisa dibuat dalam sebuah persegi. Dalam kasus ini diperlukan 2 titik, dengan masing – masing titik memerlukan nilai x dan y. Sehingga dikarenakan ada 2 titik, solusi dari permasalahan ini akan direpresentasikan dengan sebuah kromosom berisi 4 gene, 2 gene untuk x dan y titik pertama dan 2 lagi untuk x dan y titik kedua.</w:t>
      </w:r>
    </w:p>
    <w:p w14:paraId="2DEFB6BA" w14:textId="4A6D4266" w:rsidR="00210362" w:rsidRPr="005425FB" w:rsidRDefault="00210362" w:rsidP="009763CD">
      <w:pPr>
        <w:pStyle w:val="H2First"/>
        <w:numPr>
          <w:ilvl w:val="0"/>
          <w:numId w:val="21"/>
        </w:numPr>
        <w:rPr>
          <w:lang w:val="id-ID"/>
        </w:rPr>
      </w:pPr>
      <w:r>
        <w:t>PEMBUATAN POPULASI PERTAMA</w:t>
      </w:r>
    </w:p>
    <w:p w14:paraId="7439DD21" w14:textId="1B944F41" w:rsidR="00210362" w:rsidRPr="00210362" w:rsidRDefault="00210362" w:rsidP="001D379C">
      <w:pPr>
        <w:pStyle w:val="PARAIndent"/>
        <w:rPr>
          <w:lang w:val="id-ID"/>
        </w:rPr>
      </w:pPr>
      <w:r w:rsidRPr="00210362">
        <w:rPr>
          <w:lang w:val="id-ID"/>
        </w:rPr>
        <w:t xml:space="preserve">Untuk memulai proses algoritma genetik, kita memerlukan populasi pertama untuk berperan sebagai kakek – kakek buyut dari seluruh kromosom yang akan mendatang. Di tahap ini, algoritma genetik akan membuat sebuah populasi berisi kromosom – kromosom dengan jumlah yang telah ditentukan, masing – masing dengan Gene yang benar – benar acak di dalam batasan yang telah ditetapkan. Setiap Gene akan memiliki nilai yang berbeda </w:t>
      </w:r>
      <w:r w:rsidR="00E43C19">
        <w:rPr>
          <w:lang w:val="id-ID"/>
        </w:rPr>
        <w:t>di antara</w:t>
      </w:r>
      <w:r w:rsidRPr="00210362">
        <w:rPr>
          <w:lang w:val="id-ID"/>
        </w:rPr>
        <w:t xml:space="preserve"> satu sama lain dengan tujuan untuk memperbesar variasi dari anak – anak kromosom yang bisa lahir pada generasi selanjutnya.</w:t>
      </w:r>
    </w:p>
    <w:p w14:paraId="1071CA6A" w14:textId="55BBC909" w:rsidR="00210362" w:rsidRPr="005425FB" w:rsidRDefault="00210362" w:rsidP="009763CD">
      <w:pPr>
        <w:pStyle w:val="H2First"/>
        <w:numPr>
          <w:ilvl w:val="0"/>
          <w:numId w:val="21"/>
        </w:numPr>
        <w:rPr>
          <w:lang w:val="id-ID"/>
        </w:rPr>
      </w:pPr>
      <w:r>
        <w:t>PERHITUNGAN FITNESS</w:t>
      </w:r>
    </w:p>
    <w:p w14:paraId="394DC2F9" w14:textId="32B6A984" w:rsidR="00210362" w:rsidRPr="00210362" w:rsidRDefault="00210362" w:rsidP="001D379C">
      <w:pPr>
        <w:pStyle w:val="PARAIndent"/>
        <w:rPr>
          <w:lang w:val="id-ID"/>
        </w:rPr>
      </w:pPr>
      <w:r w:rsidRPr="00210362">
        <w:rPr>
          <w:lang w:val="id-ID"/>
        </w:rPr>
        <w:t xml:space="preserve">Dengan populasi pertama dibuat, tahap selanjutnya dalam proses algoritma genetik adalah untuk menghitung Fitness dari seluruh kromosom yang tersedia. Fitness adalah sebuah nilai yang menandakan apabila sebuah kromosom memiliki </w:t>
      </w:r>
      <w:r w:rsidRPr="00210362">
        <w:rPr>
          <w:lang w:val="id-ID"/>
        </w:rPr>
        <w:lastRenderedPageBreak/>
        <w:t>solusi yang bagus dengan permasalahan yang diberikan, dimana semakin tinggi</w:t>
      </w:r>
      <w:r w:rsidR="009763CD" w:rsidRPr="009763CD">
        <w:rPr>
          <w:lang w:val="id-ID"/>
        </w:rPr>
        <w:t xml:space="preserve"> atau rendah fitness</w:t>
      </w:r>
      <w:r w:rsidRPr="00210362">
        <w:rPr>
          <w:lang w:val="id-ID"/>
        </w:rPr>
        <w:t xml:space="preserve"> yang didapat</w:t>
      </w:r>
      <w:r w:rsidR="009763CD" w:rsidRPr="009763CD">
        <w:rPr>
          <w:lang w:val="id-ID"/>
        </w:rPr>
        <w:t xml:space="preserve"> (setiap penggunaan fitness bisa berbeda)</w:t>
      </w:r>
      <w:r w:rsidRPr="00210362">
        <w:rPr>
          <w:lang w:val="id-ID"/>
        </w:rPr>
        <w:t xml:space="preserve"> menandakan kualitas </w:t>
      </w:r>
      <w:r w:rsidR="009763CD" w:rsidRPr="009763CD">
        <w:rPr>
          <w:lang w:val="id-ID"/>
        </w:rPr>
        <w:t xml:space="preserve">sebuah </w:t>
      </w:r>
      <w:r w:rsidRPr="00210362">
        <w:rPr>
          <w:lang w:val="id-ID"/>
        </w:rPr>
        <w:t>kromoso</w:t>
      </w:r>
      <w:r w:rsidR="009763CD" w:rsidRPr="009763CD">
        <w:rPr>
          <w:lang w:val="id-ID"/>
        </w:rPr>
        <w:t>m</w:t>
      </w:r>
      <w:r w:rsidRPr="00210362">
        <w:rPr>
          <w:lang w:val="id-ID"/>
        </w:rPr>
        <w:t>. Setiap kromosom akan dihitung fitnessnya menggunakan rumus – rumus yang ditetapkan sesuai kebutuhan yang diperlukan, untuk contohnya kita gunakan kembali contoh garis terpanjang dalam sebuah persegi diatas. Seperti yang kita tahu garis terpanjang dalam sebuah persegi adalah garis diagonal dimana titik – titik diletakkan di ujung persegi yang berlawanan. Tetapi algoritma tidak mengetahui ini dan inilah peran dari sebuah fitness.</w:t>
      </w:r>
    </w:p>
    <w:p w14:paraId="10CC80B1" w14:textId="77777777" w:rsidR="00210362" w:rsidRPr="00210362" w:rsidRDefault="00210362" w:rsidP="001D379C">
      <w:pPr>
        <w:pStyle w:val="PARAIndent"/>
      </w:pPr>
    </w:p>
    <w:p w14:paraId="228D3E98" w14:textId="45CCB00E" w:rsidR="00BE0B38" w:rsidRPr="005425FB" w:rsidRDefault="00210362" w:rsidP="001D379C">
      <w:pPr>
        <w:pStyle w:val="FigureCaption"/>
        <w:jc w:val="center"/>
        <w:rPr>
          <w:noProof/>
          <w:lang w:val="id-ID"/>
        </w:rPr>
      </w:pPr>
      <w:r>
        <w:rPr>
          <w:noProof/>
        </w:rPr>
        <w:drawing>
          <wp:inline distT="0" distB="0" distL="0" distR="0" wp14:anchorId="588AE865" wp14:editId="0DDEF16C">
            <wp:extent cx="2133600" cy="1199956"/>
            <wp:effectExtent l="0" t="0" r="0" b="635"/>
            <wp:docPr id="1523430334" name="Picture 4" descr="Distance Formula: Calculating Distance in Two Dimensions | HowStuff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stance Formula: Calculating Distance in Two Dimensions | HowStuffWork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62260" cy="1216075"/>
                    </a:xfrm>
                    <a:prstGeom prst="rect">
                      <a:avLst/>
                    </a:prstGeom>
                    <a:noFill/>
                    <a:ln>
                      <a:noFill/>
                    </a:ln>
                  </pic:spPr>
                </pic:pic>
              </a:graphicData>
            </a:graphic>
          </wp:inline>
        </w:drawing>
      </w:r>
    </w:p>
    <w:p w14:paraId="1FA71EAB" w14:textId="18BEC354" w:rsidR="00BE0B38" w:rsidRPr="005425FB" w:rsidRDefault="00210362" w:rsidP="001D379C">
      <w:pPr>
        <w:pStyle w:val="FigCaption"/>
        <w:tabs>
          <w:tab w:val="clear" w:pos="760"/>
          <w:tab w:val="num" w:pos="851"/>
        </w:tabs>
        <w:rPr>
          <w:lang w:val="id-ID"/>
        </w:rPr>
      </w:pPr>
      <w:r w:rsidRPr="00210362">
        <w:t>Rumus jarak antara 2 titik</w:t>
      </w:r>
    </w:p>
    <w:p w14:paraId="30900EF4" w14:textId="77777777" w:rsidR="007C7F2B" w:rsidRDefault="007C7F2B" w:rsidP="001D379C">
      <w:pPr>
        <w:pStyle w:val="FigCaption"/>
        <w:numPr>
          <w:ilvl w:val="0"/>
          <w:numId w:val="0"/>
        </w:numPr>
        <w:jc w:val="both"/>
        <w:rPr>
          <w:lang w:val="id-ID"/>
        </w:rPr>
      </w:pPr>
    </w:p>
    <w:p w14:paraId="4A902527" w14:textId="458A1839" w:rsidR="00210362" w:rsidRPr="00210362" w:rsidRDefault="00210362" w:rsidP="001D379C">
      <w:pPr>
        <w:pStyle w:val="PARAIndent"/>
      </w:pPr>
      <w:r w:rsidRPr="00210362">
        <w:t xml:space="preserve">Di gambar 3 terdapat rumus yang dapat digunakan untuk mencari jarak antara 2 titik. </w:t>
      </w:r>
      <w:r>
        <w:t>v</w:t>
      </w:r>
      <w:r w:rsidRPr="00210362">
        <w:t>ariabel d diatas dapat digunakan sebagai nilai fitness kita, dimana kita mencari panjang garis terpanjang dalam sebuah persegi, dan bila garis semakin panjang, maka fitness akan semakin membesar, menandakan bahwa solusi ini adalah solusi yang diinginkan</w:t>
      </w:r>
      <w:r w:rsidR="00B91C9B">
        <w:t xml:space="preserve"> untuk permasalahan ini</w:t>
      </w:r>
      <w:r>
        <w:t>.</w:t>
      </w:r>
    </w:p>
    <w:p w14:paraId="4E2D137C" w14:textId="716FE976" w:rsidR="00210362" w:rsidRPr="005425FB" w:rsidRDefault="00210362" w:rsidP="009763CD">
      <w:pPr>
        <w:pStyle w:val="H2First"/>
        <w:numPr>
          <w:ilvl w:val="0"/>
          <w:numId w:val="21"/>
        </w:numPr>
        <w:rPr>
          <w:lang w:val="id-ID"/>
        </w:rPr>
      </w:pPr>
      <w:r>
        <w:t>SELEKSI &amp; CROSSOVER</w:t>
      </w:r>
    </w:p>
    <w:p w14:paraId="3EA3D994" w14:textId="693F1D5B" w:rsidR="00210362" w:rsidRPr="00210362" w:rsidRDefault="00210362" w:rsidP="001D379C">
      <w:pPr>
        <w:pStyle w:val="PARAIndent"/>
      </w:pPr>
      <w:r w:rsidRPr="00210362">
        <w:rPr>
          <w:lang w:val="id-ID"/>
        </w:rPr>
        <w:t xml:space="preserve">Setelah selesai menghitung nilai Fitness dari seluruh populasi, tahap selanjutnya adalah untuk melakukan tahap seleksi, dimana dalam tahap ini digunakan algoritma yang menentukan kromosom – kromosom yang akan dipilih untuk tahap Crossover berdasarkan fitness yang dimiliki kromosom – kromosom tersebut. </w:t>
      </w:r>
      <w:r w:rsidRPr="00210362">
        <w:t>Terdapat banyak algoritma yang bisa dipakai, seperti Tournament Selection, Ranking Selection, dan masih banyak lagi [</w:t>
      </w:r>
      <w:r w:rsidR="0018633F">
        <w:t>6</w:t>
      </w:r>
      <w:r w:rsidRPr="00210362">
        <w:t>]–[</w:t>
      </w:r>
      <w:r w:rsidR="0018633F">
        <w:t>7</w:t>
      </w:r>
      <w:r w:rsidRPr="00210362">
        <w:t>], tetapi seluruh algoritma memiliki tujuan utama untuk memprioritaskan kromosom – kromosom dengan fitness tertinggi, dengan contoh yang paling populer adalah Roulette Wheel Selection.</w:t>
      </w:r>
    </w:p>
    <w:p w14:paraId="325158F6" w14:textId="2EDEE42C" w:rsidR="00210362" w:rsidRDefault="00210362" w:rsidP="001D379C">
      <w:pPr>
        <w:pStyle w:val="PARAIndent"/>
        <w:rPr>
          <w:lang w:val="id-ID"/>
        </w:rPr>
      </w:pPr>
    </w:p>
    <w:p w14:paraId="22E8DCD4" w14:textId="581C5884" w:rsidR="00210362" w:rsidRPr="005425FB" w:rsidRDefault="00210362" w:rsidP="001D379C">
      <w:pPr>
        <w:pStyle w:val="FigureCaption"/>
        <w:jc w:val="center"/>
        <w:rPr>
          <w:noProof/>
          <w:lang w:val="id-ID"/>
        </w:rPr>
      </w:pPr>
      <w:r>
        <w:rPr>
          <w:noProof/>
        </w:rPr>
        <w:drawing>
          <wp:inline distT="0" distB="0" distL="0" distR="0" wp14:anchorId="527CAF25" wp14:editId="49BC8C83">
            <wp:extent cx="1719369" cy="1581150"/>
            <wp:effectExtent l="0" t="0" r="0" b="0"/>
            <wp:docPr id="692820965" name="Picture 5" descr="Image of: Fig 2. Roulette wheel approach: based on fit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of: Fig 2. Roulette wheel approach: based on fitnes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82600" cy="1639298"/>
                    </a:xfrm>
                    <a:prstGeom prst="rect">
                      <a:avLst/>
                    </a:prstGeom>
                    <a:noFill/>
                    <a:ln>
                      <a:noFill/>
                    </a:ln>
                  </pic:spPr>
                </pic:pic>
              </a:graphicData>
            </a:graphic>
          </wp:inline>
        </w:drawing>
      </w:r>
    </w:p>
    <w:p w14:paraId="5A6C7679" w14:textId="2DA93186" w:rsidR="00210362" w:rsidRPr="005425FB" w:rsidRDefault="00210362" w:rsidP="001D379C">
      <w:pPr>
        <w:pStyle w:val="FigCaption"/>
        <w:tabs>
          <w:tab w:val="clear" w:pos="760"/>
          <w:tab w:val="num" w:pos="851"/>
        </w:tabs>
        <w:rPr>
          <w:lang w:val="id-ID"/>
        </w:rPr>
      </w:pPr>
      <w:r w:rsidRPr="00210362">
        <w:t>Ilustrasi Roulette Wheel Selection</w:t>
      </w:r>
    </w:p>
    <w:p w14:paraId="7177FB19" w14:textId="77777777" w:rsidR="00210362" w:rsidRPr="00210362" w:rsidRDefault="00210362" w:rsidP="001D379C">
      <w:pPr>
        <w:pStyle w:val="PARAIndent"/>
        <w:rPr>
          <w:lang w:val="id-ID"/>
        </w:rPr>
      </w:pPr>
    </w:p>
    <w:p w14:paraId="582E232F" w14:textId="008F88C9" w:rsidR="00210362" w:rsidRPr="00210362" w:rsidRDefault="00210362" w:rsidP="001D379C">
      <w:pPr>
        <w:pStyle w:val="PARAIndent"/>
      </w:pPr>
      <w:r w:rsidRPr="00210362">
        <w:t>Dalam Roulette Wheel Selec</w:t>
      </w:r>
      <w:r w:rsidR="00D46B2B">
        <w:t>t</w:t>
      </w:r>
      <w:r w:rsidRPr="00210362">
        <w:t>ion, setiap kromosom memiliki kesempatan untuk dipilih, tetapi semakin besar fitness sebuah kromosom dibandingkan dengan kromosom – kromosom yang lain, maka semakin besar bagian yang diperoleh dalam Roulette Wheel, sehingga semakin besar juga kesempatan Roulette Wheel memilih kromosom dengan Fitness yang besar. Seperti di gambar 4 diatas, kromosom 3 yang merupakan kromosom dengan Fitness tertinggi memiliki kesempatan 38% untuk dipilih, diikuti dengan kromosom 3, tetapi kromosom 2,4 dan 5 memiliki kesempatan yang kecil dikarenakan Fitness mereka yang kecil, membuat mereka kesulitan dipilih.</w:t>
      </w:r>
    </w:p>
    <w:p w14:paraId="7D08A114" w14:textId="1A30835B" w:rsidR="00210362" w:rsidRPr="00210362" w:rsidRDefault="00210362" w:rsidP="001D379C">
      <w:pPr>
        <w:pStyle w:val="PARAIndent"/>
      </w:pPr>
      <w:r w:rsidRPr="00210362">
        <w:t>Menggunakan metode seleksi yang dipilih, diambil 2 kromosom yang akan menjadi orang tua dari sepasang kromosom baru. Tahap selanjutnya setelah memilih 2 kromosom menggunakan seleksi adalah tahap Crossover [</w:t>
      </w:r>
      <w:r w:rsidR="00A746D0">
        <w:t>8</w:t>
      </w:r>
      <w:r w:rsidRPr="00210362">
        <w:t xml:space="preserve">] </w:t>
      </w:r>
      <w:r w:rsidR="00AC3188">
        <w:t xml:space="preserve">– [9] </w:t>
      </w:r>
      <w:r w:rsidRPr="00210362">
        <w:t>dimana Gene – Gene di dalam kedua orang tua kromosom ditu</w:t>
      </w:r>
      <w:r w:rsidR="002A0DB8">
        <w:t>kar</w:t>
      </w:r>
      <w:r w:rsidRPr="00210362">
        <w:t xml:space="preserve"> untuk membuat sepasang anak kromosom baru. Ini berfungsi untuk membuka posibilitas untuk mencari solusi atau kromosom yang lebih bagus daripada seluruh kromosom yang ada di generasi sekaran ini. Sama seperti Seleksi, terdapat banyak metode untuk melakukan Crossover, seperti N-Point, Cycle Crossover, ada juga Crossover yang menggunakan 3 parent ketimbang 2, tetapi untuk Crossover yang sederhana, One Point Crossover dapat melakukan tugas ini dengan baik.</w:t>
      </w:r>
    </w:p>
    <w:p w14:paraId="44A5AB2C" w14:textId="24FA9B40" w:rsidR="00210362" w:rsidRPr="00210362" w:rsidRDefault="00210362" w:rsidP="001D379C">
      <w:pPr>
        <w:pStyle w:val="PARAIndent"/>
      </w:pPr>
      <w:r w:rsidRPr="00210362">
        <w:rPr>
          <w:lang w:val="id-ID"/>
        </w:rPr>
        <w:t xml:space="preserve">selesai menghitung nilai Fitness dari seluruh populasi, tahap selanjutnya adalah untuk melakukan tahap seleksi, dimana dalam tahap ini digunakan algoritma yang menentukan kromosom – kromosom yang akan dipilih untuk tahap Crossover berdasarkan fitness yang dimiliki kromosom – kromosom tersebut. </w:t>
      </w:r>
      <w:r w:rsidRPr="00210362">
        <w:t>Terdapat banyak algoritma yang bisa dipakai, seperti Tournament Selection, Ranking Selection, dan masih banyak lagi [</w:t>
      </w:r>
      <w:r w:rsidR="00AC3188">
        <w:t>9</w:t>
      </w:r>
      <w:r w:rsidR="00A82A73">
        <w:t>],</w:t>
      </w:r>
      <w:r w:rsidRPr="00210362">
        <w:t xml:space="preserve"> tetapi seluruh algoritma memiliki tujuan utama untuk memprioritaskan kromosom – kromosom dengan fitness tertinggi, dengan contoh yang paling populer adalah Roulette Wheel Selection.</w:t>
      </w:r>
    </w:p>
    <w:p w14:paraId="0332C7F1" w14:textId="77777777" w:rsidR="00210362" w:rsidRDefault="00210362" w:rsidP="001D379C">
      <w:pPr>
        <w:pStyle w:val="FigCaption"/>
        <w:numPr>
          <w:ilvl w:val="0"/>
          <w:numId w:val="0"/>
        </w:numPr>
        <w:jc w:val="both"/>
      </w:pPr>
    </w:p>
    <w:p w14:paraId="62801E9F" w14:textId="3C476B9D" w:rsidR="00D46B2B" w:rsidRPr="005425FB" w:rsidRDefault="00D46B2B" w:rsidP="001D379C">
      <w:pPr>
        <w:pStyle w:val="FigureCaption"/>
        <w:jc w:val="center"/>
        <w:rPr>
          <w:noProof/>
          <w:lang w:val="id-ID"/>
        </w:rPr>
      </w:pPr>
      <w:r>
        <w:rPr>
          <w:noProof/>
        </w:rPr>
        <w:drawing>
          <wp:inline distT="0" distB="0" distL="0" distR="0" wp14:anchorId="27441654" wp14:editId="7A195E51">
            <wp:extent cx="3057525" cy="950595"/>
            <wp:effectExtent l="0" t="0" r="9525" b="1905"/>
            <wp:docPr id="973740774" name="Picture 973740774" descr="Single point crossover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ingle point crossover | Download Scientific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57525" cy="950595"/>
                    </a:xfrm>
                    <a:prstGeom prst="rect">
                      <a:avLst/>
                    </a:prstGeom>
                    <a:noFill/>
                    <a:ln>
                      <a:noFill/>
                    </a:ln>
                  </pic:spPr>
                </pic:pic>
              </a:graphicData>
            </a:graphic>
          </wp:inline>
        </w:drawing>
      </w:r>
    </w:p>
    <w:p w14:paraId="68239E2A" w14:textId="50696291" w:rsidR="00D46B2B" w:rsidRPr="005425FB" w:rsidRDefault="00D46B2B" w:rsidP="001D379C">
      <w:pPr>
        <w:pStyle w:val="FigCaption"/>
        <w:tabs>
          <w:tab w:val="clear" w:pos="760"/>
          <w:tab w:val="num" w:pos="851"/>
        </w:tabs>
        <w:rPr>
          <w:lang w:val="id-ID"/>
        </w:rPr>
      </w:pPr>
      <w:r>
        <w:t>Contoh One Point Crossover</w:t>
      </w:r>
    </w:p>
    <w:p w14:paraId="066EC4CA" w14:textId="77777777" w:rsidR="00D46B2B" w:rsidRDefault="00D46B2B" w:rsidP="001D379C">
      <w:pPr>
        <w:pStyle w:val="FigCaption"/>
        <w:numPr>
          <w:ilvl w:val="0"/>
          <w:numId w:val="0"/>
        </w:numPr>
        <w:jc w:val="both"/>
      </w:pPr>
    </w:p>
    <w:p w14:paraId="34CB96FF" w14:textId="5F77445E" w:rsidR="003F7838" w:rsidRPr="003F7838" w:rsidRDefault="003F7838" w:rsidP="001D379C">
      <w:pPr>
        <w:pStyle w:val="PARAIndent"/>
      </w:pPr>
      <w:r w:rsidRPr="003F7838">
        <w:t xml:space="preserve">Dalam One Point Crossover, dipilih secara acak sebuah pembatas </w:t>
      </w:r>
      <w:r w:rsidR="00E43C19">
        <w:t>di antara</w:t>
      </w:r>
      <w:r w:rsidRPr="003F7838">
        <w:t xml:space="preserve"> 2 Gene. Tahap selanjutnya dari One Point Crossover adalah untuk menukar entah sisi kanan atau sisi kiri dari pembatas tersebut membuat 2 anak kromosom baru dengan isi Gene yang tercampur seperti pada gambar 5 diatas.</w:t>
      </w:r>
      <w:r>
        <w:t xml:space="preserve"> </w:t>
      </w:r>
      <w:r w:rsidRPr="003F7838">
        <w:t xml:space="preserve">Setelah tahap Crossover dilakukan, maka akan dilakukan lagi tahap Seleksi dan Crossover. Kedua tahap tersebut akan </w:t>
      </w:r>
      <w:r w:rsidRPr="003F7838">
        <w:lastRenderedPageBreak/>
        <w:t xml:space="preserve">diulangi terus hingga jumlah kromosom yang telah dibuat dapat memenuhi sebuah populasi. </w:t>
      </w:r>
    </w:p>
    <w:p w14:paraId="5CF9C592" w14:textId="68DB0F27" w:rsidR="003F7838" w:rsidRPr="005425FB" w:rsidRDefault="003F7838" w:rsidP="009763CD">
      <w:pPr>
        <w:pStyle w:val="H2First"/>
        <w:numPr>
          <w:ilvl w:val="0"/>
          <w:numId w:val="21"/>
        </w:numPr>
        <w:rPr>
          <w:lang w:val="id-ID"/>
        </w:rPr>
      </w:pPr>
      <w:r>
        <w:t>MUTATION</w:t>
      </w:r>
    </w:p>
    <w:p w14:paraId="3D21F024" w14:textId="02D3A6A5" w:rsidR="003F7838" w:rsidRPr="003F7838" w:rsidRDefault="003F7838" w:rsidP="001D379C">
      <w:pPr>
        <w:pStyle w:val="PARAIndent"/>
      </w:pPr>
      <w:r w:rsidRPr="003F7838">
        <w:t xml:space="preserve">Tahap opsional yang sangat membantu setelah membuat anak - anak kromosom dari tahap Crossover diatas adalah untuk  melakukan Mutation untuk menambah variasi dari setiap kromosom yang dilahirkan. Mutation atau mutasi dalam algoritma genetik adalah sebuah tahap dimana Gene – Gene dalam sebuah kromosom dapat diubah – ubah, entah isinya yang diubah atau urutan Gene-nya. Metode – metode Mutation tidak sedikit juga, terdapat banyak Mutation seperti </w:t>
      </w:r>
    </w:p>
    <w:p w14:paraId="5A067B0E" w14:textId="77777777" w:rsidR="003F7838" w:rsidRDefault="003F7838" w:rsidP="001D379C">
      <w:pPr>
        <w:pStyle w:val="PARAIndent"/>
      </w:pPr>
      <w:r w:rsidRPr="003F7838">
        <w:t>Polynomial Mutation, Gaussian Mutation, dan banyak lagi Mutation sejauh yang bisa dipikirkan [20] – [21]. Untuk Mutation yang sederhana, bisa dilihat Inversion Mutation :</w:t>
      </w:r>
    </w:p>
    <w:p w14:paraId="2190310A" w14:textId="77777777" w:rsidR="003F7838" w:rsidRDefault="003F7838" w:rsidP="001D379C">
      <w:pPr>
        <w:pStyle w:val="PARAIndent"/>
      </w:pPr>
    </w:p>
    <w:p w14:paraId="667C2D11" w14:textId="77777777" w:rsidR="003F7838" w:rsidRPr="005425FB" w:rsidRDefault="003F7838" w:rsidP="001D379C">
      <w:pPr>
        <w:pStyle w:val="FigureCaption"/>
        <w:jc w:val="center"/>
        <w:rPr>
          <w:noProof/>
          <w:lang w:val="id-ID"/>
        </w:rPr>
      </w:pPr>
      <w:r>
        <w:rPr>
          <w:noProof/>
        </w:rPr>
        <w:drawing>
          <wp:inline distT="0" distB="0" distL="0" distR="0" wp14:anchorId="732DEF58" wp14:editId="4443ECFE">
            <wp:extent cx="1943034" cy="1264289"/>
            <wp:effectExtent l="0" t="0" r="635" b="0"/>
            <wp:docPr id="1797898733" name="Picture 5" descr="An example of inversion muta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n example of inversion mutation | Download Scientific Diagra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54190" cy="1271548"/>
                    </a:xfrm>
                    <a:prstGeom prst="rect">
                      <a:avLst/>
                    </a:prstGeom>
                    <a:noFill/>
                    <a:ln>
                      <a:noFill/>
                    </a:ln>
                  </pic:spPr>
                </pic:pic>
              </a:graphicData>
            </a:graphic>
          </wp:inline>
        </w:drawing>
      </w:r>
    </w:p>
    <w:p w14:paraId="44D9D0D9" w14:textId="77777777" w:rsidR="003F7838" w:rsidRDefault="003F7838" w:rsidP="001D379C">
      <w:pPr>
        <w:pStyle w:val="FigCaption"/>
        <w:tabs>
          <w:tab w:val="clear" w:pos="760"/>
          <w:tab w:val="num" w:pos="851"/>
        </w:tabs>
      </w:pPr>
      <w:r w:rsidRPr="003F7838">
        <w:t>Visualisasi Inversion Mutation</w:t>
      </w:r>
    </w:p>
    <w:p w14:paraId="6A374C6F" w14:textId="77777777" w:rsidR="003F7838" w:rsidRPr="003F7838" w:rsidRDefault="003F7838" w:rsidP="001D379C">
      <w:pPr>
        <w:pStyle w:val="PARAIndent"/>
      </w:pPr>
    </w:p>
    <w:p w14:paraId="368A5746" w14:textId="5A34FC13" w:rsidR="003F7838" w:rsidRPr="003F7838" w:rsidRDefault="003F7838" w:rsidP="001D379C">
      <w:pPr>
        <w:pStyle w:val="PARAIndent"/>
      </w:pPr>
      <w:r w:rsidRPr="003F7838">
        <w:t xml:space="preserve">Dalam Inversion Mutation, diletakkan 2 pembatas </w:t>
      </w:r>
      <w:r w:rsidR="00E43C19">
        <w:t>di antara</w:t>
      </w:r>
      <w:r w:rsidRPr="003F7838">
        <w:t xml:space="preserve"> 2 Gene secara acak, lalu untuk seluruh Gene yang berada </w:t>
      </w:r>
      <w:r w:rsidR="00E43C19">
        <w:t>di antara</w:t>
      </w:r>
      <w:r w:rsidRPr="003F7838">
        <w:t xml:space="preserve"> 2 pembatas tersebut, balik urutan dari Gene yang terpengaruh, seperti Gene yang memiliki urutan 1 3 5 2 dibalik menjadi 2 5 3 1 setelah Mutation dilaksanakan.</w:t>
      </w:r>
    </w:p>
    <w:p w14:paraId="73B2A8C6" w14:textId="6282D132" w:rsidR="003F7838" w:rsidRPr="005425FB" w:rsidRDefault="003F7838" w:rsidP="009763CD">
      <w:pPr>
        <w:pStyle w:val="H2First"/>
        <w:numPr>
          <w:ilvl w:val="0"/>
          <w:numId w:val="21"/>
        </w:numPr>
        <w:rPr>
          <w:lang w:val="id-ID"/>
        </w:rPr>
      </w:pPr>
      <w:r>
        <w:t>ELITISM</w:t>
      </w:r>
    </w:p>
    <w:p w14:paraId="751D4C66" w14:textId="0E467AC3" w:rsidR="003F7838" w:rsidRPr="003F7838" w:rsidRDefault="003F7838" w:rsidP="001D379C">
      <w:pPr>
        <w:pStyle w:val="PARAIndent"/>
        <w:rPr>
          <w:lang w:val="id-ID"/>
        </w:rPr>
      </w:pPr>
      <w:r w:rsidRPr="003F7838">
        <w:rPr>
          <w:lang w:val="id-ID"/>
        </w:rPr>
        <w:t>Setelah dibentuk generasi terbaru, maka terdapat pilihan untuk melakukan Elitism, dimana Elitism mengambil beberapa dari kromosom yang memiliki fitness tertinggi dari generasi sebelumnya, dan meletakkan mereka ke dalam generasi terbaru, dimana Elitism dapat berfungsi sebagai jaring keamanan yang menjamin solusi terbaik tidak akan hilang dan bisa dipakai bila algoritma tidak menemukan solusi yang baik.</w:t>
      </w:r>
    </w:p>
    <w:p w14:paraId="01227463" w14:textId="052CBFFB" w:rsidR="003F7838" w:rsidRPr="005425FB" w:rsidRDefault="003F7838" w:rsidP="009763CD">
      <w:pPr>
        <w:pStyle w:val="H2First"/>
        <w:numPr>
          <w:ilvl w:val="0"/>
          <w:numId w:val="21"/>
        </w:numPr>
        <w:rPr>
          <w:lang w:val="id-ID"/>
        </w:rPr>
      </w:pPr>
      <w:r>
        <w:t>KONDISI BERHENTI</w:t>
      </w:r>
    </w:p>
    <w:p w14:paraId="71EBC4F3" w14:textId="4CC5A7E1" w:rsidR="003F7838" w:rsidRDefault="003F7838" w:rsidP="001D379C">
      <w:pPr>
        <w:pStyle w:val="PARAIndent"/>
        <w:rPr>
          <w:lang w:val="id-ID"/>
        </w:rPr>
      </w:pPr>
      <w:r w:rsidRPr="003F7838">
        <w:rPr>
          <w:lang w:val="id-ID"/>
        </w:rPr>
        <w:t>Dan terakhir yang perlu ditentukan untuk algoritma genetik adalah kondisi berhenti dari algoritma genetik yang dibuat, atau algoritma akan berjalan terus untuk mencari jawaban terbaik tanpa berhenti. Terdapat beberapa solusi untuk kasus ini, seperti berhenti setelah n generasi dimana fitness terbaik dari tiap generasi tidak berubah banyak, atau mungkin algoritma akan berhenti setelah n generasi sehingga waktu berjalan algoritma akan kurang lebih sama, dimana kondisi berbeda dapat diuntungkan dalam kondisi – kondisi tertentu.</w:t>
      </w:r>
    </w:p>
    <w:p w14:paraId="55D6BA05" w14:textId="77777777" w:rsidR="00BF0C89" w:rsidRPr="003F7838" w:rsidRDefault="00BF0C89" w:rsidP="001D379C">
      <w:pPr>
        <w:pStyle w:val="PARAIndent"/>
        <w:rPr>
          <w:lang w:val="id-ID"/>
        </w:rPr>
      </w:pPr>
    </w:p>
    <w:p w14:paraId="59A437F8" w14:textId="5C50DE95" w:rsidR="00BB7405" w:rsidRDefault="003F7838" w:rsidP="001D379C">
      <w:pPr>
        <w:pStyle w:val="H1ListSpace"/>
        <w:ind w:left="280" w:hanging="280"/>
      </w:pPr>
      <w:r>
        <w:t>IMPLEMENTASI ALGORITMA KE SPLATTED</w:t>
      </w:r>
    </w:p>
    <w:p w14:paraId="12D32BEB" w14:textId="613E1902" w:rsidR="00BB7405" w:rsidRPr="003F7838" w:rsidRDefault="00BB7405" w:rsidP="001D379C">
      <w:pPr>
        <w:pStyle w:val="PARAIndent"/>
      </w:pPr>
      <w:r w:rsidRPr="00FF2D99">
        <w:t>Dengan Metodologi Algoritma Genetik dijelaskan, sekarang akan dijelaskan Implementasi dari algoritma genetik untuk game Splatted ini, seperti metode representasi, Fitness – Fitness yang digunakan, dan metode – metode yang digunakan untuk operasi – operasi dalam algoritma genetik.</w:t>
      </w:r>
    </w:p>
    <w:p w14:paraId="789BD747" w14:textId="4E4696CA" w:rsidR="00BE0B38" w:rsidRPr="005425FB" w:rsidRDefault="00C83EA5" w:rsidP="001D379C">
      <w:pPr>
        <w:pStyle w:val="H2First"/>
        <w:rPr>
          <w:lang w:val="id-ID"/>
        </w:rPr>
      </w:pPr>
      <w:r>
        <w:t>REPRESENTASI</w:t>
      </w:r>
    </w:p>
    <w:p w14:paraId="612CAB3B" w14:textId="77777777" w:rsidR="00BB7405" w:rsidRDefault="00BB7405" w:rsidP="001D379C">
      <w:pPr>
        <w:pStyle w:val="PARAIndent"/>
      </w:pPr>
      <w:r>
        <w:t>Dalam game Splatted, dikarenakan terdapat 2 jenis generasi level, maka terdapat 2 representasi yang berbeda untuk algoritma genetik kita.</w:t>
      </w:r>
    </w:p>
    <w:p w14:paraId="0D9EC525" w14:textId="09B1DCF0" w:rsidR="00BE0B38" w:rsidRDefault="00BB7405" w:rsidP="001D379C">
      <w:pPr>
        <w:pStyle w:val="PARAIndent"/>
      </w:pPr>
      <w:r>
        <w:t>Pertama adalah Tile Generation. Level kita akan berbentuk sebuah array 2D, tetapi untuk algoritma genetik disarankan untuk memakai array 1 dimensi, sehingga untuk representasi Tile Generation, digunakan array 1 dimensi sepanjang luas dari level yang akan dibuat, dimana setiap Gene akan merepresentasikan sebuah tile yang ada di dalam level dengan isi Gene 0 hingga 3, merepresentasikan objek yang diletakkan di tile tersebut, dan setelah game mendapat array hasil algoritma genetik, maka array 1 dimensi tersebut dapat diubah menjadi array 2D, yang bisa diubah menjadi level yang siap dimainkan.</w:t>
      </w:r>
    </w:p>
    <w:p w14:paraId="47EAA95B" w14:textId="77777777" w:rsidR="00BB7405" w:rsidRDefault="00BB7405" w:rsidP="001D379C">
      <w:pPr>
        <w:pStyle w:val="PARAIndent"/>
      </w:pPr>
    </w:p>
    <w:p w14:paraId="3AF25690" w14:textId="4FC29703" w:rsidR="00BB7405" w:rsidRPr="005425FB" w:rsidRDefault="00BB7405" w:rsidP="001D379C">
      <w:pPr>
        <w:pStyle w:val="FigureCaption"/>
        <w:jc w:val="center"/>
        <w:rPr>
          <w:noProof/>
          <w:lang w:val="id-ID"/>
        </w:rPr>
      </w:pPr>
      <w:r>
        <w:rPr>
          <w:noProof/>
        </w:rPr>
        <w:drawing>
          <wp:inline distT="0" distB="0" distL="0" distR="0" wp14:anchorId="62EA3EA4" wp14:editId="4F71FC1C">
            <wp:extent cx="3057525" cy="431800"/>
            <wp:effectExtent l="0" t="0" r="9525" b="6350"/>
            <wp:docPr id="9202537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7525" cy="431800"/>
                    </a:xfrm>
                    <a:prstGeom prst="rect">
                      <a:avLst/>
                    </a:prstGeom>
                    <a:noFill/>
                    <a:ln>
                      <a:noFill/>
                    </a:ln>
                  </pic:spPr>
                </pic:pic>
              </a:graphicData>
            </a:graphic>
          </wp:inline>
        </w:drawing>
      </w:r>
      <w:r>
        <w:rPr>
          <w:noProof/>
        </w:rPr>
        <w:drawing>
          <wp:inline distT="0" distB="0" distL="0" distR="0" wp14:anchorId="39CD26BB" wp14:editId="0E539666">
            <wp:extent cx="2084705" cy="789940"/>
            <wp:effectExtent l="0" t="0" r="0" b="0"/>
            <wp:docPr id="10844351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4705" cy="789940"/>
                    </a:xfrm>
                    <a:prstGeom prst="rect">
                      <a:avLst/>
                    </a:prstGeom>
                    <a:noFill/>
                    <a:ln>
                      <a:noFill/>
                    </a:ln>
                  </pic:spPr>
                </pic:pic>
              </a:graphicData>
            </a:graphic>
          </wp:inline>
        </w:drawing>
      </w:r>
    </w:p>
    <w:p w14:paraId="7DEFA10F" w14:textId="52BD4744" w:rsidR="00BB7405" w:rsidRDefault="00BB7405" w:rsidP="001D379C">
      <w:pPr>
        <w:pStyle w:val="FigCaption"/>
        <w:tabs>
          <w:tab w:val="clear" w:pos="760"/>
          <w:tab w:val="num" w:pos="851"/>
        </w:tabs>
      </w:pPr>
      <w:r w:rsidRPr="00BB7405">
        <w:t>Contoh Representasi Tile Based menjadi sebuah level</w:t>
      </w:r>
    </w:p>
    <w:p w14:paraId="61815DA4" w14:textId="77777777" w:rsidR="00BB7405" w:rsidRDefault="00BB7405" w:rsidP="001D379C">
      <w:pPr>
        <w:pStyle w:val="PARAIndent"/>
      </w:pPr>
    </w:p>
    <w:p w14:paraId="7A4CFB2D" w14:textId="2655D09F" w:rsidR="00BB7405" w:rsidRPr="00BB7405" w:rsidRDefault="00BB7405" w:rsidP="001D379C">
      <w:pPr>
        <w:pStyle w:val="PARAIndent"/>
      </w:pPr>
      <w:r w:rsidRPr="00BB7405">
        <w:t>Dengan contoh gambar 7 diatas, Representasi untuk Splatted ada di bagian atas gambar 7. Menggunakan variabel Width dan Height yang ditentukan oleh player, array 1 dimensi yang berisi angka angka berwarna (abu abu = batu, hijau = bola spesial dan 3 = player) diatas dapat dibentuk menjadi sebuah array 2D yang siap diolah menjadi level.</w:t>
      </w:r>
    </w:p>
    <w:p w14:paraId="764CF617" w14:textId="77777777" w:rsidR="00BB7405" w:rsidRPr="00BB7405" w:rsidRDefault="00BB7405" w:rsidP="001D379C">
      <w:pPr>
        <w:pStyle w:val="PARAIndent"/>
      </w:pPr>
      <w:r w:rsidRPr="00BB7405">
        <w:t xml:space="preserve"> Lalu selanjutnya, mirip dengan Tile Generation diatas Template Generation direpresentasikan oleh sebuah kromosom 1 dimensi, tetapi tidak seperti Tile Generation Template Generation memiliki 2 perbedaan besar dalam representasi, yang pertama adalah setiap Gene di dalam Template Generation tidak diisi dengan angka 0 – 3 yang merepresentasikan obyek yang bisa diletakkan, tetapi -n hingga n dimana n adalah jumlah template yang siap dipakai. Setiap Gene akan diisi dengan id dari sebuah template, dimana bila id tersebut bernilai negatif maka template tersebut akan memiliki bola spesial di tengah template tersebut.</w:t>
      </w:r>
    </w:p>
    <w:p w14:paraId="0189BD3B" w14:textId="77777777" w:rsidR="00BB7405" w:rsidRPr="00BB7405" w:rsidRDefault="00BB7405" w:rsidP="001D379C">
      <w:pPr>
        <w:pStyle w:val="PARAIndent"/>
      </w:pPr>
      <w:r w:rsidRPr="00BB7405">
        <w:t xml:space="preserve"> Perbedaan kedua yang berhubungan dengan perbedaan pertama diatas adalah panjang dari kromosom Template Generation tidak sepanjang luas dari level, tetapi luas dari level dibagi dengan 25. Ini dikarenakan setiap Template yang </w:t>
      </w:r>
      <w:r w:rsidRPr="00BB7405">
        <w:lastRenderedPageBreak/>
        <w:t>akan dipakai memiliki ukuran 5 x 5, membuat setiap Gene merepresentasikan sebuah tile berukuran 5 x 5 di dalam level. Untungnya level telah diatur sehingga pilihan – pilihan yang disediakan berkelipatan 5 untuk menghindari error – error yang mungkin terjadi.</w:t>
      </w:r>
    </w:p>
    <w:p w14:paraId="6C68CB7B" w14:textId="1C2D3111" w:rsidR="00BB7405" w:rsidRDefault="00BB7405" w:rsidP="001D379C">
      <w:pPr>
        <w:pStyle w:val="PARAIndent"/>
      </w:pPr>
    </w:p>
    <w:p w14:paraId="57652EBE" w14:textId="42BCA4D3" w:rsidR="00BB7405" w:rsidRPr="005425FB" w:rsidRDefault="00BB7405" w:rsidP="001D379C">
      <w:pPr>
        <w:pStyle w:val="FigureCaption"/>
        <w:jc w:val="center"/>
        <w:rPr>
          <w:noProof/>
          <w:lang w:val="id-ID"/>
        </w:rPr>
      </w:pPr>
      <w:r>
        <w:rPr>
          <w:noProof/>
        </w:rPr>
        <w:drawing>
          <wp:inline distT="0" distB="0" distL="0" distR="0" wp14:anchorId="2F6601F1" wp14:editId="77653D3C">
            <wp:extent cx="2647950" cy="768350"/>
            <wp:effectExtent l="0" t="0" r="0" b="0"/>
            <wp:docPr id="21434391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47950" cy="768350"/>
                    </a:xfrm>
                    <a:prstGeom prst="rect">
                      <a:avLst/>
                    </a:prstGeom>
                    <a:noFill/>
                    <a:ln>
                      <a:noFill/>
                    </a:ln>
                  </pic:spPr>
                </pic:pic>
              </a:graphicData>
            </a:graphic>
          </wp:inline>
        </w:drawing>
      </w:r>
      <w:r>
        <w:rPr>
          <w:noProof/>
        </w:rPr>
        <w:drawing>
          <wp:inline distT="0" distB="0" distL="0" distR="0" wp14:anchorId="0ABEF731" wp14:editId="5B1DB677">
            <wp:extent cx="1448435" cy="621665"/>
            <wp:effectExtent l="0" t="0" r="0" b="6985"/>
            <wp:docPr id="5529432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48435" cy="621665"/>
                    </a:xfrm>
                    <a:prstGeom prst="rect">
                      <a:avLst/>
                    </a:prstGeom>
                    <a:noFill/>
                    <a:ln>
                      <a:noFill/>
                    </a:ln>
                  </pic:spPr>
                </pic:pic>
              </a:graphicData>
            </a:graphic>
          </wp:inline>
        </w:drawing>
      </w:r>
      <w:r>
        <w:rPr>
          <w:noProof/>
        </w:rPr>
        <w:drawing>
          <wp:inline distT="0" distB="0" distL="0" distR="0" wp14:anchorId="5A0C0273" wp14:editId="19C6E0C7">
            <wp:extent cx="3057525" cy="1036955"/>
            <wp:effectExtent l="0" t="0" r="9525" b="0"/>
            <wp:docPr id="9203495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7525" cy="1036955"/>
                    </a:xfrm>
                    <a:prstGeom prst="rect">
                      <a:avLst/>
                    </a:prstGeom>
                    <a:noFill/>
                    <a:ln>
                      <a:noFill/>
                    </a:ln>
                  </pic:spPr>
                </pic:pic>
              </a:graphicData>
            </a:graphic>
          </wp:inline>
        </w:drawing>
      </w:r>
    </w:p>
    <w:p w14:paraId="5FBF160C" w14:textId="48F940CB" w:rsidR="00BB7405" w:rsidRDefault="00BB7405" w:rsidP="001D379C">
      <w:pPr>
        <w:pStyle w:val="FigCaption"/>
        <w:tabs>
          <w:tab w:val="clear" w:pos="760"/>
          <w:tab w:val="num" w:pos="851"/>
        </w:tabs>
      </w:pPr>
      <w:r w:rsidRPr="00BB7405">
        <w:t xml:space="preserve">Contoh Representasi </w:t>
      </w:r>
      <w:r>
        <w:t>Template</w:t>
      </w:r>
      <w:r w:rsidRPr="00BB7405">
        <w:t xml:space="preserve"> Based menjadi sebuah level</w:t>
      </w:r>
    </w:p>
    <w:p w14:paraId="2B8CE620" w14:textId="77777777" w:rsidR="00BB7405" w:rsidRDefault="00BB7405" w:rsidP="001D379C">
      <w:pPr>
        <w:pStyle w:val="PARAIndent"/>
      </w:pPr>
    </w:p>
    <w:p w14:paraId="5E9C3C59" w14:textId="7F743578" w:rsidR="00BB7405" w:rsidRPr="00FF2D99" w:rsidRDefault="00BB7405" w:rsidP="001D379C">
      <w:pPr>
        <w:pStyle w:val="PARAIndent"/>
      </w:pPr>
      <w:r w:rsidRPr="00BB7405">
        <w:t>Dalam gambar 8, terdapat sebuah array 1 dimensi yang berisi 4 id dari template yang disiapkan. Dilakukan perubahan menjadi 2D, lalu setelah itu template akan dibuka, memperlihatkan sebuah pola yang diibuat oleh tangan.Di bawah kiri ada bola spesial dikarenakan bila template bersifat negatif maka bila di level tersebut akan diletakkan bola spesial di tengah – tengah template, sebagai pengganti bola spesial yang tidak mumcul dari Template Management.</w:t>
      </w:r>
    </w:p>
    <w:p w14:paraId="24186ED6" w14:textId="586DE74E" w:rsidR="00B32F5D" w:rsidRPr="005425FB" w:rsidRDefault="00BB7405" w:rsidP="001D379C">
      <w:pPr>
        <w:pStyle w:val="H2First"/>
        <w:rPr>
          <w:lang w:val="id-ID"/>
        </w:rPr>
      </w:pPr>
      <w:r>
        <w:t>FITNESS - FITNESS</w:t>
      </w:r>
    </w:p>
    <w:p w14:paraId="5860C4A8" w14:textId="15FBCDF0" w:rsidR="00B32F5D" w:rsidRPr="00BB7405" w:rsidRDefault="00BB7405" w:rsidP="001D379C">
      <w:pPr>
        <w:pStyle w:val="PARAIndent"/>
      </w:pPr>
      <w:r w:rsidRPr="00BB7405">
        <w:t>Dalam Splatted, terdapat 6 fitness yang akan bekerja sama untuk menentukan kualitas dari sebuah level. Seluruh fitness–fitness ini akan dijelaskan di bab selanjutnya, dimana kegunaan fitness beserta dengan rumus</w:t>
      </w:r>
      <w:r w:rsidR="001F6647">
        <w:t>-rumus</w:t>
      </w:r>
      <w:r w:rsidRPr="00BB7405">
        <w:t xml:space="preserve"> yang dipakai fitness tersebut akan dijelaskan.</w:t>
      </w:r>
    </w:p>
    <w:p w14:paraId="136554B9" w14:textId="30FB74E1" w:rsidR="00B32F5D" w:rsidRPr="005425FB" w:rsidRDefault="00703070" w:rsidP="001D379C">
      <w:pPr>
        <w:pStyle w:val="H2First"/>
        <w:rPr>
          <w:lang w:val="id-ID"/>
        </w:rPr>
      </w:pPr>
      <w:r>
        <w:t>METODE SELEKSI</w:t>
      </w:r>
    </w:p>
    <w:p w14:paraId="3C730876" w14:textId="5D7C91CF" w:rsidR="00B32F5D" w:rsidRPr="00C235B8" w:rsidRDefault="00C235B8" w:rsidP="001D379C">
      <w:pPr>
        <w:pStyle w:val="PARAIndent"/>
        <w:rPr>
          <w:lang w:val="id-ID"/>
        </w:rPr>
      </w:pPr>
      <w:r w:rsidRPr="00C235B8">
        <w:rPr>
          <w:lang w:val="id-ID"/>
        </w:rPr>
        <w:t>Metode seleksi yang dipakai oleh Splatted adalah Roulette Wheel Selection</w:t>
      </w:r>
      <w:r w:rsidR="00E80A2E" w:rsidRPr="00E80A2E">
        <w:rPr>
          <w:lang w:val="id-ID"/>
        </w:rPr>
        <w:t xml:space="preserve"> seperti yang telah dijelaskan pada contoh diatas</w:t>
      </w:r>
      <w:r w:rsidRPr="00C235B8">
        <w:rPr>
          <w:lang w:val="id-ID"/>
        </w:rPr>
        <w:t xml:space="preserve">, dimana setiap kromosom bisa dipilih sejelek apapun Fitness dari kromosom tersebut, tetapi kromosom yang memiliki fitness lebih tinggi akan memiliki kemungkinan lebih besar untuk dipilih dibandingkan dengan kromosom yang memiliki fitness rendah. </w:t>
      </w:r>
    </w:p>
    <w:p w14:paraId="2178D9C3" w14:textId="74C1F11B" w:rsidR="00457310" w:rsidRPr="005425FB" w:rsidRDefault="00E80A2E" w:rsidP="001D379C">
      <w:pPr>
        <w:pStyle w:val="H2First"/>
        <w:rPr>
          <w:lang w:val="id-ID"/>
        </w:rPr>
      </w:pPr>
      <w:r>
        <w:t>METODE CROSSOVER</w:t>
      </w:r>
    </w:p>
    <w:p w14:paraId="3A1DE83F" w14:textId="0C5B6526" w:rsidR="00457310" w:rsidRDefault="004D27C3" w:rsidP="001D379C">
      <w:pPr>
        <w:pStyle w:val="PARAIndent"/>
        <w:rPr>
          <w:lang w:val="id-ID"/>
        </w:rPr>
      </w:pPr>
      <w:r w:rsidRPr="004D27C3">
        <w:rPr>
          <w:lang w:val="id-ID"/>
        </w:rPr>
        <w:t xml:space="preserve">Kebanyakan </w:t>
      </w:r>
      <w:r w:rsidR="00E80A2E" w:rsidRPr="00E80A2E">
        <w:rPr>
          <w:lang w:val="id-ID"/>
        </w:rPr>
        <w:t xml:space="preserve">Untuk Splatted, algoritma Crossover yang dipakai adalah Uniform Crossover, dimana dimulai dari Gene pertama di paling kiri hingga Gene terakhir di paling kanan, setiap Gene memiliki kesempatan 50% untuk ditukar, </w:t>
      </w:r>
      <w:r w:rsidR="00E80A2E" w:rsidRPr="00E80A2E">
        <w:rPr>
          <w:lang w:val="id-ID"/>
        </w:rPr>
        <w:t xml:space="preserve">membuat Uniform Crossover sebagai Crossover yang bisa mencampur aduk isi dari kromosom orang tua secara individual dimana kebanyakan Crossover lain memindahkan Gene secara kelompok, yang tidak cocok untuk game ini. </w:t>
      </w:r>
    </w:p>
    <w:p w14:paraId="10FB65C5" w14:textId="77777777" w:rsidR="00E80A2E" w:rsidRDefault="00E80A2E" w:rsidP="001D379C">
      <w:pPr>
        <w:pStyle w:val="PARAIndent"/>
      </w:pPr>
    </w:p>
    <w:p w14:paraId="38E47DD8" w14:textId="72868E5E" w:rsidR="00E80A2E" w:rsidRPr="005425FB" w:rsidRDefault="00E80A2E" w:rsidP="001D379C">
      <w:pPr>
        <w:pStyle w:val="FigureCaption"/>
        <w:jc w:val="center"/>
        <w:rPr>
          <w:noProof/>
          <w:lang w:val="id-ID"/>
        </w:rPr>
      </w:pPr>
      <w:r>
        <w:rPr>
          <w:noProof/>
        </w:rPr>
        <w:drawing>
          <wp:inline distT="0" distB="0" distL="0" distR="0" wp14:anchorId="70BD7220" wp14:editId="58078772">
            <wp:extent cx="2738867" cy="1678955"/>
            <wp:effectExtent l="0" t="0" r="4445" b="0"/>
            <wp:docPr id="1948689335" name="Picture 7" descr="Crossover in Genetic Algorith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rossover in Genetic Algorithm - GeeksforGeek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50905" cy="1686335"/>
                    </a:xfrm>
                    <a:prstGeom prst="rect">
                      <a:avLst/>
                    </a:prstGeom>
                    <a:noFill/>
                    <a:ln>
                      <a:noFill/>
                    </a:ln>
                  </pic:spPr>
                </pic:pic>
              </a:graphicData>
            </a:graphic>
          </wp:inline>
        </w:drawing>
      </w:r>
    </w:p>
    <w:p w14:paraId="30BC9B3D" w14:textId="6082461F" w:rsidR="00E80A2E" w:rsidRDefault="00E80A2E" w:rsidP="001D379C">
      <w:pPr>
        <w:pStyle w:val="FigCaption"/>
        <w:tabs>
          <w:tab w:val="clear" w:pos="760"/>
          <w:tab w:val="num" w:pos="851"/>
        </w:tabs>
      </w:pPr>
      <w:r>
        <w:t>Visualisasi Uniform Crossover</w:t>
      </w:r>
    </w:p>
    <w:p w14:paraId="086C2C19" w14:textId="77777777" w:rsidR="00E80A2E" w:rsidRPr="00E80A2E" w:rsidRDefault="00E80A2E" w:rsidP="001D379C">
      <w:pPr>
        <w:pStyle w:val="PARAIndent"/>
        <w:ind w:firstLine="0"/>
      </w:pPr>
    </w:p>
    <w:p w14:paraId="19882737" w14:textId="27C48B59" w:rsidR="00E80A2E" w:rsidRPr="005425FB" w:rsidRDefault="00E80A2E" w:rsidP="001D379C">
      <w:pPr>
        <w:pStyle w:val="H2First"/>
        <w:rPr>
          <w:lang w:val="id-ID"/>
        </w:rPr>
      </w:pPr>
      <w:r>
        <w:t>METODE MUTATION</w:t>
      </w:r>
    </w:p>
    <w:p w14:paraId="5FD869B0" w14:textId="50C9042B" w:rsidR="00E80A2E" w:rsidRDefault="00E80A2E" w:rsidP="001D379C">
      <w:pPr>
        <w:pStyle w:val="PARAIndent"/>
        <w:rPr>
          <w:lang w:val="id-ID"/>
        </w:rPr>
      </w:pPr>
      <w:r w:rsidRPr="00E80A2E">
        <w:rPr>
          <w:lang w:val="id-ID"/>
        </w:rPr>
        <w:t xml:space="preserve">Algoritma mutasi yang digunakan oleh Splatted adalah Partial Shuffle Mutation atau juga bisa disebut Scramble Mutation, dimana diletakkan 2 pembatas  </w:t>
      </w:r>
      <w:r w:rsidR="00E43C19">
        <w:rPr>
          <w:lang w:val="id-ID"/>
        </w:rPr>
        <w:t>di antara</w:t>
      </w:r>
      <w:r w:rsidRPr="00E80A2E">
        <w:rPr>
          <w:lang w:val="id-ID"/>
        </w:rPr>
        <w:t xml:space="preserve"> kedua Gene dalam kromosom kita, lalu seluruh Gene yang terdapat </w:t>
      </w:r>
      <w:r w:rsidR="00E43C19">
        <w:rPr>
          <w:lang w:val="id-ID"/>
        </w:rPr>
        <w:t>di antara</w:t>
      </w:r>
      <w:r w:rsidRPr="00E80A2E">
        <w:rPr>
          <w:lang w:val="id-ID"/>
        </w:rPr>
        <w:t xml:space="preserve"> kedua kromosom tersebut akan diacak posisinya. Mutation ini berguna untuk mengocok urutan dari bayak Gene secara sekaligus.</w:t>
      </w:r>
    </w:p>
    <w:p w14:paraId="0EA34FC9" w14:textId="77777777" w:rsidR="00E80A2E" w:rsidRDefault="00E80A2E" w:rsidP="001D379C">
      <w:pPr>
        <w:pStyle w:val="PARAIndent"/>
        <w:rPr>
          <w:lang w:val="id-ID"/>
        </w:rPr>
      </w:pPr>
    </w:p>
    <w:p w14:paraId="7EABE1BE" w14:textId="4D2256B8" w:rsidR="00E80A2E" w:rsidRPr="005425FB" w:rsidRDefault="00E80A2E" w:rsidP="001D379C">
      <w:pPr>
        <w:pStyle w:val="FigureCaption"/>
        <w:jc w:val="center"/>
        <w:rPr>
          <w:noProof/>
          <w:lang w:val="id-ID"/>
        </w:rPr>
      </w:pPr>
      <w:r>
        <w:rPr>
          <w:noProof/>
        </w:rPr>
        <w:drawing>
          <wp:inline distT="0" distB="0" distL="0" distR="0" wp14:anchorId="3965B77F" wp14:editId="53392A99">
            <wp:extent cx="2223162" cy="1668223"/>
            <wp:effectExtent l="0" t="0" r="5715" b="8255"/>
            <wp:docPr id="1886813381" name="Picture 8" descr="Learning How to Run with Genetic Algorithms - Brandon Da Sil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earning How to Run with Genetic Algorithms - Brandon Da Silva"/>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34046" cy="1676390"/>
                    </a:xfrm>
                    <a:prstGeom prst="rect">
                      <a:avLst/>
                    </a:prstGeom>
                    <a:noFill/>
                    <a:ln>
                      <a:noFill/>
                    </a:ln>
                  </pic:spPr>
                </pic:pic>
              </a:graphicData>
            </a:graphic>
          </wp:inline>
        </w:drawing>
      </w:r>
    </w:p>
    <w:p w14:paraId="55B0E772" w14:textId="4985E74D" w:rsidR="00E80A2E" w:rsidRPr="0078280C" w:rsidRDefault="00E80A2E" w:rsidP="001D379C">
      <w:pPr>
        <w:pStyle w:val="FigCaption"/>
        <w:tabs>
          <w:tab w:val="clear" w:pos="760"/>
          <w:tab w:val="num" w:pos="851"/>
        </w:tabs>
      </w:pPr>
      <w:r>
        <w:t>Visualisasi Scramble Mutation</w:t>
      </w:r>
    </w:p>
    <w:p w14:paraId="7D791771" w14:textId="3FA48903" w:rsidR="00457310" w:rsidRPr="005425FB" w:rsidRDefault="0078280C" w:rsidP="001D379C">
      <w:pPr>
        <w:pStyle w:val="H2First"/>
        <w:rPr>
          <w:lang w:val="id-ID"/>
        </w:rPr>
      </w:pPr>
      <w:r>
        <w:t>KONDISI BERHENTI</w:t>
      </w:r>
    </w:p>
    <w:p w14:paraId="14D16A7C" w14:textId="5AB94B00" w:rsidR="0078280C" w:rsidRDefault="0078280C" w:rsidP="001D379C">
      <w:pPr>
        <w:pStyle w:val="PARAIndent"/>
      </w:pPr>
      <w:r w:rsidRPr="0078280C">
        <w:t>Kondisi Berhenti dari Splatted adalah bila algoritma genetik tidak menemukan perkembangan yang signifikan setelah 100 generasi, maka algoritma akan dihentikan. Ini berguna agar algoritma berusaha mencari solusi terbaik yang bisa didapat, tetapi akan berhenti bila tidak membuahkan hasil untuk sementara. Ini bekerja di game Splatted dikarenakan kita perlu mencari level dengan kualitas bagus, tetapi tidak bisa mengorbankan terlalu banyak waktu dikarenakan ada player yang menunggu algoritma genetik tersebut.</w:t>
      </w:r>
    </w:p>
    <w:p w14:paraId="585B0E90" w14:textId="77777777" w:rsidR="0078280C" w:rsidRDefault="0078280C" w:rsidP="001D379C">
      <w:pPr>
        <w:pStyle w:val="PARAIndent"/>
      </w:pPr>
    </w:p>
    <w:p w14:paraId="25D947AA" w14:textId="77777777" w:rsidR="00BF0C89" w:rsidRDefault="00BF0C89" w:rsidP="001D379C">
      <w:pPr>
        <w:pStyle w:val="PARAIndent"/>
      </w:pPr>
    </w:p>
    <w:p w14:paraId="24E79872" w14:textId="7111560F" w:rsidR="007578F2" w:rsidRPr="007578F2" w:rsidRDefault="007578F2" w:rsidP="001D379C">
      <w:pPr>
        <w:pStyle w:val="H1ListSpace"/>
        <w:ind w:left="280" w:hanging="280"/>
        <w:rPr>
          <w:i/>
        </w:rPr>
      </w:pPr>
      <w:r w:rsidRPr="007578F2">
        <w:rPr>
          <w:i/>
        </w:rPr>
        <w:lastRenderedPageBreak/>
        <w:t>FITNESS – FITNESS SPLATTED</w:t>
      </w:r>
    </w:p>
    <w:p w14:paraId="5568810C" w14:textId="24233172" w:rsidR="0078280C" w:rsidRPr="0078280C" w:rsidRDefault="0078280C" w:rsidP="001D379C">
      <w:pPr>
        <w:pStyle w:val="PARAIndent"/>
      </w:pPr>
      <w:bookmarkStart w:id="0" w:name="_Hlk149338415"/>
      <w:r w:rsidRPr="0078280C">
        <w:t>Seperti yang telah ditetapkan di Bab IVB, fitness – fitness akan dipisah ke bab baru dikarenakan jumlah isinya yang banyak dibandingkan dengan aspek – aspek lain dari sebuah algoritma genetik. Berikut adalah fitness – fitness yang akan dijelaskan :</w:t>
      </w:r>
    </w:p>
    <w:bookmarkEnd w:id="0"/>
    <w:p w14:paraId="0AF2C1C4" w14:textId="252B8094" w:rsidR="0078280C" w:rsidRDefault="0078280C" w:rsidP="001D379C">
      <w:pPr>
        <w:pStyle w:val="PARAIndent"/>
      </w:pPr>
    </w:p>
    <w:p w14:paraId="1809B315" w14:textId="275C01A7" w:rsidR="007578F2" w:rsidRPr="000D1073" w:rsidRDefault="007578F2" w:rsidP="001D379C">
      <w:pPr>
        <w:pStyle w:val="H2First"/>
        <w:numPr>
          <w:ilvl w:val="0"/>
          <w:numId w:val="19"/>
        </w:numPr>
        <w:ind w:left="284" w:hanging="284"/>
        <w:rPr>
          <w:lang w:val="id-ID"/>
        </w:rPr>
      </w:pPr>
      <w:r>
        <w:t>FITNESS JUMLAH BATU</w:t>
      </w:r>
    </w:p>
    <w:p w14:paraId="667EE7E3" w14:textId="7DC71B20" w:rsidR="007578F2" w:rsidRPr="0078280C" w:rsidRDefault="007578F2" w:rsidP="001D379C">
      <w:pPr>
        <w:pStyle w:val="PARAIndent"/>
      </w:pPr>
      <w:r w:rsidRPr="007578F2">
        <w:t>Fitness Jumlah Batu digunakan untuk mengatur jumlah batu yang tersedia di dalam sebuah level agar level tidak koson atau memiliki terlalu banyak batu. Di sini terdapat beberapa variabel yang diperlukan oleh Fitness, yaitu MinR, yaitu jumlah minimal batu yang diperbolehkan di dalam level dan MaxR yang berisi jumlah maksimal batu yang diperbolehkan di dalam level.</w:t>
      </w:r>
    </w:p>
    <w:p w14:paraId="2ED5973A" w14:textId="47CBF7F5" w:rsidR="008270DA" w:rsidRPr="007C2A0F"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m=</m:t>
        </m:r>
        <w:bookmarkStart w:id="1" w:name="_Hlk149339102"/>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R-R,  for R&lt;MinR</m:t>
                </m:r>
              </m:e>
              <m:e>
                <m:r>
                  <w:rPr>
                    <w:rFonts w:ascii="Cambria Math" w:hAnsi="Cambria Math"/>
                    <w:sz w:val="20"/>
                    <w:szCs w:val="20"/>
                  </w:rPr>
                  <m:t>R-MaxR,   for R&gt;MaxR</m:t>
                </m:r>
              </m:e>
              <m:e>
                <m:r>
                  <w:rPr>
                    <w:rFonts w:ascii="Cambria Math" w:hAnsi="Cambria Math"/>
                    <w:sz w:val="20"/>
                    <w:szCs w:val="20"/>
                  </w:rPr>
                  <m:t>0,  for MinR&lt;R&lt;MaxR</m:t>
                </m:r>
              </m:e>
            </m:eqArr>
          </m:e>
        </m:d>
      </m:oMath>
      <w:r w:rsidRPr="007C2A0F">
        <w:rPr>
          <w:sz w:val="20"/>
          <w:szCs w:val="20"/>
        </w:rPr>
        <w:t xml:space="preserve"> </w:t>
      </w:r>
      <w:r>
        <w:rPr>
          <w:sz w:val="20"/>
          <w:szCs w:val="20"/>
        </w:rPr>
        <w:tab/>
      </w:r>
      <w:r w:rsidRPr="007C2A0F">
        <w:rPr>
          <w:sz w:val="20"/>
          <w:szCs w:val="20"/>
        </w:rPr>
        <w:t xml:space="preserve"> (1)</w:t>
      </w:r>
      <w:bookmarkEnd w:id="1"/>
    </w:p>
    <w:p w14:paraId="4994CC7C" w14:textId="210D97E7" w:rsidR="008270DA" w:rsidRPr="008270DA" w:rsidRDefault="008270DA" w:rsidP="001D379C">
      <w:pPr>
        <w:pStyle w:val="PARAIndent"/>
      </w:pPr>
      <w:r w:rsidRPr="008270DA">
        <w:t xml:space="preserve">Di rumus 1 diatas dicari m, sebuah nilai minus yang nanti akan digunakan untuk mengurangi nilai fitness yang berawal dari 1, dimana semakin jauh jumlah batu dari batas yang ditentukan maka semakin besar nilai minus. Sesuai dengan rumus 1, terdapat 3 posibilitas isi dari m. Pertama adalah batu minimal dikurang dengan batu di level, kedua adalah batu di level dikurangi batu maksimal bila batu di level melebihi batas batu maksimal yang ditentukan, dan terakhir 0 bila jumlah batu berada </w:t>
      </w:r>
      <w:r w:rsidR="00E43C19">
        <w:t>di antara</w:t>
      </w:r>
      <w:r w:rsidRPr="008270DA">
        <w:t xml:space="preserve"> kedua batas yang ditentukan.</w:t>
      </w:r>
    </w:p>
    <w:p w14:paraId="2C9B8D0D" w14:textId="3E86AFC7" w:rsidR="007578F2"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R,for MinR&gt;A-MaxR</m:t>
                </m:r>
              </m:e>
              <m:e>
                <m:r>
                  <w:rPr>
                    <w:rFonts w:ascii="Cambria Math" w:hAnsi="Cambria Math"/>
                    <w:sz w:val="20"/>
                    <w:szCs w:val="20"/>
                  </w:rPr>
                  <m:t>MinR,   for MinR&lt;A-MaxR</m:t>
                </m:r>
              </m:e>
            </m:eqArr>
          </m:e>
        </m:d>
      </m:oMath>
      <w:r w:rsidRPr="007C2A0F">
        <w:rPr>
          <w:sz w:val="20"/>
          <w:szCs w:val="20"/>
        </w:rPr>
        <w:t xml:space="preserve"> </w:t>
      </w:r>
      <w:r>
        <w:rPr>
          <w:sz w:val="20"/>
          <w:szCs w:val="20"/>
        </w:rPr>
        <w:t xml:space="preserve"> </w:t>
      </w:r>
      <w:r>
        <w:rPr>
          <w:sz w:val="20"/>
          <w:szCs w:val="20"/>
        </w:rPr>
        <w:tab/>
      </w:r>
      <w:r w:rsidRPr="007C2A0F">
        <w:rPr>
          <w:sz w:val="20"/>
          <w:szCs w:val="20"/>
        </w:rPr>
        <w:t>(2)</w:t>
      </w:r>
    </w:p>
    <w:p w14:paraId="505866EA" w14:textId="28505B28" w:rsidR="008270DA" w:rsidRPr="007C2A0F" w:rsidRDefault="008270DA" w:rsidP="001D379C">
      <w:pPr>
        <w:pStyle w:val="Text"/>
        <w:ind w:firstLine="144"/>
      </w:pPr>
      <w:r>
        <w:t xml:space="preserve">Di rumus 2 diatas dicari nilai minus maksimal, yang nanti akan digunakan untuk menormalisasi nilai minus agar bila nilai minus digunakan untuk mengurangi Fitness, nilai Fitness tidak akan berada dibawah 0. Terdapat 2 posibilitas dari nilai minus maksimal, </w:t>
      </w:r>
      <w:r w:rsidR="00E43C19">
        <w:t>di antara</w:t>
      </w:r>
      <w:r>
        <w:t xml:space="preserve"> luas level dikurangi jumlah batu maksimal atau  jumlah batu minimal, entah yang mana yang lebih besar.</w:t>
      </w:r>
    </w:p>
    <w:p w14:paraId="33FC8EAA" w14:textId="359FCF09" w:rsidR="008270DA" w:rsidRDefault="008270DA" w:rsidP="001865BE">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r>
          <w:rPr>
            <w:rFonts w:ascii="Cambria Math" w:hAnsi="Cambria Math"/>
            <w:sz w:val="20"/>
            <w:szCs w:val="20"/>
          </w:rPr>
          <m:t>*W</m:t>
        </m:r>
      </m:oMath>
      <w:r w:rsidRPr="007C2A0F">
        <w:rPr>
          <w:sz w:val="20"/>
          <w:szCs w:val="20"/>
        </w:rPr>
        <w:t xml:space="preserve">  </w:t>
      </w:r>
      <w:r>
        <w:rPr>
          <w:sz w:val="20"/>
          <w:szCs w:val="20"/>
        </w:rPr>
        <w:tab/>
      </w:r>
      <w:r w:rsidRPr="007C2A0F">
        <w:rPr>
          <w:sz w:val="20"/>
          <w:szCs w:val="20"/>
        </w:rPr>
        <w:t>(3)</w:t>
      </w:r>
    </w:p>
    <w:p w14:paraId="23F38595" w14:textId="2C61648D" w:rsidR="008270DA" w:rsidRDefault="008270DA" w:rsidP="001D379C">
      <w:pPr>
        <w:pStyle w:val="Text"/>
        <w:ind w:firstLine="144"/>
      </w:pPr>
      <w:r>
        <w:t>Tahap terakhir sesuai dengan rumus 3 adalah untuk mengurangi 1 dengan nilai minus yang dibagi nilai minus maksimal (untuk normalisasi). Dengan itu fitness sudah bisa didapatkan. Tetapi untuk membuat algoritma genetik lebih sensitif terhadap kesalahan maka nilai fitness akan dikuadratkan. Lalu W yang merupakan Weight akan dikalikan ke dalam nilai fitness agar bisa mengatur besar pengaruh fitness ini terhadap fitness lain. Rumus ini hanya digunakan pada Tile Generation dikarenakan bila ini diaplikasikan pada Template Generation maka akan sangat membatasi variasi dalam Template Generation.</w:t>
      </w:r>
    </w:p>
    <w:p w14:paraId="3E243645" w14:textId="77777777" w:rsidR="00BF0C89" w:rsidRPr="008270DA" w:rsidRDefault="00BF0C89" w:rsidP="001D379C">
      <w:pPr>
        <w:pStyle w:val="Text"/>
        <w:ind w:firstLine="144"/>
      </w:pPr>
    </w:p>
    <w:p w14:paraId="04D4401E" w14:textId="01418E64" w:rsidR="002F1D45" w:rsidRPr="00B74986" w:rsidRDefault="008270DA" w:rsidP="001D379C">
      <w:pPr>
        <w:pStyle w:val="H2First"/>
        <w:rPr>
          <w:lang w:val="id-ID"/>
        </w:rPr>
      </w:pPr>
      <w:r>
        <w:t xml:space="preserve">FITNESS UKURAN </w:t>
      </w:r>
      <w:r w:rsidR="00B74986">
        <w:t>KELOMPOK BATU</w:t>
      </w:r>
    </w:p>
    <w:p w14:paraId="5A4161EA" w14:textId="433E545C" w:rsidR="00387023" w:rsidRDefault="00B74986" w:rsidP="001865BE">
      <w:pPr>
        <w:pStyle w:val="PARAIndent"/>
        <w:rPr>
          <w:lang w:val="id-ID"/>
        </w:rPr>
      </w:pPr>
      <w:r w:rsidRPr="00B74986">
        <w:rPr>
          <w:lang w:val="id-ID"/>
        </w:rPr>
        <w:t>Selanjutnya adalah Fitness ukuran kelompok batu, dimana Fitness sebelumnya menghitung jumlah batu yang ada di dalam level, Fitness ini menghitung ukuran dari kelompok – kelompok batu yang ada di dalam level, sehingga batu – batu yang berkumpul bersama di dalam level tidak akan membentuk kelompok batu yang terlalu besar maupun kecil.</w:t>
      </w:r>
    </w:p>
    <w:p w14:paraId="2CD18985" w14:textId="41DB3FAE" w:rsidR="00387023" w:rsidRPr="00387023" w:rsidRDefault="00387023" w:rsidP="001D379C">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m=</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lang w:val="id-ID"/>
                  </w:rPr>
                  <m:t>MinR-R,  for R&lt;MinR</m:t>
                </m:r>
              </m:e>
              <m:e>
                <m:r>
                  <w:rPr>
                    <w:rFonts w:ascii="Cambria Math" w:hAnsi="Cambria Math"/>
                    <w:sz w:val="20"/>
                    <w:szCs w:val="20"/>
                    <w:lang w:val="id-ID"/>
                  </w:rPr>
                  <m:t>R-MaxR,   for R&gt;MaxR</m:t>
                </m:r>
              </m:e>
              <m:e>
                <m:r>
                  <w:rPr>
                    <w:rFonts w:ascii="Cambria Math" w:hAnsi="Cambria Math"/>
                    <w:sz w:val="20"/>
                    <w:szCs w:val="20"/>
                    <w:lang w:val="id-ID"/>
                  </w:rPr>
                  <m:t>0,  for MinR&lt;R&lt;MaxR</m:t>
                </m:r>
              </m:e>
            </m:eqArr>
          </m:e>
        </m:d>
      </m:oMath>
      <w:r w:rsidRPr="00387023">
        <w:rPr>
          <w:sz w:val="20"/>
          <w:szCs w:val="20"/>
          <w:lang w:val="id-ID"/>
        </w:rPr>
        <w:t xml:space="preserve">     </w:t>
      </w:r>
      <w:r w:rsidR="001D379C">
        <w:rPr>
          <w:sz w:val="20"/>
          <w:szCs w:val="20"/>
          <w:lang w:val="id-ID"/>
        </w:rPr>
        <w:tab/>
      </w:r>
      <w:r w:rsidR="001D379C" w:rsidRPr="00387023">
        <w:rPr>
          <w:sz w:val="20"/>
          <w:szCs w:val="20"/>
          <w:lang w:val="id-ID"/>
        </w:rPr>
        <w:t xml:space="preserve"> </w:t>
      </w:r>
      <w:r w:rsidRPr="00387023">
        <w:rPr>
          <w:sz w:val="20"/>
          <w:szCs w:val="20"/>
          <w:lang w:val="id-ID"/>
        </w:rPr>
        <w:t>(4)</w:t>
      </w:r>
    </w:p>
    <w:p w14:paraId="7D957F84" w14:textId="375D1314" w:rsidR="00387023" w:rsidRPr="00387023" w:rsidRDefault="00387023" w:rsidP="001D379C">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lang w:val="id-ID"/>
                  </w:rPr>
                  <m:t>A-MaxR,for MinR&gt;A-MaxR</m:t>
                </m:r>
              </m:e>
              <m:e>
                <m:r>
                  <w:rPr>
                    <w:rFonts w:ascii="Cambria Math" w:hAnsi="Cambria Math"/>
                    <w:sz w:val="20"/>
                    <w:szCs w:val="20"/>
                    <w:lang w:val="id-ID"/>
                  </w:rPr>
                  <m:t>MinR,   for MinR&lt;A-MaxR</m:t>
                </m:r>
              </m:e>
            </m:eqArr>
          </m:e>
        </m:d>
      </m:oMath>
      <w:r w:rsidRPr="00387023">
        <w:rPr>
          <w:sz w:val="20"/>
          <w:szCs w:val="20"/>
          <w:lang w:val="id-ID"/>
        </w:rPr>
        <w:t xml:space="preserve">  </w:t>
      </w:r>
      <w:r>
        <w:rPr>
          <w:sz w:val="20"/>
          <w:szCs w:val="20"/>
          <w:lang w:val="id-ID"/>
        </w:rPr>
        <w:tab/>
      </w:r>
      <w:r w:rsidRPr="00387023">
        <w:rPr>
          <w:sz w:val="20"/>
          <w:szCs w:val="20"/>
          <w:lang w:val="id-ID"/>
        </w:rPr>
        <w:t>(5)</w:t>
      </w:r>
    </w:p>
    <w:p w14:paraId="74CEC562" w14:textId="493720E4" w:rsidR="00387023" w:rsidRPr="00DA6B73" w:rsidRDefault="00387023" w:rsidP="001865BE">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lang w:val="id-ID"/>
                          </w:rPr>
                          <m:t>i= 1</m:t>
                        </m:r>
                      </m:sub>
                      <m:sup>
                        <m:r>
                          <w:rPr>
                            <w:rFonts w:ascii="Cambria Math" w:hAnsi="Cambria Math"/>
                            <w:sz w:val="20"/>
                            <w:szCs w:val="20"/>
                            <w:lang w:val="id-ID"/>
                          </w:rPr>
                          <m:t>n</m:t>
                        </m:r>
                      </m:sup>
                      <m:e>
                        <m:d>
                          <m:dPr>
                            <m:ctrlPr>
                              <w:rPr>
                                <w:rFonts w:ascii="Cambria Math" w:hAnsi="Cambria Math"/>
                                <w:i/>
                                <w:sz w:val="20"/>
                                <w:szCs w:val="20"/>
                              </w:rPr>
                            </m:ctrlPr>
                          </m:dPr>
                          <m:e>
                            <m:r>
                              <w:rPr>
                                <w:rFonts w:ascii="Cambria Math" w:hAnsi="Cambria Math"/>
                                <w:sz w:val="20"/>
                                <w:szCs w:val="20"/>
                                <w:lang w:val="id-ID"/>
                              </w:rPr>
                              <m:t>1-</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m</m:t>
                                    </m:r>
                                  </m:e>
                                  <m:sub>
                                    <m:r>
                                      <w:rPr>
                                        <w:rFonts w:ascii="Cambria Math" w:hAnsi="Cambria Math"/>
                                        <w:sz w:val="20"/>
                                        <w:szCs w:val="20"/>
                                        <w:lang w:val="id-ID"/>
                                      </w:rPr>
                                      <m:t>i</m:t>
                                    </m:r>
                                  </m:sub>
                                </m:sSub>
                              </m:num>
                              <m:den>
                                <m:r>
                                  <w:rPr>
                                    <w:rFonts w:ascii="Cambria Math" w:hAnsi="Cambria Math"/>
                                    <w:sz w:val="20"/>
                                    <w:szCs w:val="20"/>
                                    <w:lang w:val="id-ID"/>
                                  </w:rPr>
                                  <m:t>M</m:t>
                                </m:r>
                              </m:den>
                            </m:f>
                          </m:e>
                        </m:d>
                      </m:e>
                    </m:nary>
                  </m:num>
                  <m:den>
                    <m:r>
                      <w:rPr>
                        <w:rFonts w:ascii="Cambria Math" w:hAnsi="Cambria Math"/>
                        <w:sz w:val="20"/>
                        <w:szCs w:val="20"/>
                        <w:lang w:val="id-ID"/>
                      </w:rPr>
                      <m:t>n</m:t>
                    </m:r>
                  </m:den>
                </m:f>
              </m:e>
            </m:d>
          </m:e>
          <m:sup>
            <m:r>
              <w:rPr>
                <w:rFonts w:ascii="Cambria Math" w:hAnsi="Cambria Math"/>
                <w:sz w:val="20"/>
                <w:szCs w:val="20"/>
                <w:lang w:val="id-ID"/>
              </w:rPr>
              <m:t>2</m:t>
            </m:r>
          </m:sup>
        </m:sSup>
        <m:r>
          <w:rPr>
            <w:rFonts w:ascii="Cambria Math" w:hAnsi="Cambria Math"/>
            <w:sz w:val="20"/>
            <w:szCs w:val="20"/>
            <w:lang w:val="id-ID"/>
          </w:rPr>
          <m:t>*W</m:t>
        </m:r>
      </m:oMath>
      <w:r w:rsidRPr="00DA6B73">
        <w:rPr>
          <w:sz w:val="20"/>
          <w:szCs w:val="20"/>
          <w:lang w:val="id-ID"/>
        </w:rPr>
        <w:t xml:space="preserve"> </w:t>
      </w:r>
      <w:r w:rsidRPr="00DA6B73">
        <w:rPr>
          <w:sz w:val="20"/>
          <w:szCs w:val="20"/>
          <w:lang w:val="id-ID"/>
        </w:rPr>
        <w:tab/>
        <w:t xml:space="preserve"> (6)</w:t>
      </w:r>
    </w:p>
    <w:p w14:paraId="42079A6C" w14:textId="03D438C8" w:rsidR="00387023" w:rsidRPr="00387023" w:rsidRDefault="00387023" w:rsidP="001D379C">
      <w:pPr>
        <w:pStyle w:val="PARAIndent"/>
        <w:rPr>
          <w:lang w:val="id-ID"/>
        </w:rPr>
      </w:pPr>
      <w:r w:rsidRPr="00387023">
        <w:rPr>
          <w:lang w:val="id-ID"/>
        </w:rPr>
        <w:t xml:space="preserve">Fitness ini memiliki variabel – variabel yang sama dengan Fitness jumlah batu, seperti MaxR dan MinT, dan  </w:t>
      </w:r>
      <w:r w:rsidR="002A0DB8" w:rsidRPr="002A0DB8">
        <w:rPr>
          <w:lang w:val="id-ID"/>
        </w:rPr>
        <w:t>d</w:t>
      </w:r>
      <w:r w:rsidRPr="00387023">
        <w:rPr>
          <w:lang w:val="id-ID"/>
        </w:rPr>
        <w:t>ikarenakan dengan konsepnya yang mirip dengan fitness jumlah batu, maka rumus yang dipakai untuk kedua fitness memiliki banyak kemiripan, kecuali pada rumus 6, dimana rumus 6 menghitung rata – rata dari seluruh fitness kelompok batu dibandingkan dengan rumus 3 yang hanya menghitung jumlah batu.</w:t>
      </w:r>
    </w:p>
    <w:p w14:paraId="6CC6047E" w14:textId="0C04C6B0" w:rsidR="00387023" w:rsidRPr="00387023" w:rsidRDefault="00387023" w:rsidP="001D379C">
      <w:pPr>
        <w:pStyle w:val="PARAIndent"/>
        <w:rPr>
          <w:lang w:val="id-ID"/>
        </w:rPr>
      </w:pPr>
      <w:r w:rsidRPr="00387023">
        <w:rPr>
          <w:lang w:val="id-ID"/>
        </w:rPr>
        <w:t>Rumus 4 dan 5 akan diulangi untuk setiap kelompok batu yang ditemui, dimana ditentukan nilai minus dan nilai minus maksimal dari kelompok batu tersebut. Setelah itu, dilakukan sebuah fungsi yang seperti rumus 3, lalu simpan nilai fitness itu untuk sementara. Setelah seluruh kelompok batu dihitung, maka dijalankan rumus 6, dimana seluruh fitness yang didapatkan dijumlah dan di rata – rata. Setelah selesai maka nilai Fitness dikuadratkan dan dikali W dan nilai Fitness siap dipakai. Fitness ini juga hanya dipakai pada Tile Generation karena Template Generation memiliki kelompok – kelompok yang cukup besar tapi hampir terjamin aman dan tidak akan mengganggu permainan</w:t>
      </w:r>
    </w:p>
    <w:p w14:paraId="5C6938BB" w14:textId="48338128" w:rsidR="00387023" w:rsidRPr="00B74986" w:rsidRDefault="00387023" w:rsidP="001D379C">
      <w:pPr>
        <w:pStyle w:val="H2First"/>
        <w:rPr>
          <w:lang w:val="id-ID"/>
        </w:rPr>
      </w:pPr>
      <w:r>
        <w:t>FITNESS LUAS AREA YANG BISA DILEWATI</w:t>
      </w:r>
    </w:p>
    <w:p w14:paraId="2840FCF3" w14:textId="77777777" w:rsidR="00387023" w:rsidRDefault="00387023" w:rsidP="001D379C">
      <w:pPr>
        <w:pStyle w:val="PARAIndent"/>
        <w:rPr>
          <w:lang w:val="id-ID"/>
        </w:rPr>
      </w:pPr>
    </w:p>
    <w:p w14:paraId="63BEF91C" w14:textId="1038D4E1" w:rsidR="00387023" w:rsidRDefault="00387023" w:rsidP="001D379C">
      <w:pPr>
        <w:pStyle w:val="Text"/>
        <w:ind w:firstLine="144"/>
      </w:pPr>
      <w:r>
        <w:t xml:space="preserve">Fitness ini </w:t>
      </w:r>
      <w:r w:rsidR="00E43C19">
        <w:t>meluhat</w:t>
      </w:r>
      <w:r>
        <w:t xml:space="preserve"> seluruh tanah kosong yang ada di dalam level, lalu </w:t>
      </w:r>
      <w:r w:rsidR="00E43C19">
        <w:t>memeriksa</w:t>
      </w:r>
      <w:r>
        <w:t xml:space="preserve"> berapa segmen – segmen di dalam level yang tidak bisa mengakses satu sama lain dan mengurangi Fitness sesuai dengan segmen – segman yang tidak bisa diakses. Fitness ini digunakan untuk mencegah dibuatnya area – area yang tidak bisa diakses oleh siapapun, dikarenakan bila dalam sebuah level hanya sedikit area yang bisa diakses oleh player, maka level akan sulit digunakan untuk bermain perang salju, dimana terdapat banyak bola yang dilempar untuk memenangkan permainan. </w:t>
      </w:r>
    </w:p>
    <w:p w14:paraId="64233106" w14:textId="7CAB6EA1" w:rsidR="00387023" w:rsidRPr="00387023" w:rsidRDefault="00387023" w:rsidP="001D379C">
      <w:pPr>
        <w:pStyle w:val="STTSRumus"/>
        <w:tabs>
          <w:tab w:val="clear" w:pos="2552"/>
          <w:tab w:val="clear" w:pos="7655"/>
          <w:tab w:val="right" w:pos="6946"/>
        </w:tabs>
        <w:spacing w:before="120" w:after="120" w:line="240" w:lineRule="auto"/>
        <w:ind w:firstLine="0"/>
        <w:rPr>
          <w:sz w:val="20"/>
          <w:szCs w:val="18"/>
        </w:rPr>
      </w:pPr>
      <m:oMath>
        <m:r>
          <w:rPr>
            <w:rFonts w:ascii="Cambria Math" w:hAnsi="Cambria Math"/>
            <w:sz w:val="20"/>
            <w:szCs w:val="18"/>
          </w:rPr>
          <m:t xml:space="preserve">F= </m:t>
        </m:r>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erbesar</m:t>
                        </m:r>
                      </m:sub>
                    </m:sSub>
                  </m:num>
                  <m:den>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otal</m:t>
                        </m:r>
                      </m:sub>
                    </m:sSub>
                  </m:den>
                </m:f>
              </m:e>
            </m:d>
          </m:e>
          <m:sup>
            <m:r>
              <w:rPr>
                <w:rFonts w:ascii="Cambria Math" w:hAnsi="Cambria Math"/>
                <w:sz w:val="20"/>
                <w:szCs w:val="18"/>
              </w:rPr>
              <m:t>2</m:t>
            </m:r>
          </m:sup>
        </m:sSup>
        <m:r>
          <w:rPr>
            <w:rFonts w:ascii="Cambria Math" w:hAnsi="Cambria Math"/>
            <w:sz w:val="20"/>
            <w:szCs w:val="18"/>
          </w:rPr>
          <m:t>*W</m:t>
        </m:r>
      </m:oMath>
      <w:r w:rsidRPr="00BC7056">
        <w:rPr>
          <w:sz w:val="20"/>
          <w:szCs w:val="18"/>
        </w:rPr>
        <w:t xml:space="preserve"> </w:t>
      </w:r>
      <w:r>
        <w:rPr>
          <w:sz w:val="20"/>
          <w:szCs w:val="18"/>
        </w:rPr>
        <w:t xml:space="preserve"> </w:t>
      </w:r>
      <w:r>
        <w:rPr>
          <w:sz w:val="20"/>
          <w:szCs w:val="18"/>
        </w:rPr>
        <w:tab/>
        <w:t xml:space="preserve"> </w:t>
      </w:r>
      <w:r w:rsidRPr="00BC7056">
        <w:rPr>
          <w:sz w:val="20"/>
          <w:szCs w:val="18"/>
        </w:rPr>
        <w:t>(7)</w:t>
      </w:r>
      <w:r>
        <w:t xml:space="preserve"> </w:t>
      </w:r>
    </w:p>
    <w:p w14:paraId="3D2FE69F" w14:textId="7CEEB02B" w:rsidR="00387023" w:rsidRDefault="00387023" w:rsidP="001D379C">
      <w:pPr>
        <w:pStyle w:val="PARAIndent"/>
        <w:ind w:firstLine="0"/>
        <w:rPr>
          <w:lang w:val="id-ID"/>
        </w:rPr>
      </w:pPr>
      <w:r>
        <w:t xml:space="preserve">  </w:t>
      </w:r>
      <w:r w:rsidRPr="00387023">
        <w:rPr>
          <w:lang w:val="id-ID"/>
        </w:rPr>
        <w:t xml:space="preserve">Di dalam Fitness ini hanya terdapat 1 rumus, yaitu area terbesar dibagi dengan area total sesuai dengan rumus 7. Game </w:t>
      </w:r>
      <w:r w:rsidRPr="00387023">
        <w:rPr>
          <w:lang w:val="id-ID"/>
        </w:rPr>
        <w:lastRenderedPageBreak/>
        <w:t>akan menyimpan ukuran – ukuran dari segmen – segmen dalam level, mengambil segmen terbesar dalam map dan membaginya dengan total ukuran dari semua segmen di dalam map. Dengan ini apabila sebuah level tidak memiliki sebuah segmen yang tidak dapat diakses, maka level tersebut akan mendapatkan nilai Fitness 1 dari Fitness luas area ini.</w:t>
      </w:r>
    </w:p>
    <w:p w14:paraId="72643D18" w14:textId="4DFDADA7" w:rsidR="00387023" w:rsidRPr="00387023" w:rsidRDefault="00387023" w:rsidP="001D379C">
      <w:pPr>
        <w:pStyle w:val="H2First"/>
        <w:rPr>
          <w:lang w:val="id-ID"/>
        </w:rPr>
      </w:pPr>
      <w:r>
        <w:t>FITNESS BOLA SPESIAL YANG BISA DIRAIH</w:t>
      </w:r>
    </w:p>
    <w:p w14:paraId="3E8E6740" w14:textId="5BF6042A" w:rsidR="00387023" w:rsidRPr="006A2E6D" w:rsidRDefault="00387023" w:rsidP="001D379C">
      <w:pPr>
        <w:ind w:firstLine="202"/>
        <w:jc w:val="both"/>
        <w:rPr>
          <w:sz w:val="20"/>
          <w:szCs w:val="20"/>
        </w:rPr>
      </w:pPr>
      <w:r w:rsidRPr="006A2E6D">
        <w:rPr>
          <w:sz w:val="20"/>
          <w:szCs w:val="20"/>
        </w:rPr>
        <w:t xml:space="preserve">Fitness ini </w:t>
      </w:r>
      <w:r w:rsidR="00E43C19">
        <w:rPr>
          <w:sz w:val="20"/>
          <w:szCs w:val="20"/>
        </w:rPr>
        <w:t>melihat</w:t>
      </w:r>
      <w:r w:rsidRPr="006A2E6D">
        <w:rPr>
          <w:sz w:val="20"/>
          <w:szCs w:val="20"/>
        </w:rPr>
        <w:t xml:space="preserve"> setiap bola spesial yang ada di dalam level, dan </w:t>
      </w:r>
      <w:r w:rsidR="00E43C19">
        <w:rPr>
          <w:sz w:val="20"/>
          <w:szCs w:val="20"/>
        </w:rPr>
        <w:t>mengecek</w:t>
      </w:r>
      <w:r w:rsidRPr="006A2E6D">
        <w:rPr>
          <w:sz w:val="20"/>
          <w:szCs w:val="20"/>
        </w:rPr>
        <w:t xml:space="preserve"> bola – bola spesial tersebut terhadap player terdekat. Apabila player terdekat tersebut bisa mengakses bola spesial, maka Fitness akan bertambah. Tetapi bila Player tidak bisa mengakses bola spesial yang ada di dekatnya, maka Fitness ini akan berkurang. Fitness ini berguna untuk mencegah adanya bola spesial yang tidak bisa diraih oleh player, dimana bila player terdekat tidak bisa mengakses bola spesial, maka player lain akan dilewati untuk menghemat waktu dalam algoritma genetik.</w:t>
      </w:r>
    </w:p>
    <w:p w14:paraId="4C9BE5DC" w14:textId="6C2CB058" w:rsidR="00387023" w:rsidRPr="00387023" w:rsidRDefault="00387023" w:rsidP="001D379C">
      <w:pPr>
        <w:pStyle w:val="STTSRumus"/>
        <w:tabs>
          <w:tab w:val="clear" w:pos="2552"/>
          <w:tab w:val="clear" w:pos="7655"/>
          <w:tab w:val="right" w:pos="6946"/>
        </w:tabs>
        <w:spacing w:before="120" w:after="120"/>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akses</m:t>
                        </m:r>
                      </m:sub>
                    </m:sSub>
                  </m:num>
                  <m:den>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total</m:t>
                        </m:r>
                      </m:sub>
                    </m:sSub>
                  </m:den>
                </m:f>
              </m:e>
            </m:d>
          </m:e>
          <m:sup>
            <m:r>
              <w:rPr>
                <w:rFonts w:ascii="Cambria Math" w:hAnsi="Cambria Math"/>
                <w:sz w:val="20"/>
                <w:szCs w:val="20"/>
                <w:lang w:val="id-ID"/>
              </w:rPr>
              <m:t>2</m:t>
            </m:r>
          </m:sup>
        </m:sSup>
        <m:r>
          <w:rPr>
            <w:rFonts w:ascii="Cambria Math" w:hAnsi="Cambria Math"/>
            <w:sz w:val="20"/>
            <w:szCs w:val="20"/>
            <w:lang w:val="id-ID"/>
          </w:rPr>
          <m:t>*W</m:t>
        </m:r>
      </m:oMath>
      <w:r w:rsidRPr="00387023">
        <w:rPr>
          <w:sz w:val="20"/>
          <w:szCs w:val="20"/>
          <w:lang w:val="id-ID"/>
        </w:rPr>
        <w:t xml:space="preserve"> </w:t>
      </w:r>
      <w:r>
        <w:rPr>
          <w:sz w:val="20"/>
          <w:szCs w:val="20"/>
          <w:lang w:val="id-ID"/>
        </w:rPr>
        <w:tab/>
      </w:r>
      <w:r w:rsidRPr="00387023">
        <w:rPr>
          <w:sz w:val="20"/>
          <w:szCs w:val="20"/>
          <w:lang w:val="id-ID"/>
        </w:rPr>
        <w:t>(8)</w:t>
      </w:r>
    </w:p>
    <w:p w14:paraId="28973A14" w14:textId="18AC62D4" w:rsidR="00387023" w:rsidRDefault="00387023" w:rsidP="001D379C">
      <w:pPr>
        <w:ind w:firstLine="202"/>
        <w:jc w:val="both"/>
        <w:rPr>
          <w:sz w:val="20"/>
          <w:szCs w:val="20"/>
        </w:rPr>
      </w:pPr>
      <w:r w:rsidRPr="006A2E6D">
        <w:rPr>
          <w:sz w:val="20"/>
          <w:szCs w:val="20"/>
        </w:rPr>
        <w:t xml:space="preserve">Dalam fitness ini, diambil seluruh posisi dari bola spesial dan player yang ada di dalam level, lalu setiap bola spesial akan melihat player yang terdekat </w:t>
      </w:r>
      <w:r w:rsidR="00E43C19">
        <w:rPr>
          <w:sz w:val="20"/>
          <w:szCs w:val="20"/>
        </w:rPr>
        <w:t>di antara</w:t>
      </w:r>
      <w:r w:rsidRPr="006A2E6D">
        <w:rPr>
          <w:sz w:val="20"/>
          <w:szCs w:val="20"/>
        </w:rPr>
        <w:t xml:space="preserve"> seluruh player yang dicatat. Setelah menemukan player terdekat, dilakukan algoritma A* dari player menuju bola. Bila A* berhasil membuat sebuah jalan, maka p</w:t>
      </w:r>
      <w:r w:rsidRPr="006A2E6D">
        <w:rPr>
          <w:sz w:val="20"/>
          <w:szCs w:val="20"/>
          <w:vertAlign w:val="subscript"/>
        </w:rPr>
        <w:t>akses</w:t>
      </w:r>
      <w:r w:rsidRPr="006A2E6D">
        <w:rPr>
          <w:sz w:val="20"/>
          <w:szCs w:val="20"/>
        </w:rPr>
        <w:t xml:space="preserve"> yang menandakan jumlah bola spesial yang bisa diakses akan bertambah sebanyak 1. Tahap ini akan diulangi terus hingga seluruh bola telah diperiksa, lalu p</w:t>
      </w:r>
      <w:r w:rsidRPr="006A2E6D">
        <w:rPr>
          <w:sz w:val="20"/>
          <w:szCs w:val="20"/>
          <w:vertAlign w:val="subscript"/>
        </w:rPr>
        <w:t xml:space="preserve">akses </w:t>
      </w:r>
      <w:r w:rsidRPr="006A2E6D">
        <w:rPr>
          <w:sz w:val="20"/>
          <w:szCs w:val="20"/>
        </w:rPr>
        <w:t>akan dibagi dengan p</w:t>
      </w:r>
      <w:r w:rsidRPr="006A2E6D">
        <w:rPr>
          <w:sz w:val="20"/>
          <w:szCs w:val="20"/>
          <w:vertAlign w:val="subscript"/>
        </w:rPr>
        <w:t>total</w:t>
      </w:r>
      <w:r w:rsidRPr="006A2E6D">
        <w:rPr>
          <w:sz w:val="20"/>
          <w:szCs w:val="20"/>
        </w:rPr>
        <w:t xml:space="preserve"> yang merupakan jumlah bola spesial dalam sebuah level. Dengan itu nilai Fitness telah didapatkan.</w:t>
      </w:r>
    </w:p>
    <w:p w14:paraId="1E926C20" w14:textId="69BE2AC7" w:rsidR="006A2E6D" w:rsidRPr="006A2E6D" w:rsidRDefault="006A2E6D" w:rsidP="001D379C">
      <w:pPr>
        <w:pStyle w:val="H2First"/>
        <w:rPr>
          <w:lang w:val="id-ID"/>
        </w:rPr>
      </w:pPr>
      <w:r>
        <w:t>FITNESS RASIO BOLA SPESIAL</w:t>
      </w:r>
    </w:p>
    <w:p w14:paraId="57335F97" w14:textId="2082FD1F" w:rsidR="009B38A7" w:rsidRDefault="006A2E6D" w:rsidP="001865BE">
      <w:pPr>
        <w:ind w:firstLine="202"/>
        <w:jc w:val="both"/>
        <w:rPr>
          <w:sz w:val="20"/>
          <w:szCs w:val="20"/>
        </w:rPr>
      </w:pPr>
      <w:r w:rsidRPr="006A2E6D">
        <w:rPr>
          <w:sz w:val="20"/>
          <w:szCs w:val="20"/>
        </w:rPr>
        <w:t>Fitness berikutnya adalah Fitness Rasio Bola Spesial, dimana fitness ini digunakan untuk mengatur jumlah bola spesial yang ada di dalam level, sehingga bola spesial pasti hadir dalam sebuah level dan tidak memenuhi level.</w:t>
      </w:r>
    </w:p>
    <w:p w14:paraId="005228CE" w14:textId="20DC01AC" w:rsidR="009B38A7" w:rsidRPr="0075286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m=</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P-P,  for P&lt;MinP</m:t>
                </m:r>
              </m:e>
              <m:e>
                <m:r>
                  <w:rPr>
                    <w:rFonts w:ascii="Cambria Math" w:hAnsi="Cambria Math"/>
                    <w:sz w:val="20"/>
                    <w:szCs w:val="20"/>
                  </w:rPr>
                  <m:t>P-MaxP,   for P&gt;MaxP</m:t>
                </m:r>
              </m:e>
              <m:e>
                <m:r>
                  <w:rPr>
                    <w:rFonts w:ascii="Cambria Math" w:hAnsi="Cambria Math"/>
                    <w:sz w:val="20"/>
                    <w:szCs w:val="20"/>
                  </w:rPr>
                  <m:t>0,  for MinP&lt;P&lt;MaxP</m:t>
                </m:r>
              </m:e>
            </m:eqArr>
          </m:e>
        </m:d>
      </m:oMath>
      <w:r>
        <w:rPr>
          <w:sz w:val="20"/>
          <w:szCs w:val="20"/>
        </w:rPr>
        <w:t xml:space="preserve">     </w:t>
      </w:r>
      <w:r>
        <w:rPr>
          <w:sz w:val="20"/>
          <w:szCs w:val="20"/>
        </w:rPr>
        <w:tab/>
      </w:r>
      <w:r w:rsidRPr="00752867">
        <w:rPr>
          <w:sz w:val="20"/>
          <w:szCs w:val="20"/>
        </w:rPr>
        <w:t>(9)</w:t>
      </w:r>
    </w:p>
    <w:p w14:paraId="6AF42A32" w14:textId="3338DAC8" w:rsidR="009B38A7" w:rsidRPr="0075286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P,for MinP&gt;A-MaxP</m:t>
                </m:r>
              </m:e>
              <m:e>
                <m:r>
                  <w:rPr>
                    <w:rFonts w:ascii="Cambria Math" w:hAnsi="Cambria Math"/>
                    <w:sz w:val="20"/>
                    <w:szCs w:val="20"/>
                  </w:rPr>
                  <m:t>MinP,   for MinP&lt;A-MaxP</m:t>
                </m:r>
              </m:e>
            </m:eqArr>
          </m:e>
        </m:d>
      </m:oMath>
      <w:r>
        <w:rPr>
          <w:sz w:val="20"/>
          <w:szCs w:val="20"/>
        </w:rPr>
        <w:t xml:space="preserve"> </w:t>
      </w:r>
      <w:r>
        <w:rPr>
          <w:sz w:val="20"/>
          <w:szCs w:val="20"/>
        </w:rPr>
        <w:tab/>
        <w:t xml:space="preserve"> </w:t>
      </w:r>
      <w:r w:rsidRPr="00752867">
        <w:rPr>
          <w:sz w:val="20"/>
          <w:szCs w:val="20"/>
        </w:rPr>
        <w:t>(10)</w:t>
      </w:r>
    </w:p>
    <w:p w14:paraId="3403B3B1" w14:textId="6D0F2CA9" w:rsidR="009B38A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r>
          <w:rPr>
            <w:rFonts w:ascii="Cambria Math" w:hAnsi="Cambria Math"/>
            <w:sz w:val="20"/>
            <w:szCs w:val="20"/>
          </w:rPr>
          <m:t>*W</m:t>
        </m:r>
      </m:oMath>
      <w:r>
        <w:rPr>
          <w:sz w:val="20"/>
          <w:szCs w:val="20"/>
        </w:rPr>
        <w:t xml:space="preserve"> </w:t>
      </w:r>
      <w:r>
        <w:rPr>
          <w:sz w:val="20"/>
          <w:szCs w:val="20"/>
        </w:rPr>
        <w:tab/>
      </w:r>
      <w:r w:rsidRPr="00752867">
        <w:rPr>
          <w:sz w:val="20"/>
          <w:szCs w:val="20"/>
        </w:rPr>
        <w:t>(11)</w:t>
      </w:r>
    </w:p>
    <w:p w14:paraId="6B4FC558" w14:textId="1E49DC25" w:rsidR="009B38A7" w:rsidRPr="009B38A7" w:rsidRDefault="009B38A7" w:rsidP="001D379C">
      <w:pPr>
        <w:ind w:firstLine="202"/>
        <w:jc w:val="both"/>
        <w:rPr>
          <w:sz w:val="20"/>
          <w:szCs w:val="20"/>
        </w:rPr>
      </w:pPr>
      <w:r w:rsidRPr="009B38A7">
        <w:rPr>
          <w:sz w:val="20"/>
          <w:szCs w:val="20"/>
        </w:rPr>
        <w:t>Fitness ini bekerja dengan menghitung jumlah bola spesial yang tersedia, dan memasukkannya ke dalam rumus 9 hingga 11, yang sama seperti rumus 1 hingga 3 dikarenakan konsep nilai minusnya yang sama, dengan satu – satunya perbedaan adalah rumus ini menghitung jumlah bola spesial dibandingkan rumus 1 hingga 3 yang menghitung jumlah batu.</w:t>
      </w:r>
    </w:p>
    <w:p w14:paraId="1F8AF977" w14:textId="5291D684" w:rsidR="009B38A7" w:rsidRPr="006A2E6D" w:rsidRDefault="009B38A7" w:rsidP="001D379C">
      <w:pPr>
        <w:pStyle w:val="H2First"/>
        <w:rPr>
          <w:lang w:val="id-ID"/>
        </w:rPr>
      </w:pPr>
      <w:bookmarkStart w:id="2" w:name="_Hlk149347767"/>
      <w:r>
        <w:t>FITNESS VARIASI TEMPLATE</w:t>
      </w:r>
    </w:p>
    <w:bookmarkEnd w:id="2"/>
    <w:p w14:paraId="31911FBA" w14:textId="6E2074A7" w:rsidR="009B38A7" w:rsidRPr="006A2E6D" w:rsidRDefault="009B38A7" w:rsidP="001D379C">
      <w:pPr>
        <w:ind w:firstLine="202"/>
        <w:jc w:val="both"/>
        <w:rPr>
          <w:sz w:val="20"/>
          <w:szCs w:val="20"/>
        </w:rPr>
      </w:pPr>
      <w:r w:rsidRPr="009B38A7">
        <w:rPr>
          <w:sz w:val="20"/>
          <w:szCs w:val="20"/>
        </w:rPr>
        <w:t>Terakhir adalah Fitness variasi template. Fitness ini melihat seluruh template yang ada di dalam level, dan mengurangi fitness apabila terdapat template sama yang muncul beberapa kali. Fitness ini berfungsi untuk menambah variasi dalam Template Generation agar tidak terjadi sebuah level yang mengandung 1 / 2 template yang sama diulang berkali – kali.</w:t>
      </w:r>
    </w:p>
    <w:p w14:paraId="03B3B855" w14:textId="5C42504C" w:rsidR="009B38A7"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x=</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gt;0</m:t>
                </m:r>
              </m:e>
              <m:e>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 xml:space="preserve">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lt;0</m:t>
                </m:r>
              </m:e>
            </m:eqArr>
          </m:e>
        </m:d>
      </m:oMath>
      <w:r>
        <w:rPr>
          <w:sz w:val="20"/>
          <w:szCs w:val="18"/>
        </w:rPr>
        <w:t xml:space="preserve"> </w:t>
      </w:r>
      <w:r>
        <w:rPr>
          <w:sz w:val="20"/>
          <w:szCs w:val="18"/>
        </w:rPr>
        <w:tab/>
      </w:r>
      <w:r w:rsidRPr="00824601">
        <w:rPr>
          <w:sz w:val="20"/>
          <w:szCs w:val="18"/>
        </w:rPr>
        <w:t>(12)</w:t>
      </w:r>
    </w:p>
    <w:p w14:paraId="505D1730" w14:textId="6041E68D" w:rsidR="009B38A7" w:rsidRDefault="009B38A7" w:rsidP="001D379C">
      <w:pPr>
        <w:ind w:firstLine="202"/>
        <w:jc w:val="both"/>
        <w:rPr>
          <w:sz w:val="20"/>
          <w:szCs w:val="20"/>
        </w:rPr>
      </w:pPr>
      <w:r w:rsidRPr="009B38A7">
        <w:rPr>
          <w:sz w:val="20"/>
          <w:szCs w:val="20"/>
        </w:rPr>
        <w:t>Untuk Fitness ini disediakan sebuah variabel x yang akan membantu untuk rumus 13 dibawah, dimana x adalah nilai negatif yang diberikan Fitness apabila ada sebuah template yang terlalu sering tampil dalam level, dimana bila frekuensi tampil melebihi toleransi (Tl), maka akan diberi fitness nilai frekuensi – toleransi yang akan bernilai negatif.</w:t>
      </w:r>
    </w:p>
    <w:p w14:paraId="1E2E2C2E" w14:textId="02F4B225" w:rsidR="009B38A7" w:rsidRPr="001D379C"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F=</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lt;0</m:t>
                </m:r>
              </m:e>
              <m:e>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e>
                    </m:d>
                  </m:e>
                  <m:sup>
                    <m:r>
                      <w:rPr>
                        <w:rFonts w:ascii="Cambria Math" w:hAnsi="Cambria Math"/>
                        <w:sz w:val="20"/>
                        <w:szCs w:val="18"/>
                      </w:rPr>
                      <m:t>2</m:t>
                    </m:r>
                  </m:sup>
                </m:sSup>
                <m:r>
                  <w:rPr>
                    <w:rFonts w:ascii="Cambria Math" w:hAnsi="Cambria Math"/>
                    <w:sz w:val="20"/>
                    <w:szCs w:val="18"/>
                  </w:rPr>
                  <m:t xml:space="preserve">*W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gt;0</m:t>
                </m:r>
              </m:e>
            </m:eqArr>
          </m:e>
        </m:d>
        <m:r>
          <w:rPr>
            <w:rFonts w:ascii="Cambria Math" w:hAnsi="Cambria Math"/>
            <w:sz w:val="20"/>
            <w:szCs w:val="18"/>
          </w:rPr>
          <m:t xml:space="preserve"> </m:t>
        </m:r>
      </m:oMath>
      <w:r>
        <w:rPr>
          <w:sz w:val="20"/>
          <w:szCs w:val="18"/>
        </w:rPr>
        <w:t xml:space="preserve"> </w:t>
      </w:r>
      <w:r>
        <w:rPr>
          <w:sz w:val="20"/>
          <w:szCs w:val="18"/>
        </w:rPr>
        <w:tab/>
      </w:r>
      <w:r w:rsidRPr="00824601">
        <w:rPr>
          <w:sz w:val="20"/>
          <w:szCs w:val="18"/>
        </w:rPr>
        <w:t>(13)</w:t>
      </w:r>
    </w:p>
    <w:p w14:paraId="60690574" w14:textId="61E36D54" w:rsidR="009B38A7" w:rsidRPr="009B38A7" w:rsidRDefault="009B38A7" w:rsidP="001D379C">
      <w:pPr>
        <w:ind w:firstLine="202"/>
        <w:jc w:val="both"/>
        <w:rPr>
          <w:sz w:val="20"/>
          <w:szCs w:val="20"/>
        </w:rPr>
      </w:pPr>
      <w:r w:rsidRPr="009B38A7">
        <w:rPr>
          <w:sz w:val="20"/>
          <w:szCs w:val="20"/>
        </w:rPr>
        <w:t xml:space="preserve">Setelah diperiksa seluruh template yang ada di dalam level, maka lakukan rata – rata dari seluruh fitness yang disimpan lalu dirata – rata dengan jumlah template yang unik di dalam level seperti rumus 6. Bila hasil dari rata – rata tersebut diatas 0 maka kuadratkan lalu kali W. Tetapi bila hasil rata – rata dibawah 0, maka nilai Fitness yang diberikan adalah 0, dikarenakan bila Fitness diberi nilai negatif bisa menyebabkan error yang tidak diinginkan. </w:t>
      </w:r>
    </w:p>
    <w:p w14:paraId="49B43EA4" w14:textId="77777777" w:rsidR="009B38A7" w:rsidRPr="005425FB" w:rsidRDefault="009B38A7" w:rsidP="001D379C">
      <w:pPr>
        <w:pStyle w:val="PARAIndent"/>
        <w:rPr>
          <w:lang w:val="id-ID"/>
        </w:rPr>
      </w:pPr>
    </w:p>
    <w:p w14:paraId="7FF13D19" w14:textId="7E708A60" w:rsidR="009B38A7" w:rsidRPr="00956B3A" w:rsidRDefault="009B38A7" w:rsidP="001D379C">
      <w:pPr>
        <w:pStyle w:val="H1ListSpace"/>
        <w:ind w:left="280" w:hanging="280"/>
        <w:rPr>
          <w:lang w:val="id-ID"/>
        </w:rPr>
      </w:pPr>
      <w:r>
        <w:t>UJI COBA</w:t>
      </w:r>
    </w:p>
    <w:p w14:paraId="26A82E29" w14:textId="646EC414" w:rsidR="00956B3A" w:rsidRPr="00956B3A" w:rsidRDefault="00956B3A" w:rsidP="001D379C">
      <w:pPr>
        <w:ind w:firstLine="202"/>
        <w:jc w:val="both"/>
        <w:rPr>
          <w:sz w:val="20"/>
          <w:szCs w:val="20"/>
        </w:rPr>
      </w:pPr>
      <w:r w:rsidRPr="00956B3A">
        <w:rPr>
          <w:sz w:val="20"/>
          <w:szCs w:val="20"/>
        </w:rPr>
        <w:t>Untuk melihat kualitas dari level – level yang telah dibuat oleh game “Splatted”, akan diadakan 2 metode uji coba. Yang pertama adalah untuk membuat ku</w:t>
      </w:r>
      <w:r w:rsidR="00E43C19">
        <w:rPr>
          <w:sz w:val="20"/>
          <w:szCs w:val="20"/>
        </w:rPr>
        <w:t>e</w:t>
      </w:r>
      <w:r w:rsidRPr="00956B3A">
        <w:rPr>
          <w:sz w:val="20"/>
          <w:szCs w:val="20"/>
        </w:rPr>
        <w:t>sioner yang berisi pendapat – pendapat dari para responden yang memainkan game ini, lalu kedua adalah untuk mengambil 2 level dari masing – masing metode Generation, dan mencoba untuk menganalisa  tiap level yang ada tersebut.</w:t>
      </w:r>
    </w:p>
    <w:p w14:paraId="5C8441EE" w14:textId="2A5AF7F6" w:rsidR="00956B3A" w:rsidRPr="00956B3A" w:rsidRDefault="00956B3A" w:rsidP="001D379C">
      <w:pPr>
        <w:pStyle w:val="H2First"/>
        <w:numPr>
          <w:ilvl w:val="0"/>
          <w:numId w:val="20"/>
        </w:numPr>
        <w:ind w:left="284" w:hanging="284"/>
        <w:rPr>
          <w:lang w:val="id-ID"/>
        </w:rPr>
      </w:pPr>
      <w:r>
        <w:t>TANGGAPAN KU</w:t>
      </w:r>
      <w:r w:rsidR="00E43C19">
        <w:t>E</w:t>
      </w:r>
      <w:r>
        <w:t>SIONER</w:t>
      </w:r>
    </w:p>
    <w:p w14:paraId="77327CE7" w14:textId="03AC53E1" w:rsidR="00956B3A" w:rsidRPr="005425FB" w:rsidRDefault="00956B3A" w:rsidP="001D379C">
      <w:pPr>
        <w:pStyle w:val="FigureCaption"/>
        <w:jc w:val="center"/>
        <w:rPr>
          <w:noProof/>
          <w:lang w:val="id-ID"/>
        </w:rPr>
      </w:pPr>
      <w:r>
        <w:rPr>
          <w:noProof/>
        </w:rPr>
        <w:drawing>
          <wp:inline distT="0" distB="0" distL="0" distR="0" wp14:anchorId="051A9943" wp14:editId="28DF28E6">
            <wp:extent cx="2655489" cy="1724025"/>
            <wp:effectExtent l="0" t="0" r="0" b="0"/>
            <wp:docPr id="504035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78114" cy="1738714"/>
                    </a:xfrm>
                    <a:prstGeom prst="rect">
                      <a:avLst/>
                    </a:prstGeom>
                    <a:noFill/>
                    <a:ln>
                      <a:noFill/>
                    </a:ln>
                  </pic:spPr>
                </pic:pic>
              </a:graphicData>
            </a:graphic>
          </wp:inline>
        </w:drawing>
      </w:r>
    </w:p>
    <w:p w14:paraId="66EEA759" w14:textId="451E0B97" w:rsidR="00956B3A" w:rsidRPr="0078280C" w:rsidRDefault="00956B3A" w:rsidP="001D379C">
      <w:pPr>
        <w:pStyle w:val="FigCaption"/>
        <w:tabs>
          <w:tab w:val="clear" w:pos="760"/>
          <w:tab w:val="num" w:pos="851"/>
        </w:tabs>
      </w:pPr>
      <w:r>
        <w:t>Metode Generation yang dipakai Responden</w:t>
      </w:r>
    </w:p>
    <w:p w14:paraId="3ED28D33" w14:textId="0B199218" w:rsidR="00BF0C89" w:rsidRDefault="00BF0C89" w:rsidP="00BF0C89">
      <w:pPr>
        <w:pStyle w:val="FigCaption"/>
        <w:tabs>
          <w:tab w:val="clear" w:pos="760"/>
          <w:tab w:val="num" w:pos="851"/>
        </w:tabs>
      </w:pPr>
      <w:r>
        <w:rPr>
          <w:noProof/>
        </w:rPr>
        <w:lastRenderedPageBreak/>
        <w:drawing>
          <wp:anchor distT="0" distB="0" distL="114300" distR="114300" simplePos="0" relativeHeight="251659264" behindDoc="1" locked="0" layoutInCell="1" allowOverlap="1" wp14:anchorId="50304179" wp14:editId="5FF86A01">
            <wp:simplePos x="0" y="0"/>
            <wp:positionH relativeFrom="column">
              <wp:posOffset>-12700</wp:posOffset>
            </wp:positionH>
            <wp:positionV relativeFrom="paragraph">
              <wp:posOffset>0</wp:posOffset>
            </wp:positionV>
            <wp:extent cx="6381750" cy="2404745"/>
            <wp:effectExtent l="0" t="0" r="0" b="0"/>
            <wp:wrapTight wrapText="bothSides">
              <wp:wrapPolygon edited="0">
                <wp:start x="0" y="0"/>
                <wp:lineTo x="0" y="21389"/>
                <wp:lineTo x="21536" y="21389"/>
                <wp:lineTo x="21536" y="0"/>
                <wp:lineTo x="0" y="0"/>
              </wp:wrapPolygon>
            </wp:wrapTight>
            <wp:docPr id="10076864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81750" cy="240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0C89">
        <w:t xml:space="preserve"> </w:t>
      </w:r>
      <w:r>
        <w:t>Skor yang diberi Responden</w:t>
      </w:r>
    </w:p>
    <w:p w14:paraId="21A34F4B" w14:textId="77777777" w:rsidR="00BF0C89" w:rsidRDefault="00BF0C89" w:rsidP="00BF0C89">
      <w:pPr>
        <w:pStyle w:val="FigCaption"/>
        <w:numPr>
          <w:ilvl w:val="0"/>
          <w:numId w:val="0"/>
        </w:numPr>
      </w:pPr>
    </w:p>
    <w:p w14:paraId="15606376" w14:textId="2E7FA503" w:rsidR="00956B3A" w:rsidRPr="005425FB" w:rsidRDefault="00956B3A" w:rsidP="001D379C">
      <w:pPr>
        <w:pStyle w:val="FigureCaption"/>
        <w:jc w:val="center"/>
        <w:rPr>
          <w:noProof/>
          <w:lang w:val="id-ID"/>
        </w:rPr>
      </w:pPr>
      <w:r>
        <w:rPr>
          <w:noProof/>
        </w:rPr>
        <w:drawing>
          <wp:inline distT="0" distB="0" distL="0" distR="0" wp14:anchorId="4C748457" wp14:editId="3A22B14B">
            <wp:extent cx="2272352" cy="1477054"/>
            <wp:effectExtent l="0" t="0" r="0" b="8890"/>
            <wp:docPr id="5121793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06687" cy="1499372"/>
                    </a:xfrm>
                    <a:prstGeom prst="rect">
                      <a:avLst/>
                    </a:prstGeom>
                    <a:noFill/>
                    <a:ln>
                      <a:noFill/>
                    </a:ln>
                  </pic:spPr>
                </pic:pic>
              </a:graphicData>
            </a:graphic>
          </wp:inline>
        </w:drawing>
      </w:r>
    </w:p>
    <w:p w14:paraId="66877F7B" w14:textId="04523F8B" w:rsidR="00956B3A" w:rsidRDefault="00956B3A" w:rsidP="001D379C">
      <w:pPr>
        <w:pStyle w:val="FigCaption"/>
        <w:tabs>
          <w:tab w:val="clear" w:pos="760"/>
          <w:tab w:val="num" w:pos="851"/>
        </w:tabs>
      </w:pPr>
      <w:r>
        <w:t>Skor yang diberi Responden</w:t>
      </w:r>
    </w:p>
    <w:p w14:paraId="6206F980" w14:textId="02DC03E8" w:rsidR="00805277" w:rsidRPr="00805277" w:rsidRDefault="00805277" w:rsidP="001D379C">
      <w:pPr>
        <w:pStyle w:val="FigCaption"/>
        <w:numPr>
          <w:ilvl w:val="0"/>
          <w:numId w:val="0"/>
        </w:numPr>
      </w:pPr>
    </w:p>
    <w:p w14:paraId="5C841DEF" w14:textId="0FD99123" w:rsidR="00956B3A" w:rsidRPr="00956B3A" w:rsidRDefault="00956B3A" w:rsidP="001D379C">
      <w:pPr>
        <w:pStyle w:val="PARAIndent"/>
      </w:pPr>
      <w:r w:rsidRPr="00956B3A">
        <w:t>Dua gambar</w:t>
      </w:r>
      <w:r w:rsidR="00BF0C89">
        <w:t xml:space="preserve"> 11 dan 13</w:t>
      </w:r>
      <w:r w:rsidRPr="00956B3A">
        <w:t xml:space="preserve"> diatas merupakan responden – responden mahasiswa iSTTS yang telah memainkan game Splatted dan memberikan pendapat mereka mengenai kualitas dari level – level yang telah dibuat. Terdapat 3 kelompok responden yang direpresentasikan menggunakan warna, yaitu responden yang mencoba Template Generation direpresentasikan warna biru, responden yang mencoba Tile Generation menggunakan warna merah dan terakhir adalah responden yang mencoba kedua – dua Generation ditampilkan dengan warna kuning.</w:t>
      </w:r>
    </w:p>
    <w:p w14:paraId="537D2E6B" w14:textId="3E959D65" w:rsidR="00956B3A" w:rsidRPr="00956B3A" w:rsidRDefault="00956B3A" w:rsidP="001D379C">
      <w:pPr>
        <w:pStyle w:val="PARAIndent"/>
      </w:pPr>
      <w:r w:rsidRPr="00956B3A">
        <w:tab/>
        <w:t xml:space="preserve">Total responden saat menulis tugas akhir / karya ilmiah ini adalah 32 responden, dengan 11 mencoba template generation, 8 mencoba tile generation dan 15 sisanya mencoba kedua – dua generation berdasarkan gambar </w:t>
      </w:r>
      <w:r>
        <w:t>11</w:t>
      </w:r>
      <w:r w:rsidRPr="00956B3A">
        <w:t>. Lalu dari seluruh responden tersebut, nilai nilai yang diberi dapat diliha</w:t>
      </w:r>
      <w:r w:rsidR="00E43C19">
        <w:t>t</w:t>
      </w:r>
      <w:r w:rsidRPr="00956B3A">
        <w:t xml:space="preserve"> di Gambar </w:t>
      </w:r>
      <w:r>
        <w:t>12</w:t>
      </w:r>
      <w:r w:rsidRPr="00956B3A">
        <w:t xml:space="preserve"> dimana rata rata nilai berada </w:t>
      </w:r>
      <w:r w:rsidR="00E43C19">
        <w:t>di antara</w:t>
      </w:r>
      <w:r w:rsidRPr="00956B3A">
        <w:t xml:space="preserve"> 3 dan 4, dengan 1 responden tidak puas dengan level yang dibuat dan memberi nilai 2.</w:t>
      </w:r>
    </w:p>
    <w:p w14:paraId="44BC5E33" w14:textId="2E2BE3EB" w:rsidR="00956B3A" w:rsidRPr="00956B3A" w:rsidRDefault="00956B3A" w:rsidP="001D379C">
      <w:pPr>
        <w:pStyle w:val="PARAIndent"/>
      </w:pPr>
      <w:r w:rsidRPr="00956B3A">
        <w:tab/>
        <w:t xml:space="preserve">Dari gambar </w:t>
      </w:r>
      <w:r>
        <w:t>13</w:t>
      </w:r>
      <w:r w:rsidRPr="00956B3A">
        <w:t xml:space="preserve"> diatas, diambil konklusi apabila menurut para responden, level – level yang dibuat oleh algoritma genetik bersifat memuaskan secara keseluruhan meskipun mungkin masih ada beberapa aspek yang dapat dikembangkan dari generasi level game “Splatted’.</w:t>
      </w:r>
    </w:p>
    <w:p w14:paraId="4BA11EFF" w14:textId="3034109E" w:rsidR="00805277" w:rsidRPr="00A62CC2" w:rsidRDefault="00956B3A" w:rsidP="001D379C">
      <w:pPr>
        <w:pStyle w:val="H2First"/>
        <w:rPr>
          <w:lang w:val="id-ID"/>
        </w:rPr>
      </w:pPr>
      <w:r>
        <w:t>ANALISA LEVEL</w:t>
      </w:r>
    </w:p>
    <w:p w14:paraId="1591C9F2" w14:textId="77777777" w:rsidR="00644996" w:rsidRDefault="00956B3A" w:rsidP="00644996">
      <w:pPr>
        <w:pStyle w:val="PARAIndent"/>
      </w:pPr>
      <w:r w:rsidRPr="00956B3A">
        <w:t xml:space="preserve">Di gambar </w:t>
      </w:r>
      <w:r w:rsidR="00BF0C89">
        <w:t>12</w:t>
      </w:r>
      <w:r w:rsidRPr="00956B3A">
        <w:t xml:space="preserve"> diatas terdapat 4 level berukuran </w:t>
      </w:r>
      <w:r w:rsidR="00A62CC2">
        <w:t>menengah</w:t>
      </w:r>
      <w:r w:rsidRPr="00956B3A">
        <w:t xml:space="preserve"> (</w:t>
      </w:r>
      <w:r w:rsidR="00A62CC2">
        <w:t>20</w:t>
      </w:r>
      <w:r w:rsidRPr="00956B3A">
        <w:t xml:space="preserve"> X </w:t>
      </w:r>
      <w:r w:rsidR="00A62CC2">
        <w:t>30</w:t>
      </w:r>
      <w:r w:rsidRPr="00956B3A">
        <w:t xml:space="preserve"> Tile) yang dibuat oleh algoritma genetik, dimana terdapat 2 level di kiri yang menggunakan Template Generation dan 2 lagi di kanan menggunakan Tile Generation</w:t>
      </w:r>
      <w:r w:rsidR="00A62CC2">
        <w:t>, bersama dengan grafik fitness dari masing – masing level</w:t>
      </w:r>
      <w:r w:rsidRPr="00956B3A">
        <w:t>. Dilihat dari sini, keempat level memiliki beberapa tempat terbuka yang bisa digunakan para player untuk bermain, dan juga tidak ada tempat yang tidak bisa diakses berkat fitness yang dibuat. Lalu selanjutnya, seluruh level memiliki bola spesial tersebar dalam setiap level dengan jumlah yang tidak terlalu banyak. Untuk konklusi dari pengamatan level yang dibuat, level – level bisa dilihat tidak menghalang player dalam bermain dan terlihat tidak jelek secara estetika.</w:t>
      </w:r>
      <w:r w:rsidR="00644996">
        <w:t xml:space="preserve"> </w:t>
      </w:r>
    </w:p>
    <w:p w14:paraId="0154C2B4" w14:textId="21C05586" w:rsidR="00E02741" w:rsidRPr="00644996" w:rsidRDefault="00644996" w:rsidP="00644996">
      <w:pPr>
        <w:pStyle w:val="PARAIndent"/>
      </w:pPr>
      <w:r>
        <w:t>Terakhir dari segi fitness, fitness dari kedua level Template Generation di kiri cepat meraih skor maksimal dari fitness, yaitu 64 dikarenakan ukuran kromosom yang kecil dan 4 fitness yang mudah dipenuhi syaratnya. Di fitness kedua level Tile Generation di kanan terdapat sedikit kesulitan untuk meraih level dengan nilai fitness 128 dikarenakan setiap tile diperhitungkan dalam membuat sebuah level</w:t>
      </w:r>
      <w:r w:rsidR="00527899">
        <w:t xml:space="preserve">, dikarenakan itu fitness graph di milik Tile Generation memerlukan lebih banyak generasi untuk meraih fitness maksimal. </w:t>
      </w:r>
    </w:p>
    <w:p w14:paraId="13629976" w14:textId="28C4D87E" w:rsidR="00486E60" w:rsidRPr="005425FB" w:rsidRDefault="00D818E1" w:rsidP="001D379C">
      <w:pPr>
        <w:pStyle w:val="H1ListSpace"/>
        <w:ind w:left="280" w:hanging="280"/>
        <w:rPr>
          <w:lang w:val="id-ID"/>
        </w:rPr>
      </w:pPr>
      <w:r w:rsidRPr="005425FB">
        <w:rPr>
          <w:lang w:val="id-ID"/>
        </w:rPr>
        <w:t>KESIMPULAN</w:t>
      </w:r>
    </w:p>
    <w:p w14:paraId="48A5F937" w14:textId="33B19749" w:rsidR="00BA7B2F" w:rsidRPr="005425FB" w:rsidRDefault="00787A0C" w:rsidP="001D379C">
      <w:pPr>
        <w:pStyle w:val="PARAIndent"/>
        <w:rPr>
          <w:lang w:val="id-ID"/>
        </w:rPr>
      </w:pPr>
      <w:r w:rsidRPr="00787A0C">
        <w:rPr>
          <w:lang w:val="id-ID"/>
        </w:rPr>
        <w:t xml:space="preserve">Bagian </w:t>
      </w:r>
      <w:r w:rsidR="00341984" w:rsidRPr="00341984">
        <w:rPr>
          <w:lang w:val="id-ID"/>
        </w:rPr>
        <w:t>Algoritma Genetik dapat digunakan untuk membuat sebuah Procedural Map Generation yang bagus, mungkin setara atau lebih bagus dengan metode – metode Procedural Map Generation lainnya selama Fitnesss yang diterapkan pada algoritma genetik didesain dengan baik.</w:t>
      </w:r>
    </w:p>
    <w:p w14:paraId="2F2DDB6D" w14:textId="0E49B371" w:rsidR="007F723E" w:rsidRPr="005425FB" w:rsidRDefault="005425FB" w:rsidP="001D379C">
      <w:pPr>
        <w:pStyle w:val="H1"/>
        <w:spacing w:after="80"/>
        <w:rPr>
          <w:lang w:val="id-ID"/>
        </w:rPr>
      </w:pPr>
      <w:r w:rsidRPr="005425FB">
        <w:rPr>
          <w:lang w:val="id-ID"/>
        </w:rPr>
        <w:t>UCAPAN TERIMA KASIH</w:t>
      </w:r>
    </w:p>
    <w:p w14:paraId="01A026CC" w14:textId="316837E4" w:rsidR="007E7A7E" w:rsidRDefault="007E7A7E" w:rsidP="001D379C">
      <w:pPr>
        <w:pStyle w:val="Text"/>
        <w:ind w:firstLine="0"/>
        <w:rPr>
          <w:lang w:val="id-ID"/>
        </w:rPr>
      </w:pPr>
      <w:r w:rsidRPr="007E7A7E">
        <w:rPr>
          <w:lang w:val="id-ID"/>
        </w:rPr>
        <w:t xml:space="preserve">Terima kasih diucapkan kepada keluarga saya yang mendorong saya untuk berkembang terus, dosen – dosen iSTTS yang bersabar dalam mengajari saya, staff iSTTS yang selalu siap membantu, teman – teman seperjuangan </w:t>
      </w:r>
      <w:r w:rsidRPr="007E7A7E">
        <w:rPr>
          <w:lang w:val="id-ID"/>
        </w:rPr>
        <w:lastRenderedPageBreak/>
        <w:t>saya yang juga membantu saya secara langsung maupun tidak langsung, dan terakhir pak Hendrawan karena telah membimbing saya dari awal hingga akhir pembuatan tugas akhir ini.</w:t>
      </w:r>
    </w:p>
    <w:p w14:paraId="0AECE8F7" w14:textId="77777777" w:rsidR="00625A90" w:rsidRPr="007E7A7E" w:rsidRDefault="00625A90" w:rsidP="001D379C">
      <w:pPr>
        <w:pStyle w:val="Text"/>
        <w:ind w:firstLine="0"/>
        <w:rPr>
          <w:lang w:val="id-ID"/>
        </w:rPr>
      </w:pPr>
    </w:p>
    <w:p w14:paraId="7F5591EB" w14:textId="77FD1CE0" w:rsidR="008A31E1" w:rsidRDefault="008A31E1" w:rsidP="001D379C">
      <w:pPr>
        <w:pStyle w:val="Text"/>
        <w:ind w:firstLine="0"/>
        <w:rPr>
          <w:lang w:val="id-ID"/>
        </w:rPr>
      </w:pPr>
      <w:r w:rsidRPr="008A31E1">
        <w:rPr>
          <w:lang w:val="id-ID"/>
        </w:rPr>
        <w:t>COPYRIGHT </w:t>
      </w:r>
    </w:p>
    <w:p w14:paraId="2C3E2F8D" w14:textId="107429BC" w:rsidR="008A31E1" w:rsidRPr="008A31E1" w:rsidRDefault="008A31E1" w:rsidP="001D379C">
      <w:pPr>
        <w:pStyle w:val="PARAIndent"/>
        <w:ind w:left="1560" w:firstLine="0"/>
        <w:rPr>
          <w:lang w:val="id-ID"/>
        </w:rPr>
      </w:pPr>
      <w:r>
        <w:rPr>
          <w:rFonts w:ascii="Noto Sans" w:hAnsi="Noto Sans" w:cs="Noto Sans"/>
          <w:noProof/>
          <w:color w:val="007AB2"/>
          <w:shd w:val="clear" w:color="auto" w:fill="FFFFFF"/>
        </w:rPr>
        <w:drawing>
          <wp:anchor distT="0" distB="0" distL="114300" distR="114300" simplePos="0" relativeHeight="251658240" behindDoc="0" locked="0" layoutInCell="1" allowOverlap="1" wp14:anchorId="7F2B2ACF" wp14:editId="78A80D78">
            <wp:simplePos x="0" y="0"/>
            <wp:positionH relativeFrom="column">
              <wp:posOffset>-3175</wp:posOffset>
            </wp:positionH>
            <wp:positionV relativeFrom="paragraph">
              <wp:posOffset>-2540</wp:posOffset>
            </wp:positionV>
            <wp:extent cx="838200" cy="295275"/>
            <wp:effectExtent l="0" t="0" r="0" b="9525"/>
            <wp:wrapSquare wrapText="bothSides"/>
            <wp:docPr id="2" name="Picture 2" descr="Creative Commons Licens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r w:rsidRPr="008A31E1">
        <w:rPr>
          <w:lang w:val="id-ID"/>
        </w:rPr>
        <w:t>This work is licensed under a Creative Commons Attribution-NonCommercial-ShareAlike 4.0 International License.</w:t>
      </w:r>
    </w:p>
    <w:p w14:paraId="413DE532" w14:textId="77777777" w:rsidR="00A62CC2" w:rsidRDefault="00A62CC2" w:rsidP="001D379C">
      <w:pPr>
        <w:pStyle w:val="H1"/>
        <w:spacing w:after="80"/>
        <w:rPr>
          <w:lang w:val="id-ID"/>
        </w:rPr>
      </w:pPr>
    </w:p>
    <w:p w14:paraId="643FE4D4" w14:textId="35B02310" w:rsidR="0001799E" w:rsidRPr="005425FB" w:rsidRDefault="005F022D" w:rsidP="001D379C">
      <w:pPr>
        <w:pStyle w:val="H1"/>
        <w:spacing w:after="80"/>
        <w:rPr>
          <w:lang w:val="id-ID"/>
        </w:rPr>
      </w:pPr>
      <w:r w:rsidRPr="005425FB">
        <w:rPr>
          <w:lang w:val="id-ID"/>
        </w:rPr>
        <w:t>DAFTAR PUSTAKA</w:t>
      </w:r>
    </w:p>
    <w:p w14:paraId="396C099C" w14:textId="77777777" w:rsidR="00625A90" w:rsidRDefault="00625A90" w:rsidP="001D379C">
      <w:pPr>
        <w:pStyle w:val="References"/>
        <w:tabs>
          <w:tab w:val="clear" w:pos="1170"/>
          <w:tab w:val="num" w:pos="360"/>
        </w:tabs>
        <w:ind w:left="360"/>
        <w:rPr>
          <w:noProof/>
        </w:rPr>
      </w:pPr>
      <w:r w:rsidRPr="00625A90">
        <w:rPr>
          <w:noProof/>
        </w:rPr>
        <w:t xml:space="preserve">Barriga, Nicholas A. </w:t>
      </w:r>
      <w:r w:rsidRPr="00625A90">
        <w:rPr>
          <w:i/>
          <w:iCs/>
          <w:noProof/>
        </w:rPr>
        <w:t>Short Introduction to Procedural Content Generation Algorithms for Videogames.</w:t>
      </w:r>
      <w:r w:rsidRPr="00625A90">
        <w:rPr>
          <w:noProof/>
        </w:rPr>
        <w:t xml:space="preserve"> Chile : University of Talca. 2018.</w:t>
      </w:r>
    </w:p>
    <w:p w14:paraId="74232A22" w14:textId="0DF5993A" w:rsidR="00B60C36" w:rsidRPr="00B60C36" w:rsidRDefault="00B60C36" w:rsidP="001D379C">
      <w:pPr>
        <w:pStyle w:val="References"/>
        <w:tabs>
          <w:tab w:val="clear" w:pos="1170"/>
          <w:tab w:val="num" w:pos="360"/>
        </w:tabs>
        <w:ind w:left="360"/>
        <w:rPr>
          <w:i/>
          <w:iCs/>
          <w:noProof/>
        </w:rPr>
      </w:pPr>
      <w:r w:rsidRPr="00B60C36">
        <w:rPr>
          <w:noProof/>
        </w:rPr>
        <w:t>Kraner, Vid et. All.</w:t>
      </w:r>
      <w:r>
        <w:rPr>
          <w:i/>
          <w:iCs/>
          <w:noProof/>
        </w:rPr>
        <w:t xml:space="preserve"> </w:t>
      </w:r>
      <w:r w:rsidRPr="00B60C36">
        <w:rPr>
          <w:i/>
          <w:iCs/>
          <w:noProof/>
        </w:rPr>
        <w:t>Procedural Content Generation of Custom Tower Defense Game using Genetic Algorithms</w:t>
      </w:r>
      <w:r>
        <w:rPr>
          <w:i/>
          <w:iCs/>
          <w:noProof/>
        </w:rPr>
        <w:t xml:space="preserve">. </w:t>
      </w:r>
      <w:r w:rsidRPr="00B60C36">
        <w:rPr>
          <w:noProof/>
        </w:rPr>
        <w:t>University of Maribor</w:t>
      </w:r>
      <w:r>
        <w:rPr>
          <w:noProof/>
        </w:rPr>
        <w:t>, Slovenia. 2021</w:t>
      </w:r>
    </w:p>
    <w:p w14:paraId="60CA3084" w14:textId="77777777" w:rsidR="00625A90" w:rsidRDefault="00625A90" w:rsidP="001D379C">
      <w:pPr>
        <w:pStyle w:val="References"/>
        <w:tabs>
          <w:tab w:val="clear" w:pos="1170"/>
          <w:tab w:val="num" w:pos="360"/>
        </w:tabs>
        <w:ind w:left="360"/>
        <w:rPr>
          <w:noProof/>
        </w:rPr>
      </w:pPr>
      <w:r w:rsidRPr="00625A90">
        <w:rPr>
          <w:noProof/>
        </w:rPr>
        <w:t xml:space="preserve">Katoch, Sourabh. </w:t>
      </w:r>
      <w:r w:rsidRPr="00625A90">
        <w:rPr>
          <w:i/>
          <w:iCs/>
          <w:noProof/>
        </w:rPr>
        <w:t>A review on genetic algorithm: past, present, and future</w:t>
      </w:r>
      <w:r w:rsidRPr="00625A90">
        <w:rPr>
          <w:noProof/>
        </w:rPr>
        <w:t>. Multimed Tools Appl. 2020.</w:t>
      </w:r>
    </w:p>
    <w:p w14:paraId="1A9BDA08" w14:textId="3484A0E4" w:rsidR="0005327B" w:rsidRPr="00625A90" w:rsidRDefault="0005327B" w:rsidP="001D379C">
      <w:pPr>
        <w:pStyle w:val="References"/>
        <w:tabs>
          <w:tab w:val="clear" w:pos="1170"/>
          <w:tab w:val="num" w:pos="360"/>
        </w:tabs>
        <w:ind w:left="360"/>
        <w:rPr>
          <w:noProof/>
        </w:rPr>
      </w:pPr>
      <w:r w:rsidRPr="0005327B">
        <w:rPr>
          <w:noProof/>
        </w:rPr>
        <w:t>Lambora</w:t>
      </w:r>
      <w:r>
        <w:rPr>
          <w:noProof/>
        </w:rPr>
        <w:t>,</w:t>
      </w:r>
      <w:r w:rsidRPr="0005327B">
        <w:rPr>
          <w:noProof/>
        </w:rPr>
        <w:t xml:space="preserve"> Annu</w:t>
      </w:r>
      <w:r>
        <w:rPr>
          <w:noProof/>
        </w:rPr>
        <w:t xml:space="preserve">. </w:t>
      </w:r>
      <w:r w:rsidRPr="0005327B">
        <w:rPr>
          <w:i/>
          <w:iCs/>
          <w:noProof/>
        </w:rPr>
        <w:t>Genetic Algorithm- A Literature Review</w:t>
      </w:r>
      <w:r>
        <w:rPr>
          <w:i/>
          <w:iCs/>
          <w:noProof/>
        </w:rPr>
        <w:t xml:space="preserve">. </w:t>
      </w:r>
      <w:r w:rsidRPr="0005327B">
        <w:rPr>
          <w:noProof/>
        </w:rPr>
        <w:t>2019 International Conference on Machine Learning, Big Data, Cloud and Parallel Computing (COMITCon)</w:t>
      </w:r>
      <w:r>
        <w:rPr>
          <w:noProof/>
        </w:rPr>
        <w:t>. Faridabad. 2019</w:t>
      </w:r>
    </w:p>
    <w:p w14:paraId="47B42606" w14:textId="77777777" w:rsidR="00625A90" w:rsidRPr="00625A90" w:rsidRDefault="00625A90" w:rsidP="001D379C">
      <w:pPr>
        <w:pStyle w:val="References"/>
        <w:tabs>
          <w:tab w:val="clear" w:pos="1170"/>
          <w:tab w:val="num" w:pos="360"/>
        </w:tabs>
        <w:ind w:left="360"/>
        <w:rPr>
          <w:noProof/>
        </w:rPr>
      </w:pPr>
      <w:r w:rsidRPr="00625A90">
        <w:rPr>
          <w:noProof/>
        </w:rPr>
        <w:t xml:space="preserve">Haldurai, L. </w:t>
      </w:r>
      <w:r w:rsidRPr="00625A90">
        <w:rPr>
          <w:i/>
          <w:iCs/>
          <w:noProof/>
        </w:rPr>
        <w:t>A Study on Genetic Algorithm and its Applications</w:t>
      </w:r>
      <w:r w:rsidRPr="00625A90">
        <w:rPr>
          <w:noProof/>
        </w:rPr>
        <w:t>. Kongunadu Arts and Science College. 2016.</w:t>
      </w:r>
    </w:p>
    <w:p w14:paraId="1365C351" w14:textId="77777777" w:rsidR="00625A90" w:rsidRPr="00625A90" w:rsidRDefault="00625A90" w:rsidP="001D379C">
      <w:pPr>
        <w:pStyle w:val="References"/>
        <w:tabs>
          <w:tab w:val="clear" w:pos="1170"/>
          <w:tab w:val="num" w:pos="360"/>
        </w:tabs>
        <w:ind w:left="360"/>
        <w:rPr>
          <w:i/>
          <w:iCs/>
          <w:noProof/>
        </w:rPr>
      </w:pPr>
      <w:r w:rsidRPr="00625A90">
        <w:rPr>
          <w:noProof/>
        </w:rPr>
        <w:t xml:space="preserve">Shukla, Anupriya et. All. </w:t>
      </w:r>
      <w:r w:rsidRPr="00625A90">
        <w:rPr>
          <w:i/>
          <w:iCs/>
          <w:noProof/>
        </w:rPr>
        <w:t xml:space="preserve">Comparative Review of Selection Techniques in Genetic Algorithm. </w:t>
      </w:r>
      <w:r w:rsidRPr="00625A90">
        <w:rPr>
          <w:i/>
          <w:iCs/>
        </w:rPr>
        <w:t>Amity University</w:t>
      </w:r>
      <w:r w:rsidRPr="00625A90">
        <w:rPr>
          <w:noProof/>
        </w:rPr>
        <w:t>.</w:t>
      </w:r>
    </w:p>
    <w:p w14:paraId="4D375EC6" w14:textId="77777777" w:rsidR="00625A90" w:rsidRPr="00625A90" w:rsidRDefault="00625A90" w:rsidP="001D379C">
      <w:pPr>
        <w:pStyle w:val="References"/>
        <w:tabs>
          <w:tab w:val="clear" w:pos="1170"/>
          <w:tab w:val="num" w:pos="360"/>
        </w:tabs>
        <w:ind w:left="360"/>
        <w:rPr>
          <w:noProof/>
        </w:rPr>
      </w:pPr>
      <w:r w:rsidRPr="00625A90">
        <w:rPr>
          <w:noProof/>
        </w:rPr>
        <w:t xml:space="preserve">Umbarkar, A.J. and Sheth, P.D. </w:t>
      </w:r>
      <w:r w:rsidRPr="00625A90">
        <w:rPr>
          <w:i/>
          <w:iCs/>
          <w:noProof/>
        </w:rPr>
        <w:t>Crossover Operators In Genetic Algorithm : A Review</w:t>
      </w:r>
      <w:r w:rsidRPr="00625A90">
        <w:rPr>
          <w:noProof/>
        </w:rPr>
        <w:t>. Walchand College of Engineering.</w:t>
      </w:r>
    </w:p>
    <w:p w14:paraId="603BA95F" w14:textId="77777777" w:rsidR="00625A90" w:rsidRDefault="00625A90" w:rsidP="001D379C">
      <w:pPr>
        <w:pStyle w:val="References"/>
        <w:tabs>
          <w:tab w:val="clear" w:pos="1170"/>
          <w:tab w:val="num" w:pos="360"/>
        </w:tabs>
        <w:ind w:left="360"/>
        <w:rPr>
          <w:noProof/>
        </w:rPr>
      </w:pPr>
      <w:r w:rsidRPr="00625A90">
        <w:rPr>
          <w:noProof/>
        </w:rPr>
        <w:t xml:space="preserve">Kora, Padmavathi and Yadlapalli, Priyanka. </w:t>
      </w:r>
      <w:r w:rsidRPr="00625A90">
        <w:rPr>
          <w:i/>
          <w:iCs/>
          <w:noProof/>
        </w:rPr>
        <w:t>Crossover Operators in Genetic Algorithms: A Review</w:t>
      </w:r>
      <w:r w:rsidRPr="00625A90">
        <w:rPr>
          <w:noProof/>
        </w:rPr>
        <w:t>. Institute of Engineering &amp; Technology, Hyderabad. 2017.</w:t>
      </w:r>
    </w:p>
    <w:p w14:paraId="65D81375" w14:textId="2D607D2E" w:rsidR="00245B09" w:rsidRPr="00625A90" w:rsidRDefault="00245B09" w:rsidP="00245B09">
      <w:pPr>
        <w:pStyle w:val="References"/>
        <w:tabs>
          <w:tab w:val="clear" w:pos="1170"/>
          <w:tab w:val="num" w:pos="360"/>
        </w:tabs>
        <w:ind w:left="360"/>
        <w:rPr>
          <w:noProof/>
        </w:rPr>
      </w:pPr>
      <w:r>
        <w:rPr>
          <w:noProof/>
        </w:rPr>
        <w:t>Sohal</w:t>
      </w:r>
      <w:r w:rsidRPr="00625A90">
        <w:rPr>
          <w:noProof/>
        </w:rPr>
        <w:t xml:space="preserve">, </w:t>
      </w:r>
      <w:r>
        <w:rPr>
          <w:noProof/>
        </w:rPr>
        <w:t>Asha</w:t>
      </w:r>
      <w:r w:rsidRPr="00625A90">
        <w:rPr>
          <w:noProof/>
        </w:rPr>
        <w:t xml:space="preserve"> and </w:t>
      </w:r>
      <w:r>
        <w:rPr>
          <w:noProof/>
        </w:rPr>
        <w:t>Yadav</w:t>
      </w:r>
      <w:r w:rsidRPr="00625A90">
        <w:rPr>
          <w:noProof/>
        </w:rPr>
        <w:t xml:space="preserve">, </w:t>
      </w:r>
      <w:r>
        <w:rPr>
          <w:noProof/>
        </w:rPr>
        <w:t>Saneh Lata</w:t>
      </w:r>
      <w:r w:rsidRPr="00625A90">
        <w:rPr>
          <w:noProof/>
        </w:rPr>
        <w:t xml:space="preserve">. </w:t>
      </w:r>
      <w:r w:rsidRPr="00245B09">
        <w:rPr>
          <w:i/>
          <w:iCs/>
          <w:noProof/>
        </w:rPr>
        <w:t>Comparative Study of Different Selection Techniques in Genetic Algorithm</w:t>
      </w:r>
      <w:r w:rsidRPr="00625A90">
        <w:rPr>
          <w:noProof/>
        </w:rPr>
        <w:t>. Institute of Engineering &amp; Technology, Hyderabad. 2017.</w:t>
      </w:r>
    </w:p>
    <w:p w14:paraId="6EFCEA6E" w14:textId="04D757A8" w:rsidR="0003253A" w:rsidRPr="00295C46" w:rsidRDefault="00A82A73" w:rsidP="009B2600">
      <w:pPr>
        <w:pStyle w:val="References"/>
        <w:tabs>
          <w:tab w:val="clear" w:pos="1170"/>
          <w:tab w:val="num" w:pos="360"/>
        </w:tabs>
        <w:ind w:left="360"/>
        <w:rPr>
          <w:rFonts w:ascii="Times-Roman" w:hAnsi="Times-Roman" w:cs="Times-Roman"/>
          <w:lang w:val="id-ID"/>
        </w:rPr>
      </w:pPr>
      <w:r w:rsidRPr="00A82A73">
        <w:rPr>
          <w:noProof/>
        </w:rPr>
        <w:t>Hassanat</w:t>
      </w:r>
      <w:r w:rsidR="00245B09" w:rsidRPr="00625A90">
        <w:rPr>
          <w:noProof/>
        </w:rPr>
        <w:t>,</w:t>
      </w:r>
      <w:r>
        <w:rPr>
          <w:noProof/>
        </w:rPr>
        <w:t xml:space="preserve"> </w:t>
      </w:r>
      <w:r w:rsidRPr="00A82A73">
        <w:rPr>
          <w:noProof/>
        </w:rPr>
        <w:t>Ahmad</w:t>
      </w:r>
      <w:r>
        <w:rPr>
          <w:noProof/>
        </w:rPr>
        <w:t xml:space="preserve"> et All</w:t>
      </w:r>
      <w:r w:rsidR="00245B09" w:rsidRPr="00625A90">
        <w:rPr>
          <w:noProof/>
        </w:rPr>
        <w:t xml:space="preserve">. </w:t>
      </w:r>
      <w:r w:rsidRPr="00A82A73">
        <w:rPr>
          <w:i/>
          <w:iCs/>
          <w:noProof/>
        </w:rPr>
        <w:t>Choosing Mutation and Crossover Ratios for Genetic Algorithms—A Review with a New Dynamic Approach</w:t>
      </w:r>
      <w:r w:rsidR="00245B09" w:rsidRPr="00625A90">
        <w:rPr>
          <w:noProof/>
        </w:rPr>
        <w:t xml:space="preserve">. </w:t>
      </w:r>
      <w:r w:rsidRPr="00A82A73">
        <w:rPr>
          <w:noProof/>
        </w:rPr>
        <w:t>University of Tabuk</w:t>
      </w:r>
      <w:r w:rsidR="00245B09" w:rsidRPr="00625A90">
        <w:rPr>
          <w:noProof/>
        </w:rPr>
        <w:t xml:space="preserve">, </w:t>
      </w:r>
      <w:r>
        <w:rPr>
          <w:noProof/>
        </w:rPr>
        <w:t>Saudi Arabia</w:t>
      </w:r>
      <w:r w:rsidR="00245B09" w:rsidRPr="00625A90">
        <w:rPr>
          <w:noProof/>
        </w:rPr>
        <w:t xml:space="preserve">. </w:t>
      </w:r>
      <w:r>
        <w:rPr>
          <w:noProof/>
        </w:rPr>
        <w:t>2019</w:t>
      </w:r>
      <w:r w:rsidR="00245B09" w:rsidRPr="00625A90">
        <w:rPr>
          <w:noProof/>
        </w:rPr>
        <w:t>.</w:t>
      </w:r>
    </w:p>
    <w:p w14:paraId="00CA77BE" w14:textId="66A74583" w:rsidR="00295C46" w:rsidRPr="00295C46" w:rsidRDefault="00295C46" w:rsidP="00295C46">
      <w:pPr>
        <w:pStyle w:val="References"/>
        <w:tabs>
          <w:tab w:val="clear" w:pos="1170"/>
          <w:tab w:val="num" w:pos="360"/>
        </w:tabs>
        <w:ind w:left="360"/>
        <w:rPr>
          <w:rFonts w:ascii="Times-Roman" w:hAnsi="Times-Roman" w:cs="Times-Roman"/>
          <w:lang w:val="id-ID"/>
        </w:rPr>
      </w:pPr>
      <w:r w:rsidRPr="00295C46">
        <w:rPr>
          <w:noProof/>
        </w:rPr>
        <w:t>Du</w:t>
      </w:r>
      <w:r>
        <w:rPr>
          <w:noProof/>
        </w:rPr>
        <w:t>,</w:t>
      </w:r>
      <w:r w:rsidRPr="00295C46">
        <w:rPr>
          <w:noProof/>
        </w:rPr>
        <w:t xml:space="preserve"> </w:t>
      </w:r>
      <w:r w:rsidRPr="00295C46">
        <w:rPr>
          <w:noProof/>
        </w:rPr>
        <w:t>Haiming</w:t>
      </w:r>
      <w:r>
        <w:rPr>
          <w:noProof/>
        </w:rPr>
        <w:t xml:space="preserve"> </w:t>
      </w:r>
      <w:r>
        <w:rPr>
          <w:noProof/>
        </w:rPr>
        <w:t>et All</w:t>
      </w:r>
      <w:r w:rsidRPr="00625A90">
        <w:rPr>
          <w:noProof/>
        </w:rPr>
        <w:t xml:space="preserve">. </w:t>
      </w:r>
      <w:r w:rsidRPr="00295C46">
        <w:rPr>
          <w:i/>
          <w:iCs/>
          <w:noProof/>
        </w:rPr>
        <w:t>Elitism and Distance Strategy for Selection of Evolutionary Algorithms</w:t>
      </w:r>
      <w:r w:rsidRPr="00625A90">
        <w:rPr>
          <w:noProof/>
        </w:rPr>
        <w:t xml:space="preserve">. </w:t>
      </w:r>
      <w:r w:rsidRPr="00295C46">
        <w:rPr>
          <w:noProof/>
        </w:rPr>
        <w:t>School of Electrical and Information Engineering</w:t>
      </w:r>
      <w:r>
        <w:rPr>
          <w:noProof/>
        </w:rPr>
        <w:t>,</w:t>
      </w:r>
      <w:r w:rsidRPr="00295C46">
        <w:t xml:space="preserve"> </w:t>
      </w:r>
      <w:r w:rsidRPr="00295C46">
        <w:rPr>
          <w:noProof/>
        </w:rPr>
        <w:t>Zhengzhou</w:t>
      </w:r>
      <w:r w:rsidRPr="00625A90">
        <w:rPr>
          <w:noProof/>
        </w:rPr>
        <w:t xml:space="preserve">. </w:t>
      </w:r>
      <w:r>
        <w:t>2018</w:t>
      </w:r>
      <w:r w:rsidRPr="00625A90">
        <w:rPr>
          <w:noProof/>
        </w:rPr>
        <w:t>.</w:t>
      </w:r>
    </w:p>
    <w:sectPr w:rsidR="00295C46" w:rsidRPr="00295C46" w:rsidSect="00422716">
      <w:type w:val="continuous"/>
      <w:pgSz w:w="11520" w:h="15660" w:code="1"/>
      <w:pgMar w:top="1300" w:right="740" w:bottom="1040" w:left="740" w:header="360" w:footer="640"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D9D89" w14:textId="77777777" w:rsidR="00361D97" w:rsidRDefault="00361D97">
      <w:r>
        <w:separator/>
      </w:r>
    </w:p>
  </w:endnote>
  <w:endnote w:type="continuationSeparator" w:id="0">
    <w:p w14:paraId="3240B35E" w14:textId="77777777" w:rsidR="00361D97" w:rsidRDefault="00361D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Formata OTF">
    <w:altName w:val="Calibri"/>
    <w:panose1 w:val="00000000000000000000"/>
    <w:charset w:val="00"/>
    <w:family w:val="moder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oto Sans">
    <w:charset w:val="00"/>
    <w:family w:val="swiss"/>
    <w:pitch w:val="variable"/>
    <w:sig w:usb0="E00082FF" w:usb1="400078FF" w:usb2="00000021"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B976A" w14:textId="46987BF5" w:rsidR="0001799E" w:rsidRPr="00B979BB" w:rsidRDefault="0001799E" w:rsidP="00422716">
    <w:pPr>
      <w:pStyle w:val="Footer"/>
      <w:tabs>
        <w:tab w:val="clear" w:pos="4320"/>
        <w:tab w:val="clear" w:pos="8640"/>
        <w:tab w:val="right" w:pos="10044"/>
      </w:tabs>
      <w:rPr>
        <w:rFonts w:ascii="Helvetica" w:hAnsi="Helvetica"/>
        <w:sz w:val="12"/>
        <w:szCs w:val="12"/>
      </w:rPr>
    </w:pPr>
    <w:r w:rsidRPr="00CB3CB4">
      <w:rPr>
        <w:rFonts w:ascii="Helvetica" w:hAnsi="Helvetica" w:cs="FormataOTF-Reg"/>
        <w:b/>
        <w:sz w:val="12"/>
        <w:szCs w:val="12"/>
      </w:rPr>
      <w:t>VOLUME</w:t>
    </w:r>
    <w:r w:rsidRPr="00B979BB">
      <w:rPr>
        <w:rFonts w:ascii="Helvetica" w:hAnsi="Helvetica" w:cs="FormataOTF-Reg"/>
        <w:sz w:val="12"/>
        <w:szCs w:val="12"/>
      </w:rPr>
      <w:t xml:space="preserve"> XX, </w:t>
    </w:r>
    <w:r w:rsidR="00E72FF5" w:rsidRPr="00CB3CB4">
      <w:rPr>
        <w:rFonts w:ascii="Helvetica" w:hAnsi="Helvetica" w:cs="FormataOTF-Reg"/>
        <w:b/>
        <w:sz w:val="12"/>
        <w:szCs w:val="12"/>
      </w:rPr>
      <w:t>No</w:t>
    </w:r>
    <w:r w:rsidR="00E72FF5">
      <w:rPr>
        <w:rFonts w:ascii="Helvetica" w:hAnsi="Helvetica" w:cs="FormataOTF-Reg"/>
        <w:sz w:val="12"/>
        <w:szCs w:val="12"/>
      </w:rPr>
      <w:t xml:space="preserve"> XX, </w:t>
    </w:r>
    <w:r w:rsidRPr="00B979BB">
      <w:rPr>
        <w:rFonts w:ascii="Helvetica" w:hAnsi="Helvetica" w:cs="FormataOTF-Reg"/>
        <w:sz w:val="12"/>
        <w:szCs w:val="12"/>
      </w:rPr>
      <w:t>20</w:t>
    </w:r>
    <w:r w:rsidR="00E72FF5">
      <w:rPr>
        <w:rFonts w:ascii="Helvetica" w:hAnsi="Helvetica" w:cs="FormataOTF-Reg"/>
        <w:sz w:val="12"/>
        <w:szCs w:val="12"/>
      </w:rPr>
      <w:t>22</w:t>
    </w:r>
    <w:r w:rsidR="00CB3CB4">
      <w:rPr>
        <w:rFonts w:ascii="Helvetica" w:hAnsi="Helvetica" w:cs="FormataOTF-Reg"/>
        <w:sz w:val="12"/>
        <w:szCs w:val="12"/>
      </w:rPr>
      <w:t xml:space="preserve"> </w:t>
    </w:r>
    <w:r w:rsidR="00CB3CB4" w:rsidRPr="00CB3CB4">
      <w:rPr>
        <w:rFonts w:ascii="Helvetica" w:hAnsi="Helvetica" w:cs="FormataOTF-Reg"/>
        <w:b/>
        <w:sz w:val="12"/>
        <w:szCs w:val="12"/>
      </w:rPr>
      <w:t>DOI:</w:t>
    </w:r>
    <w:r w:rsidR="00CB3CB4">
      <w:rPr>
        <w:rFonts w:ascii="Helvetica" w:hAnsi="Helvetica" w:cs="FormataOTF-Reg"/>
        <w:sz w:val="12"/>
        <w:szCs w:val="12"/>
      </w:rPr>
      <w:t>XXXXXXXXXX</w:t>
    </w:r>
    <w:r w:rsidRPr="00B979BB">
      <w:rPr>
        <w:rFonts w:ascii="Helvetica" w:hAnsi="Helvetica" w:cs="FormataOTF-Reg"/>
        <w:sz w:val="12"/>
        <w:szCs w:val="12"/>
      </w:rPr>
      <w:tab/>
    </w:r>
    <w:r w:rsidR="00B32F5D" w:rsidRPr="00B32F5D">
      <w:rPr>
        <w:rFonts w:ascii="Helvetica" w:hAnsi="Helvetica" w:cs="FormataOTF-Reg"/>
        <w:sz w:val="12"/>
        <w:szCs w:val="12"/>
      </w:rPr>
      <w:fldChar w:fldCharType="begin"/>
    </w:r>
    <w:r w:rsidR="00B32F5D" w:rsidRPr="00B32F5D">
      <w:rPr>
        <w:rFonts w:ascii="Helvetica" w:hAnsi="Helvetica" w:cs="FormataOTF-Reg"/>
        <w:sz w:val="12"/>
        <w:szCs w:val="12"/>
      </w:rPr>
      <w:instrText xml:space="preserve"> PAGE   \* MERGEFORMAT </w:instrText>
    </w:r>
    <w:r w:rsidR="00B32F5D" w:rsidRPr="00B32F5D">
      <w:rPr>
        <w:rFonts w:ascii="Helvetica" w:hAnsi="Helvetica" w:cs="FormataOTF-Reg"/>
        <w:sz w:val="12"/>
        <w:szCs w:val="12"/>
      </w:rPr>
      <w:fldChar w:fldCharType="separate"/>
    </w:r>
    <w:r w:rsidR="008A31E1">
      <w:rPr>
        <w:rFonts w:ascii="Helvetica" w:hAnsi="Helvetica" w:cs="FormataOTF-Reg"/>
        <w:noProof/>
        <w:sz w:val="12"/>
        <w:szCs w:val="12"/>
      </w:rPr>
      <w:t>5</w:t>
    </w:r>
    <w:r w:rsidR="00B32F5D" w:rsidRPr="00B32F5D">
      <w:rPr>
        <w:rFonts w:ascii="Helvetica" w:hAnsi="Helvetica" w:cs="FormataOTF-Reg"/>
        <w:noProof/>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E64F7" w14:textId="77777777" w:rsidR="00361D97" w:rsidRDefault="00361D97">
      <w:r>
        <w:separator/>
      </w:r>
    </w:p>
  </w:footnote>
  <w:footnote w:type="continuationSeparator" w:id="0">
    <w:p w14:paraId="79BB595F" w14:textId="77777777" w:rsidR="00361D97" w:rsidRDefault="00361D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5B0C1" w14:textId="6B883422" w:rsidR="0001799E" w:rsidRPr="00E721A9" w:rsidRDefault="00666A44" w:rsidP="00E53C9B">
    <w:pPr>
      <w:pStyle w:val="Header"/>
      <w:pBdr>
        <w:bottom w:val="single" w:sz="4" w:space="3" w:color="auto"/>
      </w:pBdr>
      <w:tabs>
        <w:tab w:val="clear" w:pos="4320"/>
        <w:tab w:val="clear" w:pos="8640"/>
        <w:tab w:val="right" w:pos="10040"/>
      </w:tabs>
      <w:rPr>
        <w:rFonts w:ascii="Formata OTF" w:hAnsi="Formata OTF"/>
        <w:sz w:val="14"/>
        <w:szCs w:val="14"/>
      </w:rPr>
    </w:pPr>
    <w:r>
      <w:rPr>
        <w:rFonts w:ascii="Formata OTF" w:hAnsi="Formata OTF"/>
        <w:noProof/>
        <w:sz w:val="14"/>
        <w:szCs w:val="14"/>
      </w:rPr>
      <w:drawing>
        <wp:inline distT="0" distB="0" distL="0" distR="0" wp14:anchorId="6AB8DA6B" wp14:editId="750AE63E">
          <wp:extent cx="1169670" cy="391795"/>
          <wp:effectExtent l="0" t="0" r="0" b="8255"/>
          <wp:docPr id="1420407586" name="Picture 1420407586" descr="Logo INS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INSY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9670" cy="391795"/>
                  </a:xfrm>
                  <a:prstGeom prst="rect">
                    <a:avLst/>
                  </a:prstGeom>
                  <a:noFill/>
                  <a:ln>
                    <a:noFill/>
                  </a:ln>
                </pic:spPr>
              </pic:pic>
            </a:graphicData>
          </a:graphic>
        </wp:inline>
      </w:drawing>
    </w:r>
    <w:r w:rsidR="00CB3CB4">
      <w:rPr>
        <w:rFonts w:ascii="Formata OTF" w:hAnsi="Formata OTF"/>
        <w:sz w:val="14"/>
        <w:szCs w:val="14"/>
      </w:rPr>
      <w:tab/>
    </w:r>
    <w:r w:rsidR="00A15DA8">
      <w:rPr>
        <w:rFonts w:ascii="Formata OTF" w:hAnsi="Formata OTF"/>
        <w:sz w:val="14"/>
        <w:szCs w:val="14"/>
      </w:rPr>
      <w:t>Penulis</w:t>
    </w:r>
    <w:r w:rsidR="00CB3CB4">
      <w:rPr>
        <w:rFonts w:ascii="Formata OTF" w:hAnsi="Formata OTF"/>
        <w:sz w:val="14"/>
        <w:szCs w:val="14"/>
      </w:rPr>
      <w:t xml:space="preserve"> A. </w:t>
    </w:r>
    <w:r w:rsidR="00A15DA8">
      <w:rPr>
        <w:rFonts w:ascii="Formata OTF" w:hAnsi="Formata OTF"/>
        <w:sz w:val="14"/>
        <w:szCs w:val="14"/>
      </w:rPr>
      <w:t>Pertama</w:t>
    </w:r>
    <w:r w:rsidR="00CB3CB4">
      <w:rPr>
        <w:rFonts w:ascii="Formata OTF" w:hAnsi="Formata OTF"/>
        <w:sz w:val="14"/>
        <w:szCs w:val="14"/>
      </w:rPr>
      <w:t xml:space="preserve"> dkk</w:t>
    </w:r>
    <w:r w:rsidR="00B32F5D">
      <w:rPr>
        <w:rFonts w:ascii="Formata OTF" w:hAnsi="Formata OTF"/>
        <w:sz w:val="14"/>
        <w:szCs w:val="14"/>
      </w:rPr>
      <w:t>.</w:t>
    </w:r>
    <w:r w:rsidR="00E53C9B">
      <w:rPr>
        <w:rFonts w:ascii="Formata OTF" w:hAnsi="Formata OTF"/>
        <w:sz w:val="14"/>
        <w:szCs w:val="14"/>
      </w:rPr>
      <w:t xml:space="preserve">: </w:t>
    </w:r>
    <w:r w:rsidR="00B32F5D" w:rsidRPr="00B32F5D">
      <w:rPr>
        <w:rFonts w:ascii="Formata OTF" w:hAnsi="Formata OTF"/>
        <w:sz w:val="14"/>
        <w:szCs w:val="14"/>
      </w:rPr>
      <w:t>Contoh Judul Penyusunan Paper</w:t>
    </w:r>
    <w:r w:rsidR="00B32F5D">
      <w:rPr>
        <w:rFonts w:ascii="Formata OTF" w:hAnsi="Formata OTF"/>
        <w:sz w:val="14"/>
        <w:szCs w:val="14"/>
      </w:rPr>
      <w:t>…</w:t>
    </w:r>
    <w:r w:rsidR="00CB3CB4">
      <w:rPr>
        <w:rFonts w:ascii="Formata OTF" w:hAnsi="Formata OTF"/>
        <w:sz w:val="14"/>
        <w:szCs w:val="14"/>
      </w:rPr>
      <w:t xml:space="preserve"> (</w:t>
    </w:r>
    <w:r w:rsidR="00A15DA8">
      <w:rPr>
        <w:rFonts w:ascii="Formata OTF" w:hAnsi="Formata OTF"/>
        <w:sz w:val="14"/>
        <w:szCs w:val="14"/>
      </w:rPr>
      <w:t>Februari</w:t>
    </w:r>
    <w:r w:rsidR="00E53C9B">
      <w:rPr>
        <w:rFonts w:ascii="Formata OTF" w:hAnsi="Formata OTF"/>
        <w:sz w:val="14"/>
        <w:szCs w:val="14"/>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7C07FDF"/>
    <w:multiLevelType w:val="multilevel"/>
    <w:tmpl w:val="CD96871E"/>
    <w:styleLink w:val="H2Restart"/>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6E735E"/>
    <w:multiLevelType w:val="multilevel"/>
    <w:tmpl w:val="CD96871E"/>
    <w:numStyleLink w:val="H2Restart"/>
  </w:abstractNum>
  <w:abstractNum w:abstractNumId="3" w15:restartNumberingAfterBreak="0">
    <w:nsid w:val="0DEA0F58"/>
    <w:multiLevelType w:val="multilevel"/>
    <w:tmpl w:val="A3CEC990"/>
    <w:styleLink w:val="H2afterH1New"/>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0F12D31"/>
    <w:multiLevelType w:val="multilevel"/>
    <w:tmpl w:val="CD96871E"/>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324C6C"/>
    <w:multiLevelType w:val="multilevel"/>
    <w:tmpl w:val="35A099C0"/>
    <w:lvl w:ilvl="0">
      <w:start w:val="2"/>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7" w15:restartNumberingAfterBreak="0">
    <w:nsid w:val="256849EF"/>
    <w:multiLevelType w:val="multilevel"/>
    <w:tmpl w:val="86D4EC90"/>
    <w:lvl w:ilvl="0">
      <w:start w:val="5"/>
      <w:numFmt w:val="upperLetter"/>
      <w:pStyle w:val="H2ConSpaceBefore12pt"/>
      <w:suff w:val="space"/>
      <w:lvlText w:val="%1."/>
      <w:lvlJc w:val="left"/>
      <w:pPr>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3E4726D"/>
    <w:multiLevelType w:val="multilevel"/>
    <w:tmpl w:val="90B4B226"/>
    <w:lvl w:ilvl="0">
      <w:start w:val="1"/>
      <w:numFmt w:val="upperRoman"/>
      <w:pStyle w:val="H1ListNoSpace"/>
      <w:suff w:val="space"/>
      <w:lvlText w:val="%1."/>
      <w:lvlJc w:val="left"/>
      <w:pPr>
        <w:ind w:left="3763"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B142FBD"/>
    <w:multiLevelType w:val="multilevel"/>
    <w:tmpl w:val="C2281CF6"/>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B240BA4"/>
    <w:multiLevelType w:val="multilevel"/>
    <w:tmpl w:val="ACAAA3AA"/>
    <w:lvl w:ilvl="0">
      <w:start w:val="1"/>
      <w:numFmt w:val="decimal"/>
      <w:pStyle w:val="H3"/>
      <w:lvlText w:val="%1)"/>
      <w:lvlJc w:val="left"/>
      <w:pPr>
        <w:tabs>
          <w:tab w:val="num" w:pos="320"/>
        </w:tabs>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4A1139B8"/>
    <w:multiLevelType w:val="multilevel"/>
    <w:tmpl w:val="645EC3F4"/>
    <w:lvl w:ilvl="0">
      <w:start w:val="4"/>
      <w:numFmt w:val="upperLetter"/>
      <w:pStyle w:val="H2Cont"/>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AD925CE"/>
    <w:multiLevelType w:val="multilevel"/>
    <w:tmpl w:val="3D72A97E"/>
    <w:lvl w:ilvl="0">
      <w:start w:val="4"/>
      <w:numFmt w:val="upperLetter"/>
      <w:pStyle w:val="H2ConNoSpace"/>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D6E47F2"/>
    <w:multiLevelType w:val="multilevel"/>
    <w:tmpl w:val="CD96871E"/>
    <w:numStyleLink w:val="H2Restart"/>
  </w:abstractNum>
  <w:abstractNum w:abstractNumId="15" w15:restartNumberingAfterBreak="0">
    <w:nsid w:val="61C20FDB"/>
    <w:multiLevelType w:val="multilevel"/>
    <w:tmpl w:val="04E41E3C"/>
    <w:lvl w:ilvl="0">
      <w:start w:val="1"/>
      <w:numFmt w:val="decimal"/>
      <w:pStyle w:val="FigCaption"/>
      <w:lvlText w:val="GAMBAR %1."/>
      <w:lvlJc w:val="left"/>
      <w:pPr>
        <w:tabs>
          <w:tab w:val="num" w:pos="760"/>
        </w:tabs>
        <w:ind w:left="0" w:firstLine="0"/>
      </w:pPr>
      <w:rPr>
        <w:rFonts w:hint="default"/>
        <w:color w:val="00629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6BFE4F79"/>
    <w:multiLevelType w:val="hybridMultilevel"/>
    <w:tmpl w:val="2E865934"/>
    <w:lvl w:ilvl="0" w:tplc="6B505B88">
      <w:start w:val="1"/>
      <w:numFmt w:val="upperLetter"/>
      <w:pStyle w:val="H2First"/>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45490980">
    <w:abstractNumId w:val="0"/>
  </w:num>
  <w:num w:numId="2" w16cid:durableId="86510993">
    <w:abstractNumId w:val="6"/>
  </w:num>
  <w:num w:numId="3" w16cid:durableId="63647524">
    <w:abstractNumId w:val="9"/>
  </w:num>
  <w:num w:numId="4" w16cid:durableId="1390808951">
    <w:abstractNumId w:val="8"/>
  </w:num>
  <w:num w:numId="5" w16cid:durableId="1393507966">
    <w:abstractNumId w:val="15"/>
  </w:num>
  <w:num w:numId="6" w16cid:durableId="920454828">
    <w:abstractNumId w:val="11"/>
  </w:num>
  <w:num w:numId="7" w16cid:durableId="1968584368">
    <w:abstractNumId w:val="13"/>
  </w:num>
  <w:num w:numId="8" w16cid:durableId="196161407">
    <w:abstractNumId w:val="3"/>
  </w:num>
  <w:num w:numId="9" w16cid:durableId="1105537439">
    <w:abstractNumId w:val="14"/>
  </w:num>
  <w:num w:numId="10" w16cid:durableId="1896888678">
    <w:abstractNumId w:val="1"/>
  </w:num>
  <w:num w:numId="11" w16cid:durableId="1263419413">
    <w:abstractNumId w:val="2"/>
    <w:lvlOverride w:ilvl="0">
      <w:lvl w:ilvl="0">
        <w:start w:val="1"/>
        <w:numFmt w:val="upperLetter"/>
        <w:suff w:val="space"/>
        <w:lvlText w:val="%1."/>
        <w:lvlJc w:val="left"/>
        <w:pPr>
          <w:ind w:left="0" w:firstLine="0"/>
        </w:pPr>
        <w:rPr>
          <w:rFonts w:hint="default"/>
        </w:rPr>
      </w:lvl>
    </w:lvlOverride>
  </w:num>
  <w:num w:numId="12" w16cid:durableId="1238594181">
    <w:abstractNumId w:val="7"/>
  </w:num>
  <w:num w:numId="13" w16cid:durableId="704017273">
    <w:abstractNumId w:val="12"/>
  </w:num>
  <w:num w:numId="14" w16cid:durableId="4589614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8675054">
    <w:abstractNumId w:val="16"/>
  </w:num>
  <w:num w:numId="16" w16cid:durableId="630289682">
    <w:abstractNumId w:val="10"/>
  </w:num>
  <w:num w:numId="17" w16cid:durableId="319315210">
    <w:abstractNumId w:val="16"/>
    <w:lvlOverride w:ilvl="0">
      <w:startOverride w:val="1"/>
    </w:lvlOverride>
  </w:num>
  <w:num w:numId="18" w16cid:durableId="188958382">
    <w:abstractNumId w:val="5"/>
  </w:num>
  <w:num w:numId="19" w16cid:durableId="455099653">
    <w:abstractNumId w:val="16"/>
    <w:lvlOverride w:ilvl="0">
      <w:startOverride w:val="1"/>
    </w:lvlOverride>
  </w:num>
  <w:num w:numId="20" w16cid:durableId="1564440574">
    <w:abstractNumId w:val="16"/>
    <w:lvlOverride w:ilvl="0">
      <w:startOverride w:val="1"/>
    </w:lvlOverride>
  </w:num>
  <w:num w:numId="21" w16cid:durableId="2102945868">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ExtDA2MTOxsDBU0lEKTi0uzszPAykwqwUAC9WLPSwAAAA="/>
  </w:docVars>
  <w:rsids>
    <w:rsidRoot w:val="00EA5D2D"/>
    <w:rsid w:val="0000046F"/>
    <w:rsid w:val="000005DE"/>
    <w:rsid w:val="00002951"/>
    <w:rsid w:val="00015E73"/>
    <w:rsid w:val="00015E9A"/>
    <w:rsid w:val="0001799E"/>
    <w:rsid w:val="00017C56"/>
    <w:rsid w:val="00021C67"/>
    <w:rsid w:val="00023D75"/>
    <w:rsid w:val="00024A01"/>
    <w:rsid w:val="00027AA1"/>
    <w:rsid w:val="0003250B"/>
    <w:rsid w:val="0003253A"/>
    <w:rsid w:val="00033D56"/>
    <w:rsid w:val="00034A7F"/>
    <w:rsid w:val="00035315"/>
    <w:rsid w:val="00040C78"/>
    <w:rsid w:val="00041819"/>
    <w:rsid w:val="00043A88"/>
    <w:rsid w:val="000518DD"/>
    <w:rsid w:val="00052666"/>
    <w:rsid w:val="00052968"/>
    <w:rsid w:val="0005327B"/>
    <w:rsid w:val="0005382B"/>
    <w:rsid w:val="00057E9A"/>
    <w:rsid w:val="00060D60"/>
    <w:rsid w:val="00061511"/>
    <w:rsid w:val="00061B24"/>
    <w:rsid w:val="00065CD5"/>
    <w:rsid w:val="00070737"/>
    <w:rsid w:val="000714C3"/>
    <w:rsid w:val="00077A63"/>
    <w:rsid w:val="00083EC4"/>
    <w:rsid w:val="00084BD2"/>
    <w:rsid w:val="00090E84"/>
    <w:rsid w:val="0009131B"/>
    <w:rsid w:val="00091F92"/>
    <w:rsid w:val="00092C74"/>
    <w:rsid w:val="00094BAA"/>
    <w:rsid w:val="000A153B"/>
    <w:rsid w:val="000A1FA2"/>
    <w:rsid w:val="000A3B16"/>
    <w:rsid w:val="000A40E6"/>
    <w:rsid w:val="000B2C18"/>
    <w:rsid w:val="000B330B"/>
    <w:rsid w:val="000B7135"/>
    <w:rsid w:val="000C01F4"/>
    <w:rsid w:val="000C0E3B"/>
    <w:rsid w:val="000C221B"/>
    <w:rsid w:val="000C426E"/>
    <w:rsid w:val="000D1073"/>
    <w:rsid w:val="000D3A5A"/>
    <w:rsid w:val="000D4A20"/>
    <w:rsid w:val="000E4447"/>
    <w:rsid w:val="000F25D7"/>
    <w:rsid w:val="000F2F4B"/>
    <w:rsid w:val="0010090B"/>
    <w:rsid w:val="00104663"/>
    <w:rsid w:val="00104CB0"/>
    <w:rsid w:val="00105925"/>
    <w:rsid w:val="00107070"/>
    <w:rsid w:val="001072E6"/>
    <w:rsid w:val="001120C4"/>
    <w:rsid w:val="00112646"/>
    <w:rsid w:val="0011425D"/>
    <w:rsid w:val="001146BF"/>
    <w:rsid w:val="0011479C"/>
    <w:rsid w:val="00114A56"/>
    <w:rsid w:val="00117D9A"/>
    <w:rsid w:val="00121E38"/>
    <w:rsid w:val="00134A06"/>
    <w:rsid w:val="0014000F"/>
    <w:rsid w:val="00141D98"/>
    <w:rsid w:val="001547AB"/>
    <w:rsid w:val="0016308D"/>
    <w:rsid w:val="00164873"/>
    <w:rsid w:val="00165F70"/>
    <w:rsid w:val="001661D9"/>
    <w:rsid w:val="00166BEA"/>
    <w:rsid w:val="00170818"/>
    <w:rsid w:val="0017288F"/>
    <w:rsid w:val="00174020"/>
    <w:rsid w:val="00176753"/>
    <w:rsid w:val="001777E5"/>
    <w:rsid w:val="00182839"/>
    <w:rsid w:val="0018633F"/>
    <w:rsid w:val="001865BE"/>
    <w:rsid w:val="00186F4C"/>
    <w:rsid w:val="0019262C"/>
    <w:rsid w:val="001955E9"/>
    <w:rsid w:val="0019580B"/>
    <w:rsid w:val="001A484E"/>
    <w:rsid w:val="001A773F"/>
    <w:rsid w:val="001A7827"/>
    <w:rsid w:val="001B1482"/>
    <w:rsid w:val="001B1B9C"/>
    <w:rsid w:val="001B2F14"/>
    <w:rsid w:val="001B37FB"/>
    <w:rsid w:val="001B4688"/>
    <w:rsid w:val="001C2E5E"/>
    <w:rsid w:val="001C3B16"/>
    <w:rsid w:val="001C57D6"/>
    <w:rsid w:val="001C597C"/>
    <w:rsid w:val="001D0247"/>
    <w:rsid w:val="001D379C"/>
    <w:rsid w:val="001D3924"/>
    <w:rsid w:val="001D3AED"/>
    <w:rsid w:val="001D4C0D"/>
    <w:rsid w:val="001D5027"/>
    <w:rsid w:val="001D5163"/>
    <w:rsid w:val="001D5407"/>
    <w:rsid w:val="001D6F48"/>
    <w:rsid w:val="001E3E87"/>
    <w:rsid w:val="001E4698"/>
    <w:rsid w:val="001E69B5"/>
    <w:rsid w:val="001E6A66"/>
    <w:rsid w:val="001E6CFA"/>
    <w:rsid w:val="001F0601"/>
    <w:rsid w:val="001F4FA0"/>
    <w:rsid w:val="001F6647"/>
    <w:rsid w:val="001F73C8"/>
    <w:rsid w:val="0020117F"/>
    <w:rsid w:val="00201A76"/>
    <w:rsid w:val="00205C43"/>
    <w:rsid w:val="00207411"/>
    <w:rsid w:val="00210362"/>
    <w:rsid w:val="00210E41"/>
    <w:rsid w:val="00211824"/>
    <w:rsid w:val="00215F8D"/>
    <w:rsid w:val="002170E6"/>
    <w:rsid w:val="00220965"/>
    <w:rsid w:val="00222CA4"/>
    <w:rsid w:val="00223B9B"/>
    <w:rsid w:val="00227DAA"/>
    <w:rsid w:val="00231E14"/>
    <w:rsid w:val="00241628"/>
    <w:rsid w:val="00242C14"/>
    <w:rsid w:val="002452E4"/>
    <w:rsid w:val="00245B09"/>
    <w:rsid w:val="002467D5"/>
    <w:rsid w:val="00252416"/>
    <w:rsid w:val="00253CFC"/>
    <w:rsid w:val="002560D8"/>
    <w:rsid w:val="002665CF"/>
    <w:rsid w:val="0026796B"/>
    <w:rsid w:val="00275282"/>
    <w:rsid w:val="002755D8"/>
    <w:rsid w:val="002758EF"/>
    <w:rsid w:val="0028303E"/>
    <w:rsid w:val="00284674"/>
    <w:rsid w:val="00285B40"/>
    <w:rsid w:val="00285DD4"/>
    <w:rsid w:val="00295093"/>
    <w:rsid w:val="00295C46"/>
    <w:rsid w:val="002967D4"/>
    <w:rsid w:val="002A000F"/>
    <w:rsid w:val="002A048A"/>
    <w:rsid w:val="002A0DB8"/>
    <w:rsid w:val="002A14BA"/>
    <w:rsid w:val="002A3234"/>
    <w:rsid w:val="002A486E"/>
    <w:rsid w:val="002A529C"/>
    <w:rsid w:val="002B17AE"/>
    <w:rsid w:val="002B379B"/>
    <w:rsid w:val="002B5DFD"/>
    <w:rsid w:val="002B62BC"/>
    <w:rsid w:val="002B6DF5"/>
    <w:rsid w:val="002B7F19"/>
    <w:rsid w:val="002C2CCF"/>
    <w:rsid w:val="002C419A"/>
    <w:rsid w:val="002C707C"/>
    <w:rsid w:val="002D11FD"/>
    <w:rsid w:val="002D26B0"/>
    <w:rsid w:val="002D3E91"/>
    <w:rsid w:val="002D4A44"/>
    <w:rsid w:val="002E02B1"/>
    <w:rsid w:val="002E396B"/>
    <w:rsid w:val="002E3D2C"/>
    <w:rsid w:val="002F1879"/>
    <w:rsid w:val="002F1D45"/>
    <w:rsid w:val="002F3420"/>
    <w:rsid w:val="002F63A1"/>
    <w:rsid w:val="00304392"/>
    <w:rsid w:val="00313105"/>
    <w:rsid w:val="003141B6"/>
    <w:rsid w:val="00321775"/>
    <w:rsid w:val="00321EB5"/>
    <w:rsid w:val="00322DAA"/>
    <w:rsid w:val="00323E56"/>
    <w:rsid w:val="00327067"/>
    <w:rsid w:val="00327078"/>
    <w:rsid w:val="00330A48"/>
    <w:rsid w:val="00332A2D"/>
    <w:rsid w:val="0033583E"/>
    <w:rsid w:val="0034128C"/>
    <w:rsid w:val="003415A6"/>
    <w:rsid w:val="00341984"/>
    <w:rsid w:val="00344CE5"/>
    <w:rsid w:val="003504E9"/>
    <w:rsid w:val="003519F1"/>
    <w:rsid w:val="00351EDC"/>
    <w:rsid w:val="003520A4"/>
    <w:rsid w:val="00353141"/>
    <w:rsid w:val="00353818"/>
    <w:rsid w:val="0035386B"/>
    <w:rsid w:val="003541F4"/>
    <w:rsid w:val="00355460"/>
    <w:rsid w:val="00356E7A"/>
    <w:rsid w:val="0035702D"/>
    <w:rsid w:val="00360535"/>
    <w:rsid w:val="00361D97"/>
    <w:rsid w:val="003628EB"/>
    <w:rsid w:val="00363602"/>
    <w:rsid w:val="003639EB"/>
    <w:rsid w:val="00364197"/>
    <w:rsid w:val="003756EB"/>
    <w:rsid w:val="003763CB"/>
    <w:rsid w:val="00380D62"/>
    <w:rsid w:val="00381001"/>
    <w:rsid w:val="0038145D"/>
    <w:rsid w:val="00382E5B"/>
    <w:rsid w:val="00383853"/>
    <w:rsid w:val="00384980"/>
    <w:rsid w:val="00387023"/>
    <w:rsid w:val="003874CB"/>
    <w:rsid w:val="00391E44"/>
    <w:rsid w:val="00393CE8"/>
    <w:rsid w:val="003940D4"/>
    <w:rsid w:val="003A0AEE"/>
    <w:rsid w:val="003A53B0"/>
    <w:rsid w:val="003A7420"/>
    <w:rsid w:val="003A75E8"/>
    <w:rsid w:val="003B2723"/>
    <w:rsid w:val="003B3AC6"/>
    <w:rsid w:val="003B3FFE"/>
    <w:rsid w:val="003C10A5"/>
    <w:rsid w:val="003C1744"/>
    <w:rsid w:val="003C23BA"/>
    <w:rsid w:val="003C615D"/>
    <w:rsid w:val="003D112E"/>
    <w:rsid w:val="003D12A0"/>
    <w:rsid w:val="003D1A98"/>
    <w:rsid w:val="003D2F91"/>
    <w:rsid w:val="003D37D6"/>
    <w:rsid w:val="003D3FE2"/>
    <w:rsid w:val="003D4E93"/>
    <w:rsid w:val="003D640F"/>
    <w:rsid w:val="003D7316"/>
    <w:rsid w:val="003D7D09"/>
    <w:rsid w:val="003E17F3"/>
    <w:rsid w:val="003E4612"/>
    <w:rsid w:val="003F7838"/>
    <w:rsid w:val="003F7D7E"/>
    <w:rsid w:val="00400CBB"/>
    <w:rsid w:val="00402953"/>
    <w:rsid w:val="00410A00"/>
    <w:rsid w:val="0041108E"/>
    <w:rsid w:val="004127AE"/>
    <w:rsid w:val="0041399D"/>
    <w:rsid w:val="0041657C"/>
    <w:rsid w:val="00416591"/>
    <w:rsid w:val="00417315"/>
    <w:rsid w:val="00420CA6"/>
    <w:rsid w:val="00422716"/>
    <w:rsid w:val="00440B9E"/>
    <w:rsid w:val="004423FC"/>
    <w:rsid w:val="0044242A"/>
    <w:rsid w:val="00442439"/>
    <w:rsid w:val="00443AB2"/>
    <w:rsid w:val="00444E10"/>
    <w:rsid w:val="004462AC"/>
    <w:rsid w:val="0044635D"/>
    <w:rsid w:val="00446720"/>
    <w:rsid w:val="004570C8"/>
    <w:rsid w:val="00457310"/>
    <w:rsid w:val="00457471"/>
    <w:rsid w:val="0045757E"/>
    <w:rsid w:val="00460D49"/>
    <w:rsid w:val="004642B5"/>
    <w:rsid w:val="00465310"/>
    <w:rsid w:val="00465AB7"/>
    <w:rsid w:val="00465CAE"/>
    <w:rsid w:val="004701DE"/>
    <w:rsid w:val="004702C9"/>
    <w:rsid w:val="00475860"/>
    <w:rsid w:val="004772EC"/>
    <w:rsid w:val="00477BF4"/>
    <w:rsid w:val="00482836"/>
    <w:rsid w:val="00482EE5"/>
    <w:rsid w:val="00483326"/>
    <w:rsid w:val="00486D54"/>
    <w:rsid w:val="00486E60"/>
    <w:rsid w:val="00491213"/>
    <w:rsid w:val="0049327F"/>
    <w:rsid w:val="00493B58"/>
    <w:rsid w:val="0049433A"/>
    <w:rsid w:val="004949B8"/>
    <w:rsid w:val="004A0234"/>
    <w:rsid w:val="004A11FE"/>
    <w:rsid w:val="004A2847"/>
    <w:rsid w:val="004A42AA"/>
    <w:rsid w:val="004A6349"/>
    <w:rsid w:val="004A738E"/>
    <w:rsid w:val="004A7728"/>
    <w:rsid w:val="004A7ADD"/>
    <w:rsid w:val="004B30CA"/>
    <w:rsid w:val="004C23B8"/>
    <w:rsid w:val="004C41FA"/>
    <w:rsid w:val="004C6BFB"/>
    <w:rsid w:val="004D0892"/>
    <w:rsid w:val="004D0B9B"/>
    <w:rsid w:val="004D27C3"/>
    <w:rsid w:val="004D67B3"/>
    <w:rsid w:val="004D6F87"/>
    <w:rsid w:val="004F105E"/>
    <w:rsid w:val="004F2C2F"/>
    <w:rsid w:val="004F6E39"/>
    <w:rsid w:val="004F7211"/>
    <w:rsid w:val="00500D8B"/>
    <w:rsid w:val="00504A78"/>
    <w:rsid w:val="00505244"/>
    <w:rsid w:val="00506758"/>
    <w:rsid w:val="00510D59"/>
    <w:rsid w:val="005151B5"/>
    <w:rsid w:val="00517856"/>
    <w:rsid w:val="005206B2"/>
    <w:rsid w:val="00522645"/>
    <w:rsid w:val="00523407"/>
    <w:rsid w:val="00523A05"/>
    <w:rsid w:val="00525891"/>
    <w:rsid w:val="00527899"/>
    <w:rsid w:val="00527F31"/>
    <w:rsid w:val="0053363E"/>
    <w:rsid w:val="005336C5"/>
    <w:rsid w:val="00540BCE"/>
    <w:rsid w:val="005411C5"/>
    <w:rsid w:val="00541F28"/>
    <w:rsid w:val="0054241F"/>
    <w:rsid w:val="005425FB"/>
    <w:rsid w:val="0054746D"/>
    <w:rsid w:val="00551F45"/>
    <w:rsid w:val="00555F01"/>
    <w:rsid w:val="0055767F"/>
    <w:rsid w:val="00563D49"/>
    <w:rsid w:val="00564E0C"/>
    <w:rsid w:val="00566CE5"/>
    <w:rsid w:val="00570D65"/>
    <w:rsid w:val="005722AA"/>
    <w:rsid w:val="005762F3"/>
    <w:rsid w:val="00577FB4"/>
    <w:rsid w:val="00581E03"/>
    <w:rsid w:val="00583985"/>
    <w:rsid w:val="005842B4"/>
    <w:rsid w:val="00587CF1"/>
    <w:rsid w:val="0059062E"/>
    <w:rsid w:val="00590A10"/>
    <w:rsid w:val="00593176"/>
    <w:rsid w:val="00594006"/>
    <w:rsid w:val="005949DF"/>
    <w:rsid w:val="00594D78"/>
    <w:rsid w:val="00594F41"/>
    <w:rsid w:val="00596126"/>
    <w:rsid w:val="005A11DA"/>
    <w:rsid w:val="005A59C2"/>
    <w:rsid w:val="005A5B4F"/>
    <w:rsid w:val="005A6FCB"/>
    <w:rsid w:val="005A7F6C"/>
    <w:rsid w:val="005B0961"/>
    <w:rsid w:val="005B16F4"/>
    <w:rsid w:val="005B186D"/>
    <w:rsid w:val="005B3311"/>
    <w:rsid w:val="005B62EC"/>
    <w:rsid w:val="005C047E"/>
    <w:rsid w:val="005C11FA"/>
    <w:rsid w:val="005C261D"/>
    <w:rsid w:val="005C3781"/>
    <w:rsid w:val="005C3955"/>
    <w:rsid w:val="005C6411"/>
    <w:rsid w:val="005C67B2"/>
    <w:rsid w:val="005D0EDF"/>
    <w:rsid w:val="005D3ACC"/>
    <w:rsid w:val="005D6B46"/>
    <w:rsid w:val="005D6C52"/>
    <w:rsid w:val="005D7B4F"/>
    <w:rsid w:val="005E0BAE"/>
    <w:rsid w:val="005E0E65"/>
    <w:rsid w:val="005E1970"/>
    <w:rsid w:val="005E36FF"/>
    <w:rsid w:val="005E5941"/>
    <w:rsid w:val="005F022D"/>
    <w:rsid w:val="005F14FC"/>
    <w:rsid w:val="005F2A4C"/>
    <w:rsid w:val="005F36BF"/>
    <w:rsid w:val="005F7D12"/>
    <w:rsid w:val="00604D84"/>
    <w:rsid w:val="00607722"/>
    <w:rsid w:val="00616EC7"/>
    <w:rsid w:val="0062116B"/>
    <w:rsid w:val="00622CC0"/>
    <w:rsid w:val="0062439C"/>
    <w:rsid w:val="00624B75"/>
    <w:rsid w:val="0062501A"/>
    <w:rsid w:val="006259D1"/>
    <w:rsid w:val="00625A90"/>
    <w:rsid w:val="0063180F"/>
    <w:rsid w:val="00631923"/>
    <w:rsid w:val="00632C12"/>
    <w:rsid w:val="0064321C"/>
    <w:rsid w:val="00644996"/>
    <w:rsid w:val="006452AD"/>
    <w:rsid w:val="00647B74"/>
    <w:rsid w:val="00650847"/>
    <w:rsid w:val="00650AC5"/>
    <w:rsid w:val="00652438"/>
    <w:rsid w:val="00653552"/>
    <w:rsid w:val="00654C7D"/>
    <w:rsid w:val="0065507F"/>
    <w:rsid w:val="0065710F"/>
    <w:rsid w:val="00660B10"/>
    <w:rsid w:val="00663B0C"/>
    <w:rsid w:val="00666A44"/>
    <w:rsid w:val="00670377"/>
    <w:rsid w:val="006772E7"/>
    <w:rsid w:val="006777B9"/>
    <w:rsid w:val="00680E60"/>
    <w:rsid w:val="006817D9"/>
    <w:rsid w:val="006821E9"/>
    <w:rsid w:val="006831DC"/>
    <w:rsid w:val="00687034"/>
    <w:rsid w:val="006873AA"/>
    <w:rsid w:val="006874AA"/>
    <w:rsid w:val="006920B0"/>
    <w:rsid w:val="00692183"/>
    <w:rsid w:val="006932A5"/>
    <w:rsid w:val="006932CE"/>
    <w:rsid w:val="006934C7"/>
    <w:rsid w:val="006937B2"/>
    <w:rsid w:val="00697787"/>
    <w:rsid w:val="006A0B53"/>
    <w:rsid w:val="006A159F"/>
    <w:rsid w:val="006A190F"/>
    <w:rsid w:val="006A2E6D"/>
    <w:rsid w:val="006A3523"/>
    <w:rsid w:val="006B0525"/>
    <w:rsid w:val="006B24AE"/>
    <w:rsid w:val="006B4038"/>
    <w:rsid w:val="006B6C9F"/>
    <w:rsid w:val="006C2A2F"/>
    <w:rsid w:val="006C599B"/>
    <w:rsid w:val="006D02FC"/>
    <w:rsid w:val="006D096B"/>
    <w:rsid w:val="006D2F5B"/>
    <w:rsid w:val="006D446E"/>
    <w:rsid w:val="006D4A1A"/>
    <w:rsid w:val="006D5343"/>
    <w:rsid w:val="006D6A18"/>
    <w:rsid w:val="006D6BB5"/>
    <w:rsid w:val="006D7BFC"/>
    <w:rsid w:val="006F6F42"/>
    <w:rsid w:val="00700D6A"/>
    <w:rsid w:val="00703070"/>
    <w:rsid w:val="0070502C"/>
    <w:rsid w:val="007074FD"/>
    <w:rsid w:val="0070798C"/>
    <w:rsid w:val="0071635C"/>
    <w:rsid w:val="00720592"/>
    <w:rsid w:val="00721E50"/>
    <w:rsid w:val="00722FB0"/>
    <w:rsid w:val="00723860"/>
    <w:rsid w:val="007268F5"/>
    <w:rsid w:val="00731792"/>
    <w:rsid w:val="00732067"/>
    <w:rsid w:val="0074265D"/>
    <w:rsid w:val="0074666A"/>
    <w:rsid w:val="00750DD2"/>
    <w:rsid w:val="00754771"/>
    <w:rsid w:val="007573E5"/>
    <w:rsid w:val="007578F2"/>
    <w:rsid w:val="00765478"/>
    <w:rsid w:val="00765EFC"/>
    <w:rsid w:val="00766175"/>
    <w:rsid w:val="00767D54"/>
    <w:rsid w:val="00777554"/>
    <w:rsid w:val="00777FC6"/>
    <w:rsid w:val="0078280C"/>
    <w:rsid w:val="0078331C"/>
    <w:rsid w:val="00785008"/>
    <w:rsid w:val="00786FBC"/>
    <w:rsid w:val="00787A0C"/>
    <w:rsid w:val="007908A3"/>
    <w:rsid w:val="00791AA8"/>
    <w:rsid w:val="00791FC4"/>
    <w:rsid w:val="007922D4"/>
    <w:rsid w:val="00795E68"/>
    <w:rsid w:val="00796645"/>
    <w:rsid w:val="00797CC2"/>
    <w:rsid w:val="00797D6C"/>
    <w:rsid w:val="007A14FF"/>
    <w:rsid w:val="007A1AE0"/>
    <w:rsid w:val="007A3BCE"/>
    <w:rsid w:val="007B0167"/>
    <w:rsid w:val="007B0961"/>
    <w:rsid w:val="007B42EE"/>
    <w:rsid w:val="007C02E9"/>
    <w:rsid w:val="007C35A4"/>
    <w:rsid w:val="007C4B89"/>
    <w:rsid w:val="007C6BED"/>
    <w:rsid w:val="007C7F2B"/>
    <w:rsid w:val="007D55B1"/>
    <w:rsid w:val="007D57A8"/>
    <w:rsid w:val="007E0556"/>
    <w:rsid w:val="007E24B7"/>
    <w:rsid w:val="007E44F5"/>
    <w:rsid w:val="007E7235"/>
    <w:rsid w:val="007E7A7E"/>
    <w:rsid w:val="007F0C04"/>
    <w:rsid w:val="007F2F1F"/>
    <w:rsid w:val="007F46D2"/>
    <w:rsid w:val="007F4EC6"/>
    <w:rsid w:val="007F723E"/>
    <w:rsid w:val="007F7FD1"/>
    <w:rsid w:val="0080221D"/>
    <w:rsid w:val="00802FF6"/>
    <w:rsid w:val="00803F2B"/>
    <w:rsid w:val="00804B25"/>
    <w:rsid w:val="00804D13"/>
    <w:rsid w:val="00805277"/>
    <w:rsid w:val="008053A6"/>
    <w:rsid w:val="00805B41"/>
    <w:rsid w:val="008105D3"/>
    <w:rsid w:val="00814D2E"/>
    <w:rsid w:val="008158A3"/>
    <w:rsid w:val="008166F7"/>
    <w:rsid w:val="008200F6"/>
    <w:rsid w:val="008208C7"/>
    <w:rsid w:val="00825012"/>
    <w:rsid w:val="008270DA"/>
    <w:rsid w:val="008310FF"/>
    <w:rsid w:val="00833C2D"/>
    <w:rsid w:val="00833E3F"/>
    <w:rsid w:val="008379B1"/>
    <w:rsid w:val="0084556B"/>
    <w:rsid w:val="0084716E"/>
    <w:rsid w:val="00853F30"/>
    <w:rsid w:val="008540B3"/>
    <w:rsid w:val="0085574D"/>
    <w:rsid w:val="00855E21"/>
    <w:rsid w:val="00856CFF"/>
    <w:rsid w:val="0086016B"/>
    <w:rsid w:val="00860963"/>
    <w:rsid w:val="008612B0"/>
    <w:rsid w:val="008637A0"/>
    <w:rsid w:val="00864000"/>
    <w:rsid w:val="00865D5B"/>
    <w:rsid w:val="008773E5"/>
    <w:rsid w:val="00881AEC"/>
    <w:rsid w:val="00884341"/>
    <w:rsid w:val="00887535"/>
    <w:rsid w:val="00887BB0"/>
    <w:rsid w:val="0089022F"/>
    <w:rsid w:val="00892110"/>
    <w:rsid w:val="008A05F2"/>
    <w:rsid w:val="008A240F"/>
    <w:rsid w:val="008A31E1"/>
    <w:rsid w:val="008B116A"/>
    <w:rsid w:val="008B1AAF"/>
    <w:rsid w:val="008B2BCE"/>
    <w:rsid w:val="008B46A7"/>
    <w:rsid w:val="008B5F7B"/>
    <w:rsid w:val="008B7348"/>
    <w:rsid w:val="008C075C"/>
    <w:rsid w:val="008C093B"/>
    <w:rsid w:val="008C5AA7"/>
    <w:rsid w:val="008C6D05"/>
    <w:rsid w:val="008D1510"/>
    <w:rsid w:val="008D384B"/>
    <w:rsid w:val="008D3922"/>
    <w:rsid w:val="008D44E3"/>
    <w:rsid w:val="008D4E58"/>
    <w:rsid w:val="008D7A2F"/>
    <w:rsid w:val="008E2ED6"/>
    <w:rsid w:val="008E4786"/>
    <w:rsid w:val="008E5D55"/>
    <w:rsid w:val="008F26AD"/>
    <w:rsid w:val="008F2FB3"/>
    <w:rsid w:val="008F6C3F"/>
    <w:rsid w:val="008F78D5"/>
    <w:rsid w:val="00902F55"/>
    <w:rsid w:val="0090470C"/>
    <w:rsid w:val="00906198"/>
    <w:rsid w:val="00911CA6"/>
    <w:rsid w:val="0091745E"/>
    <w:rsid w:val="009233F5"/>
    <w:rsid w:val="00924109"/>
    <w:rsid w:val="00926D5C"/>
    <w:rsid w:val="009360D1"/>
    <w:rsid w:val="009364DE"/>
    <w:rsid w:val="00947BF1"/>
    <w:rsid w:val="00950F2C"/>
    <w:rsid w:val="009512A7"/>
    <w:rsid w:val="00952325"/>
    <w:rsid w:val="009543EE"/>
    <w:rsid w:val="00956B3A"/>
    <w:rsid w:val="009702DE"/>
    <w:rsid w:val="00971B64"/>
    <w:rsid w:val="00973331"/>
    <w:rsid w:val="00976266"/>
    <w:rsid w:val="009763CD"/>
    <w:rsid w:val="00977BEF"/>
    <w:rsid w:val="0098218D"/>
    <w:rsid w:val="00990DA3"/>
    <w:rsid w:val="00990E54"/>
    <w:rsid w:val="00996B36"/>
    <w:rsid w:val="009A06CC"/>
    <w:rsid w:val="009A239C"/>
    <w:rsid w:val="009A3976"/>
    <w:rsid w:val="009A3AAF"/>
    <w:rsid w:val="009A3EAE"/>
    <w:rsid w:val="009A4956"/>
    <w:rsid w:val="009A6156"/>
    <w:rsid w:val="009A7747"/>
    <w:rsid w:val="009A7DCC"/>
    <w:rsid w:val="009A7E35"/>
    <w:rsid w:val="009B0652"/>
    <w:rsid w:val="009B23BA"/>
    <w:rsid w:val="009B2600"/>
    <w:rsid w:val="009B271F"/>
    <w:rsid w:val="009B2AEC"/>
    <w:rsid w:val="009B2C68"/>
    <w:rsid w:val="009B38A7"/>
    <w:rsid w:val="009B551B"/>
    <w:rsid w:val="009B6ADC"/>
    <w:rsid w:val="009C4DE4"/>
    <w:rsid w:val="009D219C"/>
    <w:rsid w:val="009D2CDF"/>
    <w:rsid w:val="009D72AA"/>
    <w:rsid w:val="009D762E"/>
    <w:rsid w:val="009E393C"/>
    <w:rsid w:val="009E6008"/>
    <w:rsid w:val="009E6385"/>
    <w:rsid w:val="009F0268"/>
    <w:rsid w:val="009F1F2E"/>
    <w:rsid w:val="009F4313"/>
    <w:rsid w:val="009F494B"/>
    <w:rsid w:val="009F6F65"/>
    <w:rsid w:val="00A009EA"/>
    <w:rsid w:val="00A07761"/>
    <w:rsid w:val="00A111D1"/>
    <w:rsid w:val="00A12D02"/>
    <w:rsid w:val="00A139C5"/>
    <w:rsid w:val="00A15DA8"/>
    <w:rsid w:val="00A17980"/>
    <w:rsid w:val="00A21E33"/>
    <w:rsid w:val="00A21E81"/>
    <w:rsid w:val="00A25047"/>
    <w:rsid w:val="00A30934"/>
    <w:rsid w:val="00A33184"/>
    <w:rsid w:val="00A36342"/>
    <w:rsid w:val="00A375CA"/>
    <w:rsid w:val="00A42896"/>
    <w:rsid w:val="00A43179"/>
    <w:rsid w:val="00A4771A"/>
    <w:rsid w:val="00A50D78"/>
    <w:rsid w:val="00A52005"/>
    <w:rsid w:val="00A53223"/>
    <w:rsid w:val="00A572F4"/>
    <w:rsid w:val="00A57BE7"/>
    <w:rsid w:val="00A611EE"/>
    <w:rsid w:val="00A62CC2"/>
    <w:rsid w:val="00A6545C"/>
    <w:rsid w:val="00A6563F"/>
    <w:rsid w:val="00A66CCA"/>
    <w:rsid w:val="00A67F48"/>
    <w:rsid w:val="00A704D5"/>
    <w:rsid w:val="00A70752"/>
    <w:rsid w:val="00A746D0"/>
    <w:rsid w:val="00A7774E"/>
    <w:rsid w:val="00A82A73"/>
    <w:rsid w:val="00A86C97"/>
    <w:rsid w:val="00A86DE0"/>
    <w:rsid w:val="00A86E28"/>
    <w:rsid w:val="00A92AC5"/>
    <w:rsid w:val="00A93E28"/>
    <w:rsid w:val="00AA701D"/>
    <w:rsid w:val="00AB3D58"/>
    <w:rsid w:val="00AB4207"/>
    <w:rsid w:val="00AC3188"/>
    <w:rsid w:val="00AD0FD6"/>
    <w:rsid w:val="00AD4AF8"/>
    <w:rsid w:val="00AD7994"/>
    <w:rsid w:val="00AE09CA"/>
    <w:rsid w:val="00AE31C7"/>
    <w:rsid w:val="00AE3911"/>
    <w:rsid w:val="00AE3DD9"/>
    <w:rsid w:val="00AE709A"/>
    <w:rsid w:val="00AF1640"/>
    <w:rsid w:val="00AF1A38"/>
    <w:rsid w:val="00AF7E75"/>
    <w:rsid w:val="00B00868"/>
    <w:rsid w:val="00B06847"/>
    <w:rsid w:val="00B07042"/>
    <w:rsid w:val="00B071FD"/>
    <w:rsid w:val="00B159DB"/>
    <w:rsid w:val="00B22EA9"/>
    <w:rsid w:val="00B24F0E"/>
    <w:rsid w:val="00B320C4"/>
    <w:rsid w:val="00B324D5"/>
    <w:rsid w:val="00B32F5D"/>
    <w:rsid w:val="00B40077"/>
    <w:rsid w:val="00B4073A"/>
    <w:rsid w:val="00B42160"/>
    <w:rsid w:val="00B43D5E"/>
    <w:rsid w:val="00B45A43"/>
    <w:rsid w:val="00B45D4C"/>
    <w:rsid w:val="00B51A77"/>
    <w:rsid w:val="00B54914"/>
    <w:rsid w:val="00B5501D"/>
    <w:rsid w:val="00B60C36"/>
    <w:rsid w:val="00B61668"/>
    <w:rsid w:val="00B70AB8"/>
    <w:rsid w:val="00B7110A"/>
    <w:rsid w:val="00B73845"/>
    <w:rsid w:val="00B74986"/>
    <w:rsid w:val="00B76BA6"/>
    <w:rsid w:val="00B76BE5"/>
    <w:rsid w:val="00B81523"/>
    <w:rsid w:val="00B81683"/>
    <w:rsid w:val="00B85469"/>
    <w:rsid w:val="00B902AE"/>
    <w:rsid w:val="00B91B92"/>
    <w:rsid w:val="00B91C9B"/>
    <w:rsid w:val="00B9337F"/>
    <w:rsid w:val="00B94BF5"/>
    <w:rsid w:val="00B958C0"/>
    <w:rsid w:val="00B979BB"/>
    <w:rsid w:val="00B97F8D"/>
    <w:rsid w:val="00BA020C"/>
    <w:rsid w:val="00BA0D9F"/>
    <w:rsid w:val="00BA621B"/>
    <w:rsid w:val="00BA7B2F"/>
    <w:rsid w:val="00BB4689"/>
    <w:rsid w:val="00BB5D21"/>
    <w:rsid w:val="00BB6C89"/>
    <w:rsid w:val="00BB72FD"/>
    <w:rsid w:val="00BB7405"/>
    <w:rsid w:val="00BC1036"/>
    <w:rsid w:val="00BC2D8F"/>
    <w:rsid w:val="00BC4302"/>
    <w:rsid w:val="00BC57BB"/>
    <w:rsid w:val="00BD13D0"/>
    <w:rsid w:val="00BD2E2F"/>
    <w:rsid w:val="00BD6B49"/>
    <w:rsid w:val="00BE0B38"/>
    <w:rsid w:val="00BE4777"/>
    <w:rsid w:val="00BF0C89"/>
    <w:rsid w:val="00BF47AC"/>
    <w:rsid w:val="00C017C5"/>
    <w:rsid w:val="00C01E2F"/>
    <w:rsid w:val="00C02BA6"/>
    <w:rsid w:val="00C03393"/>
    <w:rsid w:val="00C061C7"/>
    <w:rsid w:val="00C07C7D"/>
    <w:rsid w:val="00C1435D"/>
    <w:rsid w:val="00C162ED"/>
    <w:rsid w:val="00C202C1"/>
    <w:rsid w:val="00C20C24"/>
    <w:rsid w:val="00C235B8"/>
    <w:rsid w:val="00C2639C"/>
    <w:rsid w:val="00C263CC"/>
    <w:rsid w:val="00C33CDF"/>
    <w:rsid w:val="00C34A5B"/>
    <w:rsid w:val="00C36E6D"/>
    <w:rsid w:val="00C3715D"/>
    <w:rsid w:val="00C3787E"/>
    <w:rsid w:val="00C42011"/>
    <w:rsid w:val="00C428F0"/>
    <w:rsid w:val="00C42BCF"/>
    <w:rsid w:val="00C45E9C"/>
    <w:rsid w:val="00C4774B"/>
    <w:rsid w:val="00C52B44"/>
    <w:rsid w:val="00C557BA"/>
    <w:rsid w:val="00C55C70"/>
    <w:rsid w:val="00C56EF3"/>
    <w:rsid w:val="00C57B14"/>
    <w:rsid w:val="00C65B54"/>
    <w:rsid w:val="00C74121"/>
    <w:rsid w:val="00C74475"/>
    <w:rsid w:val="00C74538"/>
    <w:rsid w:val="00C74BFC"/>
    <w:rsid w:val="00C74C7A"/>
    <w:rsid w:val="00C8361D"/>
    <w:rsid w:val="00C83EA5"/>
    <w:rsid w:val="00C84EF5"/>
    <w:rsid w:val="00C868DA"/>
    <w:rsid w:val="00C93054"/>
    <w:rsid w:val="00C95A94"/>
    <w:rsid w:val="00CA0618"/>
    <w:rsid w:val="00CA21C4"/>
    <w:rsid w:val="00CA2547"/>
    <w:rsid w:val="00CA2EC3"/>
    <w:rsid w:val="00CA4724"/>
    <w:rsid w:val="00CA7648"/>
    <w:rsid w:val="00CB00BE"/>
    <w:rsid w:val="00CB13E7"/>
    <w:rsid w:val="00CB191E"/>
    <w:rsid w:val="00CB2604"/>
    <w:rsid w:val="00CB3CB4"/>
    <w:rsid w:val="00CB3F7E"/>
    <w:rsid w:val="00CB7E0F"/>
    <w:rsid w:val="00CC06D9"/>
    <w:rsid w:val="00CC32B5"/>
    <w:rsid w:val="00CD2415"/>
    <w:rsid w:val="00CD2980"/>
    <w:rsid w:val="00CD2DF0"/>
    <w:rsid w:val="00CD3789"/>
    <w:rsid w:val="00CD4F00"/>
    <w:rsid w:val="00CD6C55"/>
    <w:rsid w:val="00CE1988"/>
    <w:rsid w:val="00CE3A39"/>
    <w:rsid w:val="00CE5F46"/>
    <w:rsid w:val="00CE715D"/>
    <w:rsid w:val="00CE79CC"/>
    <w:rsid w:val="00CF1C08"/>
    <w:rsid w:val="00CF61B0"/>
    <w:rsid w:val="00CF6965"/>
    <w:rsid w:val="00CF6EC5"/>
    <w:rsid w:val="00D01A21"/>
    <w:rsid w:val="00D02B6A"/>
    <w:rsid w:val="00D04273"/>
    <w:rsid w:val="00D06451"/>
    <w:rsid w:val="00D10464"/>
    <w:rsid w:val="00D11438"/>
    <w:rsid w:val="00D11F00"/>
    <w:rsid w:val="00D11FD0"/>
    <w:rsid w:val="00D1286E"/>
    <w:rsid w:val="00D210E0"/>
    <w:rsid w:val="00D26E50"/>
    <w:rsid w:val="00D273C4"/>
    <w:rsid w:val="00D30B3E"/>
    <w:rsid w:val="00D31782"/>
    <w:rsid w:val="00D321C7"/>
    <w:rsid w:val="00D41CF4"/>
    <w:rsid w:val="00D44556"/>
    <w:rsid w:val="00D45F11"/>
    <w:rsid w:val="00D45F7B"/>
    <w:rsid w:val="00D46B2B"/>
    <w:rsid w:val="00D518FB"/>
    <w:rsid w:val="00D54392"/>
    <w:rsid w:val="00D54DB4"/>
    <w:rsid w:val="00D55EDA"/>
    <w:rsid w:val="00D56750"/>
    <w:rsid w:val="00D60144"/>
    <w:rsid w:val="00D623F3"/>
    <w:rsid w:val="00D62A61"/>
    <w:rsid w:val="00D721CB"/>
    <w:rsid w:val="00D72322"/>
    <w:rsid w:val="00D729EE"/>
    <w:rsid w:val="00D739D3"/>
    <w:rsid w:val="00D73BF5"/>
    <w:rsid w:val="00D73E04"/>
    <w:rsid w:val="00D7586C"/>
    <w:rsid w:val="00D77E8F"/>
    <w:rsid w:val="00D81728"/>
    <w:rsid w:val="00D818E1"/>
    <w:rsid w:val="00D828C6"/>
    <w:rsid w:val="00D91FF4"/>
    <w:rsid w:val="00D95FC4"/>
    <w:rsid w:val="00D965FD"/>
    <w:rsid w:val="00D96DFE"/>
    <w:rsid w:val="00D97993"/>
    <w:rsid w:val="00DA2F9C"/>
    <w:rsid w:val="00DA6B73"/>
    <w:rsid w:val="00DA7FB5"/>
    <w:rsid w:val="00DB0143"/>
    <w:rsid w:val="00DB45CB"/>
    <w:rsid w:val="00DB7966"/>
    <w:rsid w:val="00DC59D1"/>
    <w:rsid w:val="00DC7D0F"/>
    <w:rsid w:val="00DD2B2D"/>
    <w:rsid w:val="00DD3689"/>
    <w:rsid w:val="00DD6641"/>
    <w:rsid w:val="00DE168E"/>
    <w:rsid w:val="00DF172F"/>
    <w:rsid w:val="00DF17BF"/>
    <w:rsid w:val="00DF2140"/>
    <w:rsid w:val="00DF36B4"/>
    <w:rsid w:val="00DF49FE"/>
    <w:rsid w:val="00DF56B6"/>
    <w:rsid w:val="00DF65DE"/>
    <w:rsid w:val="00E00DEA"/>
    <w:rsid w:val="00E02368"/>
    <w:rsid w:val="00E02741"/>
    <w:rsid w:val="00E119C1"/>
    <w:rsid w:val="00E11ED1"/>
    <w:rsid w:val="00E12A76"/>
    <w:rsid w:val="00E12DAF"/>
    <w:rsid w:val="00E15E99"/>
    <w:rsid w:val="00E1687C"/>
    <w:rsid w:val="00E17BCE"/>
    <w:rsid w:val="00E213C4"/>
    <w:rsid w:val="00E25C96"/>
    <w:rsid w:val="00E3158C"/>
    <w:rsid w:val="00E35052"/>
    <w:rsid w:val="00E35309"/>
    <w:rsid w:val="00E356FE"/>
    <w:rsid w:val="00E41196"/>
    <w:rsid w:val="00E424D2"/>
    <w:rsid w:val="00E43455"/>
    <w:rsid w:val="00E43C19"/>
    <w:rsid w:val="00E43EF1"/>
    <w:rsid w:val="00E4554E"/>
    <w:rsid w:val="00E46CA4"/>
    <w:rsid w:val="00E51795"/>
    <w:rsid w:val="00E5277A"/>
    <w:rsid w:val="00E53B52"/>
    <w:rsid w:val="00E53C9B"/>
    <w:rsid w:val="00E632AC"/>
    <w:rsid w:val="00E6491A"/>
    <w:rsid w:val="00E655DC"/>
    <w:rsid w:val="00E66762"/>
    <w:rsid w:val="00E721A9"/>
    <w:rsid w:val="00E72FF5"/>
    <w:rsid w:val="00E75D00"/>
    <w:rsid w:val="00E75F3B"/>
    <w:rsid w:val="00E76648"/>
    <w:rsid w:val="00E80A2E"/>
    <w:rsid w:val="00E83193"/>
    <w:rsid w:val="00E85681"/>
    <w:rsid w:val="00E86C0D"/>
    <w:rsid w:val="00E91452"/>
    <w:rsid w:val="00E921A7"/>
    <w:rsid w:val="00E93F89"/>
    <w:rsid w:val="00EA2F89"/>
    <w:rsid w:val="00EA5D2D"/>
    <w:rsid w:val="00EB0BA5"/>
    <w:rsid w:val="00EB3128"/>
    <w:rsid w:val="00EB7F44"/>
    <w:rsid w:val="00EC189B"/>
    <w:rsid w:val="00EC3F6B"/>
    <w:rsid w:val="00EC5C8C"/>
    <w:rsid w:val="00EC6E0E"/>
    <w:rsid w:val="00EC7BD8"/>
    <w:rsid w:val="00ED04DC"/>
    <w:rsid w:val="00ED0A07"/>
    <w:rsid w:val="00ED0B50"/>
    <w:rsid w:val="00ED1033"/>
    <w:rsid w:val="00ED3993"/>
    <w:rsid w:val="00ED4B30"/>
    <w:rsid w:val="00ED4E28"/>
    <w:rsid w:val="00ED5206"/>
    <w:rsid w:val="00ED72C1"/>
    <w:rsid w:val="00ED788C"/>
    <w:rsid w:val="00EE1CF4"/>
    <w:rsid w:val="00EE46FF"/>
    <w:rsid w:val="00EE4709"/>
    <w:rsid w:val="00EE6643"/>
    <w:rsid w:val="00EE71F1"/>
    <w:rsid w:val="00EF051A"/>
    <w:rsid w:val="00EF1336"/>
    <w:rsid w:val="00EF1E4E"/>
    <w:rsid w:val="00EF5447"/>
    <w:rsid w:val="00F06E6E"/>
    <w:rsid w:val="00F11CFC"/>
    <w:rsid w:val="00F21756"/>
    <w:rsid w:val="00F22CEC"/>
    <w:rsid w:val="00F2502E"/>
    <w:rsid w:val="00F2743A"/>
    <w:rsid w:val="00F30EB0"/>
    <w:rsid w:val="00F35BA4"/>
    <w:rsid w:val="00F374DD"/>
    <w:rsid w:val="00F419EF"/>
    <w:rsid w:val="00F448F1"/>
    <w:rsid w:val="00F451D8"/>
    <w:rsid w:val="00F45366"/>
    <w:rsid w:val="00F4754A"/>
    <w:rsid w:val="00F479DE"/>
    <w:rsid w:val="00F5116C"/>
    <w:rsid w:val="00F51EC5"/>
    <w:rsid w:val="00F53B86"/>
    <w:rsid w:val="00F572C7"/>
    <w:rsid w:val="00F62237"/>
    <w:rsid w:val="00F639C8"/>
    <w:rsid w:val="00F70DB5"/>
    <w:rsid w:val="00F710F9"/>
    <w:rsid w:val="00F72C6A"/>
    <w:rsid w:val="00F817DE"/>
    <w:rsid w:val="00F90B52"/>
    <w:rsid w:val="00F91E50"/>
    <w:rsid w:val="00F91F7C"/>
    <w:rsid w:val="00F9337E"/>
    <w:rsid w:val="00F97224"/>
    <w:rsid w:val="00FA1152"/>
    <w:rsid w:val="00FA186C"/>
    <w:rsid w:val="00FA1E7F"/>
    <w:rsid w:val="00FA2D02"/>
    <w:rsid w:val="00FA4D0F"/>
    <w:rsid w:val="00FA7965"/>
    <w:rsid w:val="00FB2D0B"/>
    <w:rsid w:val="00FB3B21"/>
    <w:rsid w:val="00FC4A99"/>
    <w:rsid w:val="00FC5334"/>
    <w:rsid w:val="00FC5379"/>
    <w:rsid w:val="00FC5574"/>
    <w:rsid w:val="00FC6EA1"/>
    <w:rsid w:val="00FD44FC"/>
    <w:rsid w:val="00FD5695"/>
    <w:rsid w:val="00FD7030"/>
    <w:rsid w:val="00FD7B44"/>
    <w:rsid w:val="00FE0E6E"/>
    <w:rsid w:val="00FE3160"/>
    <w:rsid w:val="00FE5536"/>
    <w:rsid w:val="00FF0F47"/>
    <w:rsid w:val="00FF11D7"/>
    <w:rsid w:val="00FF1579"/>
    <w:rsid w:val="00FF1E02"/>
    <w:rsid w:val="00FF2D9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F9328"/>
  <w15:docId w15:val="{433E6AA7-DC43-4A2E-A2C8-B00CBD957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6B3A"/>
    <w:rPr>
      <w:sz w:val="24"/>
      <w:szCs w:val="24"/>
      <w:lang w:val="en-US" w:eastAsia="en-US"/>
    </w:rPr>
  </w:style>
  <w:style w:type="paragraph" w:styleId="Heading1">
    <w:name w:val="heading 1"/>
    <w:basedOn w:val="Normal"/>
    <w:next w:val="Normal"/>
    <w:uiPriority w:val="9"/>
    <w:qFormat/>
    <w:rsid w:val="00BE0B38"/>
    <w:pPr>
      <w:keepNext/>
      <w:numPr>
        <w:numId w:val="1"/>
      </w:numPr>
      <w:spacing w:before="240" w:after="80"/>
      <w:jc w:val="center"/>
      <w:outlineLvl w:val="0"/>
    </w:pPr>
    <w:rPr>
      <w:smallCaps/>
      <w:kern w:val="28"/>
      <w:sz w:val="20"/>
      <w:szCs w:val="20"/>
      <w:lang w:val="x-none" w:eastAsia="x-none"/>
    </w:rPr>
  </w:style>
  <w:style w:type="paragraph" w:styleId="Heading2">
    <w:name w:val="heading 2"/>
    <w:basedOn w:val="Normal"/>
    <w:next w:val="Normal"/>
    <w:uiPriority w:val="9"/>
    <w:qFormat/>
    <w:rsid w:val="00BE0B38"/>
    <w:pPr>
      <w:keepNext/>
      <w:numPr>
        <w:ilvl w:val="1"/>
        <w:numId w:val="1"/>
      </w:numPr>
      <w:spacing w:before="120" w:after="60"/>
      <w:outlineLvl w:val="1"/>
    </w:pPr>
    <w:rPr>
      <w:i/>
      <w:iCs/>
      <w:sz w:val="20"/>
      <w:szCs w:val="20"/>
      <w:lang w:val="x-none" w:eastAsia="x-none"/>
    </w:rPr>
  </w:style>
  <w:style w:type="paragraph" w:styleId="Heading3">
    <w:name w:val="heading 3"/>
    <w:basedOn w:val="Normal"/>
    <w:next w:val="Normal"/>
    <w:uiPriority w:val="9"/>
    <w:qFormat/>
    <w:rsid w:val="00BE0B38"/>
    <w:pPr>
      <w:keepNext/>
      <w:numPr>
        <w:ilvl w:val="2"/>
        <w:numId w:val="1"/>
      </w:numPr>
      <w:outlineLvl w:val="2"/>
    </w:pPr>
    <w:rPr>
      <w:i/>
      <w:iCs/>
      <w:sz w:val="20"/>
      <w:szCs w:val="20"/>
    </w:rPr>
  </w:style>
  <w:style w:type="paragraph" w:styleId="Heading4">
    <w:name w:val="heading 4"/>
    <w:basedOn w:val="Normal"/>
    <w:next w:val="Normal"/>
    <w:uiPriority w:val="9"/>
    <w:qFormat/>
    <w:rsid w:val="00BE0B38"/>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BE0B38"/>
    <w:pPr>
      <w:numPr>
        <w:ilvl w:val="4"/>
        <w:numId w:val="1"/>
      </w:numPr>
      <w:spacing w:before="240" w:after="60"/>
      <w:outlineLvl w:val="4"/>
    </w:pPr>
    <w:rPr>
      <w:sz w:val="18"/>
      <w:szCs w:val="18"/>
    </w:rPr>
  </w:style>
  <w:style w:type="paragraph" w:styleId="Heading6">
    <w:name w:val="heading 6"/>
    <w:basedOn w:val="Normal"/>
    <w:next w:val="Normal"/>
    <w:uiPriority w:val="9"/>
    <w:qFormat/>
    <w:rsid w:val="00BE0B38"/>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BE0B38"/>
    <w:pPr>
      <w:numPr>
        <w:ilvl w:val="6"/>
        <w:numId w:val="1"/>
      </w:numPr>
      <w:spacing w:before="240" w:after="60"/>
      <w:outlineLvl w:val="6"/>
    </w:pPr>
    <w:rPr>
      <w:sz w:val="16"/>
      <w:szCs w:val="16"/>
    </w:rPr>
  </w:style>
  <w:style w:type="paragraph" w:styleId="Heading8">
    <w:name w:val="heading 8"/>
    <w:basedOn w:val="Normal"/>
    <w:next w:val="Normal"/>
    <w:uiPriority w:val="9"/>
    <w:qFormat/>
    <w:rsid w:val="00BE0B38"/>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BE0B3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PaperTitle">
    <w:name w:val="Paper Title"/>
    <w:basedOn w:val="Normal"/>
    <w:rsid w:val="00105925"/>
    <w:pPr>
      <w:spacing w:before="480" w:after="300"/>
    </w:pPr>
    <w:rPr>
      <w:rFonts w:ascii="Helvetica" w:hAnsi="Helvetica"/>
      <w:b/>
      <w:color w:val="00629B"/>
      <w:sz w:val="44"/>
      <w:szCs w:val="44"/>
    </w:rPr>
  </w:style>
  <w:style w:type="paragraph" w:customStyle="1" w:styleId="H1">
    <w:name w:val="H1"/>
    <w:basedOn w:val="Normal"/>
    <w:rsid w:val="00105925"/>
    <w:pPr>
      <w:autoSpaceDE w:val="0"/>
      <w:autoSpaceDN w:val="0"/>
      <w:adjustRightInd w:val="0"/>
      <w:spacing w:before="240"/>
    </w:pPr>
    <w:rPr>
      <w:rFonts w:ascii="Helvetica" w:hAnsi="Helvetica" w:cs="FormataOTF-Bold"/>
      <w:b/>
      <w:bCs/>
      <w:color w:val="00629B"/>
      <w:sz w:val="18"/>
      <w:szCs w:val="18"/>
    </w:rPr>
  </w:style>
  <w:style w:type="numbering" w:customStyle="1" w:styleId="H2Restart">
    <w:name w:val="H2_Restart"/>
    <w:rsid w:val="00ED4E28"/>
    <w:pPr>
      <w:numPr>
        <w:numId w:val="10"/>
      </w:numPr>
    </w:p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443AB2"/>
    <w:pPr>
      <w:numPr>
        <w:numId w:val="5"/>
      </w:num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6817D9"/>
    <w:pPr>
      <w:numPr>
        <w:numId w:val="6"/>
      </w:numPr>
      <w:tabs>
        <w:tab w:val="clear" w:pos="320"/>
        <w:tab w:val="left" w:pos="240"/>
      </w:tabs>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ListNoSpace">
    <w:name w:val="H1_List (No Space)"/>
    <w:basedOn w:val="H1"/>
    <w:qFormat/>
    <w:rsid w:val="00700D6A"/>
    <w:pPr>
      <w:numPr>
        <w:numId w:val="4"/>
      </w:numPr>
      <w:spacing w:before="0" w:after="80"/>
      <w:ind w:left="357" w:hanging="357"/>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link w:val="HeaderChar"/>
    <w:rsid w:val="00E721A9"/>
    <w:pPr>
      <w:tabs>
        <w:tab w:val="center" w:pos="4320"/>
        <w:tab w:val="right" w:pos="8640"/>
      </w:tabs>
    </w:pPr>
  </w:style>
  <w:style w:type="paragraph" w:styleId="Footer">
    <w:name w:val="footer"/>
    <w:basedOn w:val="Normal"/>
    <w:link w:val="FooterChar"/>
    <w:uiPriority w:val="99"/>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paragraph" w:customStyle="1" w:styleId="TableTitle">
    <w:name w:val="Table Title"/>
    <w:basedOn w:val="Normal"/>
    <w:rsid w:val="00856CFF"/>
    <w:pPr>
      <w:jc w:val="center"/>
    </w:pPr>
    <w:rPr>
      <w:smallCaps/>
      <w:sz w:val="16"/>
      <w:szCs w:val="16"/>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H2AfterH1">
    <w:name w:val="H2_After H1"/>
    <w:rsid w:val="00040C78"/>
    <w:pPr>
      <w:spacing w:before="120"/>
    </w:pPr>
    <w:rPr>
      <w:rFonts w:ascii="Helvetica" w:hAnsi="Helvetica" w:cs="FormataOTFMdIt"/>
      <w:b/>
      <w:i/>
      <w:caps/>
      <w:color w:val="58595B"/>
      <w:sz w:val="18"/>
      <w:szCs w:val="18"/>
      <w:lang w:val="en-US" w:eastAsia="en-US"/>
    </w:r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References">
    <w:name w:val="References"/>
    <w:basedOn w:val="Normal"/>
    <w:rsid w:val="0001799E"/>
    <w:pPr>
      <w:numPr>
        <w:numId w:val="3"/>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paragraph" w:customStyle="1" w:styleId="H1ListSpace">
    <w:name w:val="H1_List (Space)"/>
    <w:basedOn w:val="H1ListNoSpace"/>
    <w:rsid w:val="009A7E35"/>
    <w:pPr>
      <w:spacing w:before="240"/>
      <w:ind w:left="3763" w:hanging="360"/>
    </w:pPr>
    <w:rPr>
      <w:rFonts w:cs="Times New Roman"/>
      <w:szCs w:val="20"/>
    </w:rPr>
  </w:style>
  <w:style w:type="paragraph" w:customStyle="1" w:styleId="H2First">
    <w:name w:val="H2_First"/>
    <w:basedOn w:val="Normal"/>
    <w:qFormat/>
    <w:rsid w:val="00700D6A"/>
    <w:pPr>
      <w:numPr>
        <w:numId w:val="15"/>
      </w:numPr>
      <w:autoSpaceDE w:val="0"/>
      <w:autoSpaceDN w:val="0"/>
      <w:adjustRightInd w:val="0"/>
      <w:spacing w:before="260" w:after="80"/>
      <w:ind w:left="227" w:hanging="227"/>
    </w:pPr>
    <w:rPr>
      <w:rFonts w:ascii="Helvetica" w:hAnsi="Helvetica" w:cs="FormataOTFMdIt"/>
      <w:b/>
      <w:i/>
      <w:color w:val="58595B"/>
      <w:sz w:val="18"/>
      <w:szCs w:val="18"/>
    </w:rPr>
  </w:style>
  <w:style w:type="paragraph" w:customStyle="1" w:styleId="H2ConSpaceBefore12pt">
    <w:name w:val="H2_Con Space(Before: 12 pt)"/>
    <w:basedOn w:val="H2AfterH1"/>
    <w:rsid w:val="00440B9E"/>
    <w:pPr>
      <w:numPr>
        <w:numId w:val="12"/>
      </w:numPr>
      <w:spacing w:before="260"/>
    </w:pPr>
    <w:rPr>
      <w:rFonts w:cs="Times New Roman"/>
      <w:bCs/>
      <w:iCs/>
      <w:szCs w:val="20"/>
    </w:rPr>
  </w:style>
  <w:style w:type="paragraph" w:customStyle="1" w:styleId="H2ConNoSpace">
    <w:name w:val="H2_Con NoSpace"/>
    <w:rsid w:val="0033583E"/>
    <w:pPr>
      <w:numPr>
        <w:numId w:val="7"/>
      </w:numPr>
    </w:pPr>
    <w:rPr>
      <w:rFonts w:ascii="Helvetica" w:hAnsi="Helvetica"/>
      <w:b/>
      <w:bCs/>
      <w:i/>
      <w:iCs/>
      <w:color w:val="58595B"/>
      <w:sz w:val="18"/>
      <w:lang w:val="en-US" w:eastAsia="en-US"/>
    </w:rPr>
  </w:style>
  <w:style w:type="paragraph" w:customStyle="1" w:styleId="StyleH2ConNoSpace">
    <w:name w:val="Style H2_Con NoSpace"/>
    <w:basedOn w:val="H2ConSpaceBefore12pt"/>
    <w:rsid w:val="00BC57BB"/>
    <w:pPr>
      <w:spacing w:before="0"/>
    </w:pPr>
  </w:style>
  <w:style w:type="numbering" w:customStyle="1" w:styleId="H2afterH1New">
    <w:name w:val="H2 after H1_New"/>
    <w:rsid w:val="0033583E"/>
    <w:pPr>
      <w:numPr>
        <w:numId w:val="8"/>
      </w:numPr>
    </w:pPr>
  </w:style>
  <w:style w:type="paragraph" w:customStyle="1" w:styleId="H2Cont">
    <w:name w:val="H2_Cont"/>
    <w:rsid w:val="007C4B89"/>
    <w:pPr>
      <w:numPr>
        <w:numId w:val="13"/>
      </w:numPr>
      <w:spacing w:before="260"/>
    </w:pPr>
    <w:rPr>
      <w:rFonts w:ascii="Helvetica" w:hAnsi="Helvetica"/>
      <w:b/>
      <w:bCs/>
      <w:i/>
      <w:iCs/>
      <w:color w:val="58595B"/>
      <w:sz w:val="18"/>
      <w:lang w:val="en-US" w:eastAsia="en-US"/>
    </w:rPr>
  </w:style>
  <w:style w:type="paragraph" w:customStyle="1" w:styleId="H2ContNoSpace">
    <w:name w:val="H2_Cont (No Space)"/>
    <w:basedOn w:val="H2AfterH1"/>
    <w:rsid w:val="00332A2D"/>
    <w:pPr>
      <w:spacing w:before="0"/>
    </w:pPr>
    <w:rPr>
      <w:rFonts w:cs="Times New Roman"/>
      <w:bCs/>
      <w:iCs/>
      <w:szCs w:val="20"/>
    </w:rPr>
  </w:style>
  <w:style w:type="paragraph" w:styleId="BalloonText">
    <w:name w:val="Balloon Text"/>
    <w:basedOn w:val="Normal"/>
    <w:link w:val="BalloonTextChar"/>
    <w:rsid w:val="00B43D5E"/>
    <w:rPr>
      <w:rFonts w:ascii="Tahoma" w:hAnsi="Tahoma" w:cs="Tahoma"/>
      <w:sz w:val="16"/>
      <w:szCs w:val="16"/>
    </w:rPr>
  </w:style>
  <w:style w:type="character" w:customStyle="1" w:styleId="BalloonTextChar">
    <w:name w:val="Balloon Text Char"/>
    <w:basedOn w:val="DefaultParagraphFont"/>
    <w:link w:val="BalloonText"/>
    <w:rsid w:val="00B43D5E"/>
    <w:rPr>
      <w:rFonts w:ascii="Tahoma" w:hAnsi="Tahoma" w:cs="Tahoma"/>
      <w:sz w:val="16"/>
      <w:szCs w:val="16"/>
      <w:lang w:val="en-US" w:eastAsia="en-US"/>
    </w:rPr>
  </w:style>
  <w:style w:type="character" w:styleId="Emphasis">
    <w:name w:val="Emphasis"/>
    <w:basedOn w:val="DefaultParagraphFont"/>
    <w:qFormat/>
    <w:rsid w:val="00EC6E0E"/>
    <w:rPr>
      <w:i/>
      <w:iCs/>
    </w:rPr>
  </w:style>
  <w:style w:type="character" w:customStyle="1" w:styleId="HeaderChar">
    <w:name w:val="Header Char"/>
    <w:basedOn w:val="DefaultParagraphFont"/>
    <w:link w:val="Header"/>
    <w:rsid w:val="00E00DEA"/>
    <w:rPr>
      <w:sz w:val="24"/>
      <w:szCs w:val="24"/>
      <w:lang w:val="en-US" w:eastAsia="en-US"/>
    </w:rPr>
  </w:style>
  <w:style w:type="character" w:customStyle="1" w:styleId="FooterChar">
    <w:name w:val="Footer Char"/>
    <w:basedOn w:val="DefaultParagraphFont"/>
    <w:link w:val="Footer"/>
    <w:uiPriority w:val="99"/>
    <w:rsid w:val="00E00DEA"/>
    <w:rPr>
      <w:sz w:val="24"/>
      <w:szCs w:val="24"/>
      <w:lang w:val="en-US" w:eastAsia="en-US"/>
    </w:rPr>
  </w:style>
  <w:style w:type="character" w:styleId="CommentReference">
    <w:name w:val="annotation reference"/>
    <w:basedOn w:val="DefaultParagraphFont"/>
    <w:semiHidden/>
    <w:unhideWhenUsed/>
    <w:rsid w:val="00C84EF5"/>
    <w:rPr>
      <w:sz w:val="16"/>
      <w:szCs w:val="16"/>
    </w:rPr>
  </w:style>
  <w:style w:type="paragraph" w:styleId="CommentText">
    <w:name w:val="annotation text"/>
    <w:basedOn w:val="Normal"/>
    <w:link w:val="CommentTextChar"/>
    <w:semiHidden/>
    <w:unhideWhenUsed/>
    <w:rsid w:val="00C84EF5"/>
    <w:rPr>
      <w:sz w:val="20"/>
      <w:szCs w:val="20"/>
    </w:rPr>
  </w:style>
  <w:style w:type="character" w:customStyle="1" w:styleId="CommentTextChar">
    <w:name w:val="Comment Text Char"/>
    <w:basedOn w:val="DefaultParagraphFont"/>
    <w:link w:val="CommentText"/>
    <w:semiHidden/>
    <w:rsid w:val="00C84EF5"/>
    <w:rPr>
      <w:lang w:val="en-US" w:eastAsia="en-US"/>
    </w:rPr>
  </w:style>
  <w:style w:type="paragraph" w:styleId="CommentSubject">
    <w:name w:val="annotation subject"/>
    <w:basedOn w:val="CommentText"/>
    <w:next w:val="CommentText"/>
    <w:link w:val="CommentSubjectChar"/>
    <w:semiHidden/>
    <w:unhideWhenUsed/>
    <w:rsid w:val="00C84EF5"/>
    <w:rPr>
      <w:b/>
      <w:bCs/>
    </w:rPr>
  </w:style>
  <w:style w:type="character" w:customStyle="1" w:styleId="CommentSubjectChar">
    <w:name w:val="Comment Subject Char"/>
    <w:basedOn w:val="CommentTextChar"/>
    <w:link w:val="CommentSubject"/>
    <w:semiHidden/>
    <w:rsid w:val="00C84EF5"/>
    <w:rPr>
      <w:b/>
      <w:bCs/>
      <w:lang w:val="en-US" w:eastAsia="en-US"/>
    </w:rPr>
  </w:style>
  <w:style w:type="paragraph" w:styleId="NormalWeb">
    <w:name w:val="Normal (Web)"/>
    <w:basedOn w:val="Normal"/>
    <w:uiPriority w:val="99"/>
    <w:semiHidden/>
    <w:unhideWhenUsed/>
    <w:rsid w:val="008A31E1"/>
    <w:pPr>
      <w:spacing w:before="100" w:beforeAutospacing="1" w:after="100" w:afterAutospacing="1"/>
    </w:pPr>
  </w:style>
  <w:style w:type="paragraph" w:styleId="HTMLPreformatted">
    <w:name w:val="HTML Preformatted"/>
    <w:basedOn w:val="Normal"/>
    <w:link w:val="HTMLPreformattedChar"/>
    <w:semiHidden/>
    <w:unhideWhenUsed/>
    <w:rsid w:val="00C20C24"/>
    <w:rPr>
      <w:rFonts w:ascii="Consolas" w:hAnsi="Consolas"/>
      <w:sz w:val="20"/>
      <w:szCs w:val="20"/>
    </w:rPr>
  </w:style>
  <w:style w:type="character" w:customStyle="1" w:styleId="HTMLPreformattedChar">
    <w:name w:val="HTML Preformatted Char"/>
    <w:basedOn w:val="DefaultParagraphFont"/>
    <w:link w:val="HTMLPreformatted"/>
    <w:semiHidden/>
    <w:rsid w:val="00C20C24"/>
    <w:rPr>
      <w:rFonts w:ascii="Consolas" w:hAnsi="Consolas"/>
      <w:lang w:val="en-US" w:eastAsia="en-US"/>
    </w:rPr>
  </w:style>
  <w:style w:type="paragraph" w:customStyle="1" w:styleId="STTSRumus">
    <w:name w:val="[STTS] Rumus"/>
    <w:basedOn w:val="Normal"/>
    <w:qFormat/>
    <w:rsid w:val="008270DA"/>
    <w:pPr>
      <w:tabs>
        <w:tab w:val="left" w:pos="2552"/>
        <w:tab w:val="right" w:leader="dot" w:pos="7655"/>
      </w:tabs>
      <w:spacing w:line="360" w:lineRule="auto"/>
      <w:ind w:firstLine="720"/>
      <w:jc w:val="both"/>
    </w:pPr>
    <w:rPr>
      <w:rFonts w:eastAsia="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217067">
      <w:bodyDiv w:val="1"/>
      <w:marLeft w:val="0"/>
      <w:marRight w:val="0"/>
      <w:marTop w:val="0"/>
      <w:marBottom w:val="0"/>
      <w:divBdr>
        <w:top w:val="none" w:sz="0" w:space="0" w:color="auto"/>
        <w:left w:val="none" w:sz="0" w:space="0" w:color="auto"/>
        <w:bottom w:val="none" w:sz="0" w:space="0" w:color="auto"/>
        <w:right w:val="none" w:sz="0" w:space="0" w:color="auto"/>
      </w:divBdr>
      <w:divsChild>
        <w:div w:id="1503818497">
          <w:marLeft w:val="0"/>
          <w:marRight w:val="0"/>
          <w:marTop w:val="0"/>
          <w:marBottom w:val="0"/>
          <w:divBdr>
            <w:top w:val="none" w:sz="0" w:space="0" w:color="auto"/>
            <w:left w:val="none" w:sz="0" w:space="0" w:color="auto"/>
            <w:bottom w:val="none" w:sz="0" w:space="0" w:color="auto"/>
            <w:right w:val="none" w:sz="0" w:space="0" w:color="auto"/>
          </w:divBdr>
        </w:div>
      </w:divsChild>
    </w:div>
    <w:div w:id="1090083859">
      <w:bodyDiv w:val="1"/>
      <w:marLeft w:val="0"/>
      <w:marRight w:val="0"/>
      <w:marTop w:val="0"/>
      <w:marBottom w:val="0"/>
      <w:divBdr>
        <w:top w:val="none" w:sz="0" w:space="0" w:color="auto"/>
        <w:left w:val="none" w:sz="0" w:space="0" w:color="auto"/>
        <w:bottom w:val="none" w:sz="0" w:space="0" w:color="auto"/>
        <w:right w:val="none" w:sz="0" w:space="0" w:color="auto"/>
      </w:divBdr>
    </w:div>
    <w:div w:id="1134060729">
      <w:bodyDiv w:val="1"/>
      <w:marLeft w:val="0"/>
      <w:marRight w:val="0"/>
      <w:marTop w:val="0"/>
      <w:marBottom w:val="0"/>
      <w:divBdr>
        <w:top w:val="none" w:sz="0" w:space="0" w:color="auto"/>
        <w:left w:val="none" w:sz="0" w:space="0" w:color="auto"/>
        <w:bottom w:val="none" w:sz="0" w:space="0" w:color="auto"/>
        <w:right w:val="none" w:sz="0" w:space="0" w:color="auto"/>
      </w:divBdr>
      <w:divsChild>
        <w:div w:id="475419936">
          <w:marLeft w:val="0"/>
          <w:marRight w:val="0"/>
          <w:marTop w:val="0"/>
          <w:marBottom w:val="0"/>
          <w:divBdr>
            <w:top w:val="none" w:sz="0" w:space="0" w:color="auto"/>
            <w:left w:val="none" w:sz="0" w:space="0" w:color="auto"/>
            <w:bottom w:val="none" w:sz="0" w:space="0" w:color="auto"/>
            <w:right w:val="none" w:sz="0" w:space="0" w:color="auto"/>
          </w:divBdr>
        </w:div>
      </w:divsChild>
    </w:div>
    <w:div w:id="1434742979">
      <w:bodyDiv w:val="1"/>
      <w:marLeft w:val="0"/>
      <w:marRight w:val="0"/>
      <w:marTop w:val="0"/>
      <w:marBottom w:val="0"/>
      <w:divBdr>
        <w:top w:val="none" w:sz="0" w:space="0" w:color="auto"/>
        <w:left w:val="none" w:sz="0" w:space="0" w:color="auto"/>
        <w:bottom w:val="none" w:sz="0" w:space="0" w:color="auto"/>
        <w:right w:val="none" w:sz="0" w:space="0" w:color="auto"/>
      </w:divBdr>
      <w:divsChild>
        <w:div w:id="4784251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creativecommons.org/licenses/by-nc-sa/4.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E92EA-04FA-4388-91B8-1811BA6C4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1</TotalTime>
  <Pages>10</Pages>
  <Words>5557</Words>
  <Characters>3167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37160</CharactersWithSpaces>
  <SharedDoc>false</SharedDoc>
  <HLinks>
    <vt:vector size="12" baseType="variant">
      <vt:variant>
        <vt:i4>2555906</vt:i4>
      </vt:variant>
      <vt:variant>
        <vt:i4>6</vt:i4>
      </vt:variant>
      <vt:variant>
        <vt:i4>0</vt:i4>
      </vt:variant>
      <vt:variant>
        <vt:i4>5</vt:i4>
      </vt:variant>
      <vt:variant>
        <vt:lpwstr>mailto:graphics@ieee.org</vt:lpwstr>
      </vt:variant>
      <vt:variant>
        <vt:lpwstr/>
      </vt:variant>
      <vt:variant>
        <vt:i4>7405602</vt:i4>
      </vt:variant>
      <vt:variant>
        <vt:i4>3</vt:i4>
      </vt:variant>
      <vt:variant>
        <vt:i4>0</vt:i4>
      </vt:variant>
      <vt:variant>
        <vt:i4>5</vt:i4>
      </vt:variant>
      <vt:variant>
        <vt:lpwstr>http://graphicsqc.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Lukky Hariyanto</cp:lastModifiedBy>
  <cp:revision>69</cp:revision>
  <cp:lastPrinted>2022-01-11T05:39:00Z</cp:lastPrinted>
  <dcterms:created xsi:type="dcterms:W3CDTF">2022-03-09T08:07:00Z</dcterms:created>
  <dcterms:modified xsi:type="dcterms:W3CDTF">2023-10-29T18:29:00Z</dcterms:modified>
</cp:coreProperties>
</file>